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737A" w14:textId="14ED8890" w:rsidR="00C1261D" w:rsidRPr="004976E4" w:rsidRDefault="001C31A6" w:rsidP="00C1261D">
      <w:pPr>
        <w:pBdr>
          <w:bottom w:val="single" w:sz="12" w:space="3" w:color="7F7F7F"/>
        </w:pBdr>
        <w:tabs>
          <w:tab w:val="left" w:pos="4962"/>
        </w:tabs>
        <w:spacing w:before="80" w:after="80" w:line="240" w:lineRule="auto"/>
        <w:ind w:right="-17"/>
        <w:jc w:val="center"/>
        <w:rPr>
          <w:rFonts w:ascii="Century Gothic" w:eastAsia="Batang" w:hAnsi="Century Gothic" w:cs="Calibri"/>
          <w:b/>
          <w:caps/>
          <w:color w:val="808080" w:themeColor="background1" w:themeShade="80"/>
          <w:spacing w:val="20"/>
          <w:sz w:val="44"/>
          <w:szCs w:val="44"/>
        </w:rPr>
      </w:pPr>
      <w:bookmarkStart w:id="0" w:name="_Hlk497134797"/>
      <w:r w:rsidRPr="004976E4">
        <w:rPr>
          <w:rFonts w:ascii="Century Gothic" w:eastAsia="Batang" w:hAnsi="Century Gothic" w:cs="Calibri"/>
          <w:b/>
          <w:caps/>
          <w:color w:val="808080" w:themeColor="background1" w:themeShade="80"/>
          <w:spacing w:val="20"/>
          <w:sz w:val="44"/>
          <w:szCs w:val="44"/>
        </w:rPr>
        <w:t>Lovro Boljat</w:t>
      </w:r>
    </w:p>
    <w:p w14:paraId="52EDBBD9" w14:textId="35AC3658" w:rsidR="000D7C51" w:rsidRPr="004976E4" w:rsidRDefault="00776B10" w:rsidP="00EC119F">
      <w:pPr>
        <w:pBdr>
          <w:bottom w:val="single" w:sz="12" w:space="3" w:color="7F7F7F"/>
        </w:pBdr>
        <w:tabs>
          <w:tab w:val="left" w:pos="4962"/>
        </w:tabs>
        <w:spacing w:before="80" w:after="80" w:line="240" w:lineRule="auto"/>
        <w:ind w:right="-17"/>
        <w:jc w:val="center"/>
        <w:rPr>
          <w:rFonts w:eastAsia="Batang" w:cs="Calibri"/>
          <w:caps/>
          <w:spacing w:val="20"/>
          <w:sz w:val="20"/>
          <w:szCs w:val="20"/>
        </w:rPr>
      </w:pPr>
      <w:r w:rsidRPr="000E2A54">
        <w:rPr>
          <w:rFonts w:eastAsia="Batang" w:cs="Calibri"/>
          <w:color w:val="000000" w:themeColor="text1"/>
          <w:spacing w:val="20"/>
          <w:sz w:val="20"/>
          <w:szCs w:val="20"/>
        </w:rPr>
        <w:t>Remote</w:t>
      </w:r>
      <w:r w:rsidR="009B1CBC" w:rsidRPr="000E2A54">
        <w:rPr>
          <w:rFonts w:eastAsia="Batang" w:cs="Calibri"/>
          <w:color w:val="000000" w:themeColor="text1"/>
          <w:spacing w:val="20"/>
          <w:sz w:val="20"/>
          <w:szCs w:val="20"/>
        </w:rPr>
        <w:t xml:space="preserve"> </w:t>
      </w:r>
      <w:r w:rsidR="003516B3" w:rsidRPr="000E2A54">
        <w:rPr>
          <w:rFonts w:eastAsia="Batang" w:cs="Calibri"/>
          <w:caps/>
          <w:color w:val="000000" w:themeColor="text1"/>
          <w:spacing w:val="20"/>
          <w:sz w:val="20"/>
          <w:szCs w:val="20"/>
        </w:rPr>
        <w:t>|</w:t>
      </w:r>
      <w:r w:rsidR="00E53845" w:rsidRPr="000E2A54">
        <w:rPr>
          <w:rFonts w:eastAsia="Batang" w:cs="Calibri"/>
          <w:caps/>
          <w:color w:val="000000" w:themeColor="text1"/>
          <w:spacing w:val="20"/>
          <w:sz w:val="20"/>
          <w:szCs w:val="20"/>
        </w:rPr>
        <w:t xml:space="preserve"> </w:t>
      </w:r>
      <w:r w:rsidR="00DD058C" w:rsidRPr="000E2A54">
        <w:rPr>
          <w:rFonts w:eastAsia="Batang" w:cs="Calibri"/>
          <w:color w:val="000000" w:themeColor="text1"/>
          <w:spacing w:val="20"/>
          <w:sz w:val="20"/>
          <w:szCs w:val="20"/>
        </w:rPr>
        <w:t>+</w:t>
      </w:r>
      <w:bdo w:val="ltr">
        <w:r w:rsidR="00DD058C" w:rsidRPr="001848BC">
          <w:rPr>
            <w:rFonts w:eastAsia="Batang" w:cs="Calibri"/>
            <w:color w:val="000000" w:themeColor="text1"/>
            <w:spacing w:val="20"/>
            <w:sz w:val="20"/>
            <w:szCs w:val="20"/>
          </w:rPr>
          <w:t>353</w:t>
        </w:r>
        <w:r w:rsidR="001D648D">
          <w:rPr>
            <w:rFonts w:eastAsia="Batang" w:cs="Calibri"/>
            <w:color w:val="000000" w:themeColor="text1"/>
            <w:spacing w:val="20"/>
            <w:sz w:val="20"/>
            <w:szCs w:val="20"/>
          </w:rPr>
          <w:t xml:space="preserve"> 83 334 0181</w:t>
        </w:r>
        <w:r w:rsidR="000F2852" w:rsidRPr="000E2A54">
          <w:rPr>
            <w:rFonts w:eastAsia="Batang" w:cs="Calibri"/>
            <w:color w:val="000000" w:themeColor="text1"/>
            <w:spacing w:val="20"/>
            <w:sz w:val="20"/>
            <w:szCs w:val="20"/>
          </w:rPr>
          <w:t>|</w:t>
        </w:r>
        <w:r w:rsidR="002E4D98" w:rsidRPr="004976E4">
          <w:rPr>
            <w:rFonts w:eastAsia="Batang" w:cs="Calibri"/>
            <w:caps/>
            <w:spacing w:val="20"/>
            <w:sz w:val="20"/>
            <w:szCs w:val="20"/>
          </w:rPr>
          <w:t xml:space="preserve"> </w:t>
        </w:r>
        <w:hyperlink r:id="rId8" w:history="1">
          <w:r w:rsidR="002E4D98" w:rsidRPr="004976E4">
            <w:rPr>
              <w:rStyle w:val="Hyperlink"/>
              <w:rFonts w:eastAsia="Batang" w:cs="Calibri"/>
              <w:spacing w:val="20"/>
              <w:sz w:val="20"/>
              <w:szCs w:val="20"/>
            </w:rPr>
            <w:t>lovro.boljat@gmail.com</w:t>
          </w:r>
        </w:hyperlink>
        <w:r w:rsidR="002E4D98" w:rsidRPr="004976E4">
          <w:rPr>
            <w:rFonts w:eastAsia="Batang" w:cs="Calibri"/>
            <w:spacing w:val="20"/>
            <w:sz w:val="20"/>
            <w:szCs w:val="20"/>
          </w:rPr>
          <w:t xml:space="preserve"> </w:t>
        </w:r>
        <w:r w:rsidR="0016647A" w:rsidRPr="004976E4">
          <w:rPr>
            <w:rFonts w:eastAsia="Batang" w:cs="Calibri"/>
            <w:spacing w:val="20"/>
            <w:sz w:val="20"/>
            <w:szCs w:val="20"/>
          </w:rPr>
          <w:t>|</w:t>
        </w:r>
        <w:r w:rsidR="002E4D98" w:rsidRPr="004976E4">
          <w:rPr>
            <w:rFonts w:eastAsia="Batang" w:cs="Calibri"/>
            <w:spacing w:val="20"/>
            <w:sz w:val="20"/>
            <w:szCs w:val="20"/>
          </w:rPr>
          <w:t xml:space="preserve"> </w:t>
        </w:r>
        <w:bookmarkStart w:id="1" w:name="_Hlk21213106"/>
        <w:r w:rsidR="00873024" w:rsidRPr="004976E4">
          <w:rPr>
            <w:b/>
            <w:bCs/>
          </w:rPr>
          <w:t>Portfolio:</w:t>
        </w:r>
        <w:r w:rsidR="008E2D68">
          <w:t xml:space="preserve"> </w:t>
        </w:r>
        <w:hyperlink r:id="rId9" w:history="1">
          <w:r w:rsidR="008E2D68" w:rsidRPr="00556317">
            <w:rPr>
              <w:rStyle w:val="Hyperlink"/>
            </w:rPr>
            <w:t>www.lovroboljat.com</w:t>
          </w:r>
        </w:hyperlink>
        <w:r w:rsidR="008E2D68">
          <w:t xml:space="preserve"> </w:t>
        </w:r>
        <w:r w:rsidR="00240E63">
          <w:t>‬</w:t>
        </w:r>
        <w:r w:rsidR="001D648D">
          <w:t>‬</w:t>
        </w:r>
      </w:bdo>
    </w:p>
    <w:p w14:paraId="1E398434" w14:textId="6C911899" w:rsidR="00AF1D5E" w:rsidRPr="000F552B" w:rsidRDefault="00705837" w:rsidP="003F44A1">
      <w:pPr>
        <w:spacing w:before="240" w:after="160" w:line="240" w:lineRule="auto"/>
        <w:ind w:right="-176"/>
        <w:jc w:val="center"/>
        <w:rPr>
          <w:rFonts w:eastAsia="Batang" w:cs="Calibri"/>
          <w:b/>
          <w:caps/>
          <w:color w:val="808080" w:themeColor="background1" w:themeShade="80"/>
          <w:spacing w:val="20"/>
          <w:sz w:val="26"/>
          <w:szCs w:val="26"/>
        </w:rPr>
      </w:pPr>
      <w:bookmarkStart w:id="2" w:name="_Hlk21197418"/>
      <w:bookmarkEnd w:id="1"/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6"/>
          <w:szCs w:val="26"/>
        </w:rPr>
        <w:t xml:space="preserve">Seeking: </w:t>
      </w:r>
      <w:r w:rsidR="002E6C46">
        <w:rPr>
          <w:rFonts w:eastAsia="Batang" w:cs="Calibri"/>
          <w:b/>
          <w:caps/>
          <w:color w:val="808080" w:themeColor="background1" w:themeShade="80"/>
          <w:spacing w:val="20"/>
          <w:sz w:val="26"/>
          <w:szCs w:val="26"/>
        </w:rPr>
        <w:t xml:space="preserve">Senior </w:t>
      </w:r>
      <w:r w:rsidR="00173991" w:rsidRPr="000E2A54">
        <w:rPr>
          <w:rFonts w:eastAsia="Batang" w:cs="Calibri"/>
          <w:b/>
          <w:caps/>
          <w:color w:val="808080"/>
          <w:spacing w:val="20"/>
          <w:sz w:val="26"/>
          <w:szCs w:val="26"/>
        </w:rPr>
        <w:t>Product</w:t>
      </w:r>
      <w:r w:rsidRPr="000E2A54">
        <w:rPr>
          <w:rFonts w:eastAsia="Batang" w:cs="Calibri"/>
          <w:b/>
          <w:caps/>
          <w:color w:val="808080"/>
          <w:spacing w:val="20"/>
          <w:sz w:val="26"/>
          <w:szCs w:val="26"/>
        </w:rPr>
        <w:t xml:space="preserve"> Designer</w:t>
      </w:r>
      <w:bookmarkEnd w:id="2"/>
    </w:p>
    <w:p w14:paraId="0AF27F2A" w14:textId="7125ACB2" w:rsidR="00681712" w:rsidRDefault="00FF7679" w:rsidP="005C06DE">
      <w:pPr>
        <w:spacing w:after="80" w:line="240" w:lineRule="auto"/>
        <w:ind w:right="-176"/>
        <w:jc w:val="both"/>
        <w:rPr>
          <w:rFonts w:eastAsia="Arial" w:cs="Calibri"/>
          <w:bCs/>
          <w:color w:val="000000"/>
          <w:spacing w:val="2"/>
          <w:sz w:val="21"/>
          <w:szCs w:val="21"/>
          <w:lang w:val="en-US"/>
        </w:rPr>
      </w:pPr>
      <w:bookmarkStart w:id="3" w:name="_Hlk126768669"/>
      <w:r w:rsidRPr="00FF7679">
        <w:rPr>
          <w:rFonts w:eastAsia="Arial" w:cs="Calibri"/>
          <w:bCs/>
          <w:color w:val="000000"/>
          <w:spacing w:val="2"/>
          <w:sz w:val="21"/>
          <w:szCs w:val="21"/>
          <w:lang w:val="en-HR"/>
        </w:rPr>
        <w:t>Senior Product (UX/UI) Designer with 5+ years of experience specializing in complex web ap</w:t>
      </w:r>
      <w:r w:rsidR="00672BE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p</w:t>
      </w:r>
      <w:r w:rsidRPr="00FF7679">
        <w:rPr>
          <w:rFonts w:eastAsia="Arial" w:cs="Calibri"/>
          <w:bCs/>
          <w:color w:val="000000"/>
          <w:spacing w:val="2"/>
          <w:sz w:val="21"/>
          <w:szCs w:val="21"/>
          <w:lang w:val="en-HR"/>
        </w:rPr>
        <w:t xml:space="preserve">lication </w:t>
      </w:r>
      <w:r w:rsidR="00EF2918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and native mobile app design</w:t>
      </w:r>
      <w:r w:rsidRPr="00FF7679">
        <w:rPr>
          <w:rFonts w:eastAsia="Arial" w:cs="Calibri"/>
          <w:bCs/>
          <w:color w:val="000000"/>
          <w:spacing w:val="2"/>
          <w:sz w:val="21"/>
          <w:szCs w:val="21"/>
          <w:lang w:val="en-HR"/>
        </w:rPr>
        <w:t>.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</w:t>
      </w:r>
      <w:r w:rsidR="0090406A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I excel at helping companies create highly functional, usable and delightful digital products in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both</w:t>
      </w:r>
      <w:r w:rsidR="0090406A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B2B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and</w:t>
      </w:r>
      <w:r w:rsidR="0090406A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B2C areas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, from s</w:t>
      </w:r>
      <w:r w:rsidR="00A36F3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mall startups 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that need product design</w:t>
      </w:r>
      <w:r w:rsidR="001E4C4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from </w:t>
      </w:r>
      <w:r w:rsidR="001E4C4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start to end</w:t>
      </w:r>
      <w:r w:rsidR="00A36F3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, or 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established corporations </w:t>
      </w:r>
      <w:r w:rsidR="00A36F3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that need to simplify and redesign </w:t>
      </w:r>
      <w:r w:rsidR="00763595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their bulky systems</w:t>
      </w:r>
      <w:r w:rsidR="00A36F3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.</w:t>
      </w:r>
      <w:r w:rsidR="00F15726" w:rsidRPr="00F1572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</w:t>
      </w:r>
      <w:r w:rsidR="00F1572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I am a proactive problem-solver, who loves to break complex problems </w:t>
      </w:r>
      <w:r w:rsidR="00A02660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down </w:t>
      </w:r>
      <w:r w:rsidR="00F1572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to first principles and architect simple and elegant solutions. </w:t>
      </w:r>
    </w:p>
    <w:bookmarkEnd w:id="3"/>
    <w:p w14:paraId="718B5C06" w14:textId="57EBAC72" w:rsidR="005A485B" w:rsidRPr="00681712" w:rsidRDefault="00FF7679" w:rsidP="00681712">
      <w:pPr>
        <w:pStyle w:val="ListParagraph"/>
        <w:numPr>
          <w:ilvl w:val="0"/>
          <w:numId w:val="40"/>
        </w:numPr>
        <w:spacing w:after="0" w:line="240" w:lineRule="auto"/>
        <w:ind w:right="-176"/>
        <w:jc w:val="both"/>
        <w:rPr>
          <w:rFonts w:eastAsia="Arial" w:cs="Calibri"/>
          <w:bCs/>
          <w:color w:val="000000"/>
          <w:spacing w:val="2"/>
          <w:sz w:val="21"/>
          <w:szCs w:val="21"/>
          <w:lang w:val="en-US"/>
        </w:rPr>
      </w:pPr>
      <w:r w:rsidRPr="00681712">
        <w:rPr>
          <w:rFonts w:eastAsia="Arial" w:cs="Calibri"/>
          <w:b/>
          <w:color w:val="000000"/>
          <w:spacing w:val="2"/>
          <w:sz w:val="21"/>
          <w:szCs w:val="21"/>
          <w:lang w:val="en-HR"/>
        </w:rPr>
        <w:t xml:space="preserve">Expert in all </w:t>
      </w:r>
      <w:r w:rsidR="00B34F9B" w:rsidRPr="00681712">
        <w:rPr>
          <w:rFonts w:eastAsia="Arial" w:cs="Calibri"/>
          <w:b/>
          <w:color w:val="000000"/>
          <w:spacing w:val="2"/>
          <w:sz w:val="21"/>
          <w:szCs w:val="21"/>
          <w:lang w:val="en-US"/>
        </w:rPr>
        <w:t>sta</w:t>
      </w:r>
      <w:r w:rsidR="00321B73" w:rsidRPr="00681712">
        <w:rPr>
          <w:rFonts w:eastAsia="Arial" w:cs="Calibri"/>
          <w:b/>
          <w:color w:val="000000"/>
          <w:spacing w:val="2"/>
          <w:sz w:val="21"/>
          <w:szCs w:val="21"/>
          <w:lang w:val="en-US"/>
        </w:rPr>
        <w:t>ges</w:t>
      </w:r>
      <w:r w:rsidRPr="00681712">
        <w:rPr>
          <w:rFonts w:eastAsia="Arial" w:cs="Calibri"/>
          <w:b/>
          <w:color w:val="000000"/>
          <w:spacing w:val="2"/>
          <w:sz w:val="21"/>
          <w:szCs w:val="21"/>
          <w:lang w:val="en-HR"/>
        </w:rPr>
        <w:t xml:space="preserve"> of design thinking</w:t>
      </w:r>
      <w:r w:rsidRPr="00681712">
        <w:rPr>
          <w:rFonts w:eastAsia="Arial" w:cs="Calibri"/>
          <w:bCs/>
          <w:color w:val="000000"/>
          <w:spacing w:val="2"/>
          <w:sz w:val="21"/>
          <w:szCs w:val="21"/>
          <w:lang w:val="en-HR"/>
        </w:rPr>
        <w:t>: Qualitative and quantitative research, analysis and problem definition, requirements gathering, solution ideation ranging from conceptual through wireframes to detailed UI mockups, creating interactive prototypes, usability testing</w:t>
      </w:r>
      <w:r w:rsid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, creating UI design systems</w:t>
      </w:r>
      <w:r w:rsidRPr="00681712">
        <w:rPr>
          <w:rFonts w:eastAsia="Arial" w:cs="Calibri"/>
          <w:bCs/>
          <w:color w:val="000000"/>
          <w:spacing w:val="2"/>
          <w:sz w:val="21"/>
          <w:szCs w:val="21"/>
          <w:lang w:val="en-HR"/>
        </w:rPr>
        <w:t>.</w:t>
      </w:r>
    </w:p>
    <w:p w14:paraId="2BB88A5F" w14:textId="66D56178" w:rsidR="005A485B" w:rsidRPr="00681712" w:rsidRDefault="00681712" w:rsidP="00681712">
      <w:pPr>
        <w:pStyle w:val="ListParagraph"/>
        <w:numPr>
          <w:ilvl w:val="0"/>
          <w:numId w:val="40"/>
        </w:numPr>
        <w:spacing w:after="0" w:line="240" w:lineRule="auto"/>
        <w:ind w:right="-176"/>
        <w:jc w:val="both"/>
        <w:rPr>
          <w:rFonts w:eastAsia="Arial" w:cs="Calibri"/>
          <w:bCs/>
          <w:color w:val="000000"/>
          <w:spacing w:val="2"/>
          <w:sz w:val="21"/>
          <w:szCs w:val="21"/>
          <w:lang w:val="en-US"/>
        </w:rPr>
      </w:pPr>
      <w:r w:rsidRPr="00681712">
        <w:rPr>
          <w:rFonts w:eastAsia="Arial" w:cs="Calibri"/>
          <w:b/>
          <w:color w:val="000000"/>
          <w:spacing w:val="2"/>
          <w:sz w:val="21"/>
          <w:szCs w:val="21"/>
          <w:lang w:val="en-US"/>
        </w:rPr>
        <w:t>P</w:t>
      </w:r>
      <w:r w:rsidR="0090406A" w:rsidRPr="00681712">
        <w:rPr>
          <w:rFonts w:eastAsia="Arial" w:cs="Calibri"/>
          <w:b/>
          <w:color w:val="000000"/>
          <w:spacing w:val="2"/>
          <w:sz w:val="21"/>
          <w:szCs w:val="21"/>
          <w:lang w:val="en-US"/>
        </w:rPr>
        <w:t>rofessional background in graphic design and illustration</w:t>
      </w:r>
      <w:r w:rsidR="0090406A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, I have mastered the principles of aesthetics and visual design, and I apply them to deliver beautiful and accessible UI </w:t>
      </w:r>
      <w:r w:rsidR="00B2269C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foundations, icons, typography and </w:t>
      </w:r>
      <w:r w:rsidR="0090406A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components</w:t>
      </w:r>
      <w:r w:rsidR="005A485B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.</w:t>
      </w:r>
    </w:p>
    <w:p w14:paraId="279F5273" w14:textId="3B2D049E" w:rsidR="00560C0B" w:rsidRDefault="00560C0B" w:rsidP="00681712">
      <w:pPr>
        <w:pStyle w:val="ListParagraph"/>
        <w:numPr>
          <w:ilvl w:val="0"/>
          <w:numId w:val="40"/>
        </w:numPr>
        <w:spacing w:after="0" w:line="240" w:lineRule="auto"/>
        <w:ind w:right="-176"/>
        <w:jc w:val="both"/>
        <w:rPr>
          <w:rFonts w:eastAsia="Arial" w:cs="Calibri"/>
          <w:bCs/>
          <w:color w:val="000000"/>
          <w:spacing w:val="2"/>
          <w:sz w:val="21"/>
          <w:szCs w:val="21"/>
          <w:lang w:val="en-US"/>
        </w:rPr>
      </w:pPr>
      <w:r w:rsidRPr="00681712">
        <w:rPr>
          <w:rFonts w:eastAsia="Arial" w:cs="Calibri"/>
          <w:b/>
          <w:color w:val="000000"/>
          <w:spacing w:val="2"/>
          <w:sz w:val="21"/>
          <w:szCs w:val="21"/>
          <w:lang w:val="en-US"/>
        </w:rPr>
        <w:t>Proficient in Front-end and Back-end development</w:t>
      </w:r>
      <w:r w:rsidR="008E1EB4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, </w:t>
      </w:r>
      <w:r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I can apply my skills </w:t>
      </w:r>
      <w:r w:rsidR="008E1EB4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in delivering technically feasible designs</w:t>
      </w:r>
      <w:r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, as well as </w:t>
      </w:r>
      <w:r w:rsidR="00153786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in seamless collaboration</w:t>
      </w:r>
      <w:r w:rsidR="008E1EB4" w:rsidRPr="00681712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with developers.</w:t>
      </w:r>
    </w:p>
    <w:p w14:paraId="4916FDB6" w14:textId="41D9FB8A" w:rsidR="00681712" w:rsidRPr="00F15726" w:rsidRDefault="00F15726" w:rsidP="00681712">
      <w:pPr>
        <w:pStyle w:val="ListParagraph"/>
        <w:numPr>
          <w:ilvl w:val="0"/>
          <w:numId w:val="40"/>
        </w:numPr>
        <w:spacing w:after="0" w:line="240" w:lineRule="auto"/>
        <w:ind w:right="-176"/>
        <w:jc w:val="both"/>
        <w:rPr>
          <w:rFonts w:eastAsia="Arial" w:cs="Calibri"/>
          <w:bCs/>
          <w:color w:val="000000"/>
          <w:spacing w:val="2"/>
          <w:sz w:val="21"/>
          <w:szCs w:val="21"/>
          <w:lang w:val="en-US"/>
        </w:rPr>
      </w:pPr>
      <w:r w:rsidRPr="00F15726">
        <w:rPr>
          <w:rFonts w:eastAsia="Arial" w:cs="Calibri"/>
          <w:b/>
          <w:color w:val="000000"/>
          <w:spacing w:val="2"/>
          <w:sz w:val="21"/>
          <w:szCs w:val="21"/>
          <w:lang w:val="en-US"/>
        </w:rPr>
        <w:t>Experience working in Agile teams</w:t>
      </w:r>
      <w:r w:rsidRPr="00F1572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.</w:t>
      </w:r>
      <w:r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</w:t>
      </w:r>
      <w:r w:rsidRPr="00F15726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I love working in dynamic, cross-functional teams </w:t>
      </w:r>
      <w:r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where I can enable team members through collaboration and</w:t>
      </w:r>
      <w:r w:rsidR="00A543AA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 xml:space="preserve"> brainstorming sessions</w:t>
      </w:r>
      <w:r w:rsidR="00383A74">
        <w:rPr>
          <w:rFonts w:eastAsia="Arial" w:cs="Calibri"/>
          <w:bCs/>
          <w:color w:val="000000"/>
          <w:spacing w:val="2"/>
          <w:sz w:val="21"/>
          <w:szCs w:val="21"/>
          <w:lang w:val="en-US"/>
        </w:rPr>
        <w:t>.</w:t>
      </w:r>
    </w:p>
    <w:p w14:paraId="7EB57340" w14:textId="0FE57347" w:rsidR="002C77C9" w:rsidRPr="003C6309" w:rsidRDefault="00A543AA" w:rsidP="002D51AA">
      <w:pPr>
        <w:pStyle w:val="ListParagraph"/>
        <w:numPr>
          <w:ilvl w:val="0"/>
          <w:numId w:val="40"/>
        </w:numPr>
        <w:spacing w:before="80" w:after="0" w:line="240" w:lineRule="auto"/>
        <w:ind w:right="-176"/>
        <w:jc w:val="both"/>
        <w:rPr>
          <w:rFonts w:eastAsia="Arial" w:cs="Calibri"/>
          <w:color w:val="000000"/>
          <w:spacing w:val="2"/>
          <w:sz w:val="21"/>
          <w:szCs w:val="21"/>
        </w:rPr>
      </w:pPr>
      <w:r w:rsidRPr="003C6309">
        <w:rPr>
          <w:rFonts w:eastAsia="Arial" w:cs="Calibri"/>
          <w:b/>
          <w:bCs/>
          <w:color w:val="000000"/>
          <w:spacing w:val="2"/>
          <w:sz w:val="21"/>
          <w:szCs w:val="21"/>
        </w:rPr>
        <w:t xml:space="preserve">Excellent verbal and written communication skills. </w:t>
      </w:r>
      <w:r w:rsidRPr="003C6309">
        <w:rPr>
          <w:rFonts w:eastAsia="Arial" w:cs="Calibri"/>
          <w:color w:val="000000" w:themeColor="text1"/>
          <w:spacing w:val="2"/>
          <w:sz w:val="21"/>
          <w:szCs w:val="21"/>
        </w:rPr>
        <w:t>Confident in business correspondence, able to make presentations to stakeholders, proficient in facilitating collaborative workshops to increase team inputs and stakeholder engagement.</w:t>
      </w:r>
    </w:p>
    <w:p w14:paraId="6560DB7F" w14:textId="77777777" w:rsidR="003516B3" w:rsidRPr="004976E4" w:rsidRDefault="001C31A6" w:rsidP="00EC119F">
      <w:pPr>
        <w:pBdr>
          <w:top w:val="single" w:sz="12" w:space="1" w:color="7F7F7F"/>
          <w:bottom w:val="single" w:sz="12" w:space="1" w:color="7F7F7F"/>
        </w:pBdr>
        <w:tabs>
          <w:tab w:val="left" w:pos="4962"/>
        </w:tabs>
        <w:spacing w:before="240" w:after="120" w:line="240" w:lineRule="auto"/>
        <w:ind w:right="-17"/>
        <w:jc w:val="center"/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</w:pP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  <w:t xml:space="preserve">Expertise | </w:t>
      </w:r>
      <w:r w:rsidR="00F270A5" w:rsidRPr="004976E4"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  <w:t>key Skills</w:t>
      </w:r>
    </w:p>
    <w:p w14:paraId="4FD184AE" w14:textId="77777777" w:rsidR="003516B3" w:rsidRPr="004976E4" w:rsidRDefault="003516B3" w:rsidP="00EC119F">
      <w:pPr>
        <w:pBdr>
          <w:top w:val="single" w:sz="12" w:space="1" w:color="7F7F7F"/>
          <w:bottom w:val="single" w:sz="12" w:space="1" w:color="7F7F7F"/>
        </w:pBdr>
        <w:tabs>
          <w:tab w:val="left" w:pos="4962"/>
        </w:tabs>
        <w:spacing w:before="240" w:after="120" w:line="240" w:lineRule="auto"/>
        <w:ind w:right="-17"/>
        <w:jc w:val="center"/>
        <w:rPr>
          <w:rFonts w:eastAsia="Batang" w:cs="Calibri"/>
          <w:caps/>
          <w:color w:val="365F91"/>
          <w:spacing w:val="20"/>
          <w:sz w:val="28"/>
          <w:szCs w:val="28"/>
        </w:rPr>
        <w:sectPr w:rsidR="003516B3" w:rsidRPr="004976E4" w:rsidSect="00C538BC">
          <w:pgSz w:w="11906" w:h="16838" w:code="9"/>
          <w:pgMar w:top="568" w:right="851" w:bottom="181" w:left="851" w:header="568" w:footer="709" w:gutter="0"/>
          <w:cols w:space="708"/>
          <w:titlePg/>
          <w:docGrid w:linePitch="360"/>
        </w:sectPr>
      </w:pPr>
    </w:p>
    <w:p w14:paraId="35020949" w14:textId="5C68A579" w:rsidR="00EC4889" w:rsidRPr="004976E4" w:rsidRDefault="005544DC" w:rsidP="00EC4889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b/>
          <w:bCs/>
          <w:sz w:val="21"/>
          <w:szCs w:val="21"/>
        </w:rPr>
      </w:pPr>
      <w:r>
        <w:rPr>
          <w:rFonts w:eastAsia="Batang" w:cs="Calibri"/>
          <w:b/>
          <w:bCs/>
          <w:sz w:val="21"/>
          <w:szCs w:val="21"/>
        </w:rPr>
        <w:t>UX Design</w:t>
      </w:r>
    </w:p>
    <w:p w14:paraId="1CA013BA" w14:textId="72952039" w:rsidR="0064233E" w:rsidRPr="004976E4" w:rsidRDefault="0032647F" w:rsidP="0064233E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bookmarkStart w:id="4" w:name="_Hlk126656443"/>
      <w:r>
        <w:rPr>
          <w:rFonts w:eastAsia="Batang" w:cs="Calibri"/>
          <w:sz w:val="21"/>
          <w:szCs w:val="21"/>
        </w:rPr>
        <w:t>User Research</w:t>
      </w:r>
    </w:p>
    <w:bookmarkEnd w:id="4"/>
    <w:p w14:paraId="75566A16" w14:textId="428315F1" w:rsidR="005544DC" w:rsidRPr="004976E4" w:rsidRDefault="0032647F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User Journeys</w:t>
      </w:r>
    </w:p>
    <w:p w14:paraId="62872274" w14:textId="4901834E" w:rsidR="005544DC" w:rsidRPr="004976E4" w:rsidRDefault="00062BCD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Information Architecture</w:t>
      </w:r>
    </w:p>
    <w:p w14:paraId="6B01145C" w14:textId="182B979C" w:rsidR="005544DC" w:rsidRDefault="0070362A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Mental Models</w:t>
      </w:r>
    </w:p>
    <w:p w14:paraId="164F0D8F" w14:textId="535171D4" w:rsidR="00DB5264" w:rsidRDefault="0070362A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Solution Ideation</w:t>
      </w:r>
    </w:p>
    <w:p w14:paraId="6FB8DC32" w14:textId="77777777" w:rsidR="005544DC" w:rsidRPr="004976E4" w:rsidRDefault="005544DC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b/>
          <w:bCs/>
          <w:sz w:val="21"/>
          <w:szCs w:val="21"/>
        </w:rPr>
      </w:pPr>
      <w:r>
        <w:rPr>
          <w:rFonts w:eastAsia="Batang" w:cs="Calibri"/>
          <w:b/>
          <w:bCs/>
          <w:sz w:val="21"/>
          <w:szCs w:val="21"/>
        </w:rPr>
        <w:t>UI Design</w:t>
      </w:r>
    </w:p>
    <w:p w14:paraId="710B5435" w14:textId="00E0691D" w:rsidR="005544DC" w:rsidRDefault="00D81048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Wireframing</w:t>
      </w:r>
    </w:p>
    <w:p w14:paraId="29C733E8" w14:textId="497AE571" w:rsidR="00D81048" w:rsidRDefault="00D81048" w:rsidP="00D8104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Usability Testing</w:t>
      </w:r>
    </w:p>
    <w:p w14:paraId="28CF2B09" w14:textId="77777777" w:rsidR="00D81048" w:rsidRPr="004976E4" w:rsidRDefault="00D81048" w:rsidP="00D8104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Prototyping</w:t>
      </w:r>
    </w:p>
    <w:p w14:paraId="67CF3791" w14:textId="77777777" w:rsidR="00D81048" w:rsidRPr="004976E4" w:rsidRDefault="00D81048" w:rsidP="00D8104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Design Systems</w:t>
      </w:r>
    </w:p>
    <w:p w14:paraId="563FD310" w14:textId="7688BAD6" w:rsidR="00624417" w:rsidRPr="004976E4" w:rsidRDefault="0090406A" w:rsidP="005544DC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Atomic Design</w:t>
      </w:r>
    </w:p>
    <w:p w14:paraId="08B0CEA6" w14:textId="7D1E77F2" w:rsidR="006B5692" w:rsidRPr="004976E4" w:rsidRDefault="00147EF1" w:rsidP="008551E1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b/>
          <w:bCs/>
          <w:sz w:val="21"/>
          <w:szCs w:val="21"/>
        </w:rPr>
      </w:pPr>
      <w:r>
        <w:rPr>
          <w:rFonts w:eastAsia="Batang" w:cs="Calibri"/>
          <w:b/>
          <w:bCs/>
          <w:sz w:val="21"/>
          <w:szCs w:val="21"/>
        </w:rPr>
        <w:t>Tools</w:t>
      </w:r>
    </w:p>
    <w:p w14:paraId="080BAE15" w14:textId="14A2C377" w:rsidR="00DE19F8" w:rsidRDefault="00DE19F8" w:rsidP="008551E1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Figma · Sketch</w:t>
      </w:r>
    </w:p>
    <w:p w14:paraId="43317596" w14:textId="0C9F1DEA" w:rsidR="00045052" w:rsidRDefault="00045052" w:rsidP="008551E1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Adobe XD</w:t>
      </w:r>
      <w:r w:rsidR="00985033">
        <w:rPr>
          <w:rFonts w:eastAsia="Batang" w:cs="Calibri"/>
          <w:sz w:val="21"/>
          <w:szCs w:val="21"/>
        </w:rPr>
        <w:t xml:space="preserve"> · Azure</w:t>
      </w:r>
    </w:p>
    <w:p w14:paraId="2985BE68" w14:textId="7C2EA3D5" w:rsidR="00401C17" w:rsidRDefault="00DE19F8" w:rsidP="008551E1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proofErr w:type="spellStart"/>
      <w:r w:rsidRPr="004976E4">
        <w:rPr>
          <w:rFonts w:eastAsia="Batang" w:cs="Calibri"/>
          <w:sz w:val="21"/>
          <w:szCs w:val="21"/>
        </w:rPr>
        <w:t>In</w:t>
      </w:r>
      <w:r w:rsidR="006E4AAC">
        <w:rPr>
          <w:rFonts w:eastAsia="Batang" w:cs="Calibri"/>
          <w:sz w:val="21"/>
          <w:szCs w:val="21"/>
        </w:rPr>
        <w:t>V</w:t>
      </w:r>
      <w:r w:rsidRPr="004976E4">
        <w:rPr>
          <w:rFonts w:eastAsia="Batang" w:cs="Calibri"/>
          <w:sz w:val="21"/>
          <w:szCs w:val="21"/>
        </w:rPr>
        <w:t>ision</w:t>
      </w:r>
      <w:proofErr w:type="spellEnd"/>
      <w:r w:rsidRPr="004976E4">
        <w:rPr>
          <w:rFonts w:eastAsia="Batang" w:cs="Calibri"/>
          <w:sz w:val="21"/>
          <w:szCs w:val="21"/>
        </w:rPr>
        <w:t xml:space="preserve"> </w:t>
      </w:r>
      <w:r>
        <w:rPr>
          <w:rFonts w:eastAsia="Batang" w:cs="Calibri"/>
          <w:sz w:val="21"/>
          <w:szCs w:val="21"/>
        </w:rPr>
        <w:t>·</w:t>
      </w:r>
      <w:r w:rsidRPr="004976E4">
        <w:rPr>
          <w:rFonts w:eastAsia="Batang" w:cs="Calibri"/>
          <w:sz w:val="21"/>
          <w:szCs w:val="21"/>
        </w:rPr>
        <w:t xml:space="preserve"> </w:t>
      </w:r>
      <w:r>
        <w:rPr>
          <w:rFonts w:eastAsia="Batang" w:cs="Calibri"/>
          <w:sz w:val="21"/>
          <w:szCs w:val="21"/>
        </w:rPr>
        <w:t>Framer</w:t>
      </w:r>
    </w:p>
    <w:p w14:paraId="0A712A17" w14:textId="432DB491" w:rsidR="00DE19F8" w:rsidRDefault="00A07285" w:rsidP="008551E1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Miro</w:t>
      </w:r>
      <w:r w:rsidR="00C57BAB">
        <w:rPr>
          <w:rFonts w:eastAsia="Batang" w:cs="Calibri"/>
          <w:sz w:val="21"/>
          <w:szCs w:val="21"/>
        </w:rPr>
        <w:t xml:space="preserve"> · </w:t>
      </w:r>
      <w:proofErr w:type="spellStart"/>
      <w:r w:rsidR="009913E5">
        <w:rPr>
          <w:rFonts w:eastAsia="Batang" w:cs="Calibri"/>
          <w:sz w:val="21"/>
          <w:szCs w:val="21"/>
        </w:rPr>
        <w:t>Figjam</w:t>
      </w:r>
      <w:proofErr w:type="spellEnd"/>
    </w:p>
    <w:p w14:paraId="7B2BF574" w14:textId="137C4149" w:rsidR="00624417" w:rsidRDefault="001F0973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proofErr w:type="spellStart"/>
      <w:r>
        <w:rPr>
          <w:rFonts w:eastAsia="Batang" w:cs="Calibri"/>
          <w:sz w:val="21"/>
          <w:szCs w:val="21"/>
        </w:rPr>
        <w:t>Usertesting</w:t>
      </w:r>
      <w:proofErr w:type="spellEnd"/>
      <w:r>
        <w:rPr>
          <w:rFonts w:eastAsia="Batang" w:cs="Calibri"/>
          <w:sz w:val="21"/>
          <w:szCs w:val="21"/>
        </w:rPr>
        <w:t xml:space="preserve"> · Maze</w:t>
      </w:r>
      <w:r w:rsidR="0096426C">
        <w:rPr>
          <w:rFonts w:eastAsia="Batang" w:cs="Calibri"/>
          <w:sz w:val="21"/>
          <w:szCs w:val="21"/>
        </w:rPr>
        <w:t xml:space="preserve"> · Hotjar</w:t>
      </w:r>
    </w:p>
    <w:p w14:paraId="48B9F687" w14:textId="1F7C02C1" w:rsidR="00062BCD" w:rsidRPr="00062BCD" w:rsidRDefault="00062BCD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b/>
          <w:bCs/>
          <w:sz w:val="21"/>
          <w:szCs w:val="21"/>
        </w:rPr>
      </w:pPr>
      <w:r w:rsidRPr="00062BCD">
        <w:rPr>
          <w:rFonts w:eastAsia="Batang" w:cs="Calibri"/>
          <w:b/>
          <w:bCs/>
          <w:sz w:val="21"/>
          <w:szCs w:val="21"/>
        </w:rPr>
        <w:t>Front</w:t>
      </w:r>
      <w:r w:rsidR="00810CCC">
        <w:rPr>
          <w:rFonts w:eastAsia="Batang" w:cs="Calibri"/>
          <w:b/>
          <w:bCs/>
          <w:sz w:val="21"/>
          <w:szCs w:val="21"/>
        </w:rPr>
        <w:t>-</w:t>
      </w:r>
      <w:r w:rsidRPr="00062BCD">
        <w:rPr>
          <w:rFonts w:eastAsia="Batang" w:cs="Calibri"/>
          <w:b/>
          <w:bCs/>
          <w:sz w:val="21"/>
          <w:szCs w:val="21"/>
        </w:rPr>
        <w:t>end</w:t>
      </w:r>
    </w:p>
    <w:p w14:paraId="4F068825" w14:textId="1E0E3908" w:rsidR="00062BCD" w:rsidRDefault="00062BCD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HTML · CSS</w:t>
      </w:r>
    </w:p>
    <w:p w14:paraId="22AEB1A3" w14:textId="2A03D51B" w:rsidR="00062BCD" w:rsidRDefault="00635534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JavaScript</w:t>
      </w:r>
    </w:p>
    <w:p w14:paraId="5EDDEFF7" w14:textId="026AE2A0" w:rsidR="00062BCD" w:rsidRDefault="00062BCD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React · Vue</w:t>
      </w:r>
      <w:r w:rsidR="002651EC">
        <w:rPr>
          <w:rFonts w:eastAsia="Batang" w:cs="Calibri"/>
          <w:sz w:val="21"/>
          <w:szCs w:val="21"/>
        </w:rPr>
        <w:t xml:space="preserve"> (beginner)</w:t>
      </w:r>
    </w:p>
    <w:p w14:paraId="7495F2D1" w14:textId="77777777" w:rsidR="002651EC" w:rsidRDefault="00BE0C03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Node JS</w:t>
      </w:r>
      <w:r w:rsidR="008758F6">
        <w:rPr>
          <w:rFonts w:eastAsia="Batang" w:cs="Calibri"/>
          <w:sz w:val="21"/>
          <w:szCs w:val="21"/>
        </w:rPr>
        <w:t xml:space="preserve"> ·</w:t>
      </w:r>
      <w:r>
        <w:rPr>
          <w:rFonts w:eastAsia="Batang" w:cs="Calibri"/>
          <w:sz w:val="21"/>
          <w:szCs w:val="21"/>
        </w:rPr>
        <w:t xml:space="preserve"> Mongo DB</w:t>
      </w:r>
    </w:p>
    <w:p w14:paraId="450DB684" w14:textId="746BE51A" w:rsidR="00062BCD" w:rsidRDefault="002651EC" w:rsidP="00DE19F8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 xml:space="preserve">Git &amp; </w:t>
      </w:r>
      <w:r w:rsidR="00635534">
        <w:rPr>
          <w:rFonts w:eastAsia="Batang" w:cs="Calibri"/>
          <w:sz w:val="21"/>
          <w:szCs w:val="21"/>
        </w:rPr>
        <w:t>GitHub</w:t>
      </w:r>
    </w:p>
    <w:p w14:paraId="2DD3D732" w14:textId="5A349E66" w:rsidR="002204F9" w:rsidRPr="00062BCD" w:rsidRDefault="0032647F" w:rsidP="002204F9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b/>
          <w:bCs/>
          <w:sz w:val="21"/>
          <w:szCs w:val="21"/>
        </w:rPr>
      </w:pPr>
      <w:r w:rsidRPr="00062BCD">
        <w:rPr>
          <w:rFonts w:eastAsia="Batang" w:cs="Calibri"/>
          <w:b/>
          <w:bCs/>
          <w:sz w:val="21"/>
          <w:szCs w:val="21"/>
        </w:rPr>
        <w:t>Other/PM</w:t>
      </w:r>
    </w:p>
    <w:p w14:paraId="74B6A113" w14:textId="77777777" w:rsidR="0032647F" w:rsidRPr="004976E4" w:rsidRDefault="0032647F" w:rsidP="0032647F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Design Sprints</w:t>
      </w:r>
    </w:p>
    <w:p w14:paraId="1336F5C7" w14:textId="371F9EDF" w:rsidR="00CA28FD" w:rsidRDefault="00CA28FD" w:rsidP="002204F9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Workshop</w:t>
      </w:r>
      <w:r w:rsidR="00006945">
        <w:rPr>
          <w:rFonts w:eastAsia="Batang" w:cs="Calibri"/>
          <w:sz w:val="21"/>
          <w:szCs w:val="21"/>
        </w:rPr>
        <w:t xml:space="preserve"> Facilitation</w:t>
      </w:r>
    </w:p>
    <w:p w14:paraId="519E179A" w14:textId="2F4FF134" w:rsidR="002204F9" w:rsidRPr="004976E4" w:rsidRDefault="0032647F" w:rsidP="002204F9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Agile</w:t>
      </w:r>
      <w:r w:rsidR="00CA28FD">
        <w:rPr>
          <w:rFonts w:eastAsia="Batang" w:cs="Calibri"/>
          <w:sz w:val="21"/>
          <w:szCs w:val="21"/>
        </w:rPr>
        <w:t xml:space="preserve"> · </w:t>
      </w:r>
      <w:r>
        <w:rPr>
          <w:rFonts w:eastAsia="Batang" w:cs="Calibri"/>
          <w:sz w:val="21"/>
          <w:szCs w:val="21"/>
        </w:rPr>
        <w:t>Scrum</w:t>
      </w:r>
    </w:p>
    <w:p w14:paraId="12E15314" w14:textId="68552462" w:rsidR="002204F9" w:rsidRPr="004976E4" w:rsidRDefault="0032647F" w:rsidP="002204F9">
      <w:pPr>
        <w:tabs>
          <w:tab w:val="left" w:pos="4962"/>
        </w:tabs>
        <w:spacing w:before="40" w:after="40" w:line="240" w:lineRule="auto"/>
        <w:ind w:left="-426" w:right="-437"/>
        <w:jc w:val="center"/>
        <w:rPr>
          <w:rFonts w:eastAsia="Batang" w:cs="Calibri"/>
          <w:sz w:val="21"/>
          <w:szCs w:val="21"/>
        </w:rPr>
      </w:pPr>
      <w:r>
        <w:rPr>
          <w:rFonts w:eastAsia="Batang" w:cs="Calibri"/>
          <w:sz w:val="21"/>
          <w:szCs w:val="21"/>
        </w:rPr>
        <w:t>Jira · Confluence</w:t>
      </w:r>
    </w:p>
    <w:p w14:paraId="31F0B833" w14:textId="5E25AF04" w:rsidR="005544DC" w:rsidRPr="002204F9" w:rsidRDefault="00062BCD" w:rsidP="00AB3881">
      <w:pPr>
        <w:tabs>
          <w:tab w:val="left" w:pos="4962"/>
        </w:tabs>
        <w:spacing w:before="40" w:after="240" w:line="240" w:lineRule="auto"/>
        <w:ind w:left="-426" w:right="-437"/>
        <w:jc w:val="center"/>
        <w:rPr>
          <w:rFonts w:eastAsia="Batang" w:cs="Calibri"/>
          <w:sz w:val="21"/>
          <w:szCs w:val="21"/>
        </w:rPr>
        <w:sectPr w:rsidR="005544DC" w:rsidRPr="002204F9" w:rsidSect="0096426C">
          <w:type w:val="continuous"/>
          <w:pgSz w:w="11906" w:h="16838" w:code="9"/>
          <w:pgMar w:top="567" w:right="1008" w:bottom="142" w:left="1008" w:header="706" w:footer="706" w:gutter="0"/>
          <w:cols w:num="5" w:space="856" w:equalWidth="0">
            <w:col w:w="1293" w:space="856"/>
            <w:col w:w="1293" w:space="856"/>
            <w:col w:w="1418" w:space="856"/>
            <w:col w:w="1231" w:space="856"/>
            <w:col w:w="1231"/>
          </w:cols>
          <w:docGrid w:linePitch="360"/>
        </w:sectPr>
      </w:pPr>
      <w:r>
        <w:rPr>
          <w:rFonts w:eastAsia="Batang" w:cs="Calibri"/>
          <w:sz w:val="21"/>
          <w:szCs w:val="21"/>
        </w:rPr>
        <w:t>Storyboo</w:t>
      </w:r>
      <w:r w:rsidR="00B56636">
        <w:rPr>
          <w:rFonts w:eastAsia="Batang" w:cs="Calibri"/>
          <w:sz w:val="21"/>
          <w:szCs w:val="21"/>
        </w:rPr>
        <w:t>k</w:t>
      </w:r>
    </w:p>
    <w:p w14:paraId="7AD7505E" w14:textId="2B105558" w:rsidR="003B48E8" w:rsidRPr="004976E4" w:rsidRDefault="002204F9" w:rsidP="00DB5264">
      <w:pPr>
        <w:pBdr>
          <w:top w:val="single" w:sz="12" w:space="1" w:color="7F7F7F"/>
          <w:bottom w:val="single" w:sz="12" w:space="1" w:color="7F7F7F"/>
        </w:pBdr>
        <w:tabs>
          <w:tab w:val="left" w:pos="4962"/>
        </w:tabs>
        <w:spacing w:after="120" w:line="240" w:lineRule="auto"/>
        <w:ind w:right="-17"/>
        <w:jc w:val="center"/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</w:pPr>
      <w:r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  <w:t>WORK</w:t>
      </w:r>
      <w:r w:rsidR="001C31A6" w:rsidRPr="004976E4"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  <w:t xml:space="preserve"> experience </w:t>
      </w:r>
    </w:p>
    <w:p w14:paraId="549ABF4A" w14:textId="2CC63030" w:rsidR="00970EFE" w:rsidRPr="004976E4" w:rsidRDefault="00970EFE" w:rsidP="004B3CE9">
      <w:pPr>
        <w:tabs>
          <w:tab w:val="right" w:pos="10206"/>
        </w:tabs>
        <w:spacing w:before="160" w:after="0" w:line="240" w:lineRule="auto"/>
        <w:ind w:right="-16"/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</w:pPr>
      <w:r w:rsidRPr="0084191A"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D</w:t>
      </w:r>
      <w:r w:rsidR="00A07285" w:rsidRPr="0084191A"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Ell technologies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ab/>
      </w:r>
      <w:r w:rsidR="001F553B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Jan</w:t>
      </w:r>
      <w:r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202</w:t>
      </w:r>
      <w:r w:rsidR="00A07285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2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– </w:t>
      </w:r>
      <w:r w:rsidR="00316FC5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Mar 2023</w:t>
      </w:r>
    </w:p>
    <w:p w14:paraId="1D7FF23E" w14:textId="77777777" w:rsidR="003C27DE" w:rsidRDefault="00A07285" w:rsidP="00970EFE">
      <w:pPr>
        <w:tabs>
          <w:tab w:val="right" w:pos="10206"/>
        </w:tabs>
        <w:spacing w:before="80" w:after="40" w:line="240" w:lineRule="auto"/>
        <w:ind w:right="-17"/>
        <w:rPr>
          <w:rFonts w:eastAsia="Batang" w:cs="Calibri"/>
          <w:caps/>
          <w:color w:val="808080" w:themeColor="background1" w:themeShade="80"/>
          <w:spacing w:val="20"/>
          <w:sz w:val="24"/>
          <w:szCs w:val="24"/>
        </w:rPr>
      </w:pPr>
      <w:r>
        <w:rPr>
          <w:rFonts w:eastAsia="Batang" w:cs="Calibri"/>
          <w:caps/>
          <w:color w:val="808080" w:themeColor="background1" w:themeShade="80"/>
          <w:spacing w:val="20"/>
          <w:sz w:val="24"/>
          <w:szCs w:val="24"/>
        </w:rPr>
        <w:t>Senior Product Designer</w:t>
      </w:r>
    </w:p>
    <w:p w14:paraId="4FA949D5" w14:textId="4137AC72" w:rsidR="00970EFE" w:rsidRPr="004976E4" w:rsidRDefault="007B3DFF" w:rsidP="00970EFE">
      <w:pPr>
        <w:tabs>
          <w:tab w:val="right" w:pos="10206"/>
        </w:tabs>
        <w:spacing w:before="80" w:after="40" w:line="240" w:lineRule="auto"/>
        <w:ind w:right="-17"/>
        <w:rPr>
          <w:rFonts w:eastAsia="Batang" w:cs="Calibri"/>
          <w:caps/>
          <w:color w:val="365F91"/>
          <w:spacing w:val="20"/>
          <w:sz w:val="24"/>
          <w:szCs w:val="24"/>
        </w:rPr>
      </w:pPr>
      <w:r>
        <w:rPr>
          <w:rFonts w:eastAsia="Arial" w:cs="Calibri"/>
          <w:spacing w:val="2"/>
          <w:sz w:val="21"/>
          <w:szCs w:val="21"/>
        </w:rPr>
        <w:t xml:space="preserve">Worked on a complete redesign of </w:t>
      </w:r>
      <w:r w:rsidR="00AF2353">
        <w:rPr>
          <w:rFonts w:eastAsia="Arial" w:cs="Calibri"/>
          <w:spacing w:val="2"/>
          <w:sz w:val="21"/>
          <w:szCs w:val="21"/>
        </w:rPr>
        <w:t xml:space="preserve">the </w:t>
      </w:r>
      <w:r>
        <w:rPr>
          <w:rFonts w:eastAsia="Arial" w:cs="Calibri"/>
          <w:spacing w:val="2"/>
          <w:sz w:val="21"/>
          <w:szCs w:val="21"/>
        </w:rPr>
        <w:t xml:space="preserve">Dell </w:t>
      </w:r>
      <w:r w:rsidR="00AB4A62">
        <w:rPr>
          <w:rFonts w:eastAsia="Arial" w:cs="Calibri"/>
          <w:spacing w:val="2"/>
          <w:sz w:val="21"/>
          <w:szCs w:val="21"/>
        </w:rPr>
        <w:t>"</w:t>
      </w:r>
      <w:r>
        <w:rPr>
          <w:rFonts w:eastAsia="Arial" w:cs="Calibri"/>
          <w:spacing w:val="2"/>
          <w:sz w:val="21"/>
          <w:szCs w:val="21"/>
        </w:rPr>
        <w:t>Offers and Subscriptions</w:t>
      </w:r>
      <w:r w:rsidR="00AB4A62">
        <w:rPr>
          <w:rFonts w:eastAsia="Arial" w:cs="Calibri"/>
          <w:spacing w:val="2"/>
          <w:sz w:val="21"/>
          <w:szCs w:val="21"/>
        </w:rPr>
        <w:t>"</w:t>
      </w:r>
      <w:r>
        <w:rPr>
          <w:rFonts w:eastAsia="Arial" w:cs="Calibri"/>
          <w:spacing w:val="2"/>
          <w:sz w:val="21"/>
          <w:szCs w:val="21"/>
        </w:rPr>
        <w:t xml:space="preserve"> workflow, a cluster of apps that enable Dell's customers onboard and subscribe to various services. Business analytics have shown that our apps are too complex to use, with the Rate Card creation </w:t>
      </w:r>
      <w:r w:rsidR="00AF2353">
        <w:rPr>
          <w:rFonts w:eastAsia="Arial" w:cs="Calibri"/>
          <w:spacing w:val="2"/>
          <w:sz w:val="21"/>
          <w:szCs w:val="21"/>
        </w:rPr>
        <w:t xml:space="preserve">sometimes taking </w:t>
      </w:r>
      <w:r>
        <w:rPr>
          <w:rFonts w:eastAsia="Arial" w:cs="Calibri"/>
          <w:spacing w:val="2"/>
          <w:sz w:val="21"/>
          <w:szCs w:val="21"/>
        </w:rPr>
        <w:t>up to 12 weeks.</w:t>
      </w:r>
      <w:r w:rsidR="00AB4A62">
        <w:rPr>
          <w:rFonts w:eastAsia="Arial" w:cs="Calibri"/>
          <w:spacing w:val="2"/>
          <w:sz w:val="21"/>
          <w:szCs w:val="21"/>
        </w:rPr>
        <w:t xml:space="preserve"> Our goal was to simplify and speed up this process.</w:t>
      </w:r>
      <w:r w:rsidR="00970EFE" w:rsidRPr="004976E4">
        <w:rPr>
          <w:rFonts w:eastAsia="Batang" w:cs="Calibri"/>
          <w:caps/>
          <w:color w:val="365F91"/>
          <w:spacing w:val="20"/>
          <w:sz w:val="24"/>
          <w:szCs w:val="24"/>
        </w:rPr>
        <w:tab/>
        <w:t xml:space="preserve"> </w:t>
      </w:r>
    </w:p>
    <w:p w14:paraId="769E03D9" w14:textId="2250A045" w:rsidR="00BE0C03" w:rsidRDefault="00D46D28" w:rsidP="00970EFE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 w:rsidRPr="00154A65">
        <w:rPr>
          <w:rFonts w:eastAsia="Arial" w:cs="Calibri"/>
          <w:bCs/>
          <w:spacing w:val="2"/>
          <w:sz w:val="21"/>
          <w:szCs w:val="21"/>
        </w:rPr>
        <w:t>Reduced</w:t>
      </w:r>
      <w:r w:rsidR="00BE0C03" w:rsidRPr="00154A65">
        <w:rPr>
          <w:rFonts w:eastAsia="Arial" w:cs="Calibri"/>
          <w:bCs/>
          <w:spacing w:val="2"/>
          <w:sz w:val="21"/>
          <w:szCs w:val="21"/>
        </w:rPr>
        <w:t xml:space="preserve"> </w:t>
      </w:r>
      <w:r w:rsidRPr="00154A65">
        <w:rPr>
          <w:rFonts w:eastAsia="Arial" w:cs="Calibri"/>
          <w:bCs/>
          <w:spacing w:val="2"/>
          <w:sz w:val="21"/>
          <w:szCs w:val="21"/>
        </w:rPr>
        <w:t xml:space="preserve">the overall </w:t>
      </w:r>
      <w:r w:rsidR="00635534">
        <w:rPr>
          <w:rFonts w:eastAsia="Arial" w:cs="Calibri"/>
          <w:bCs/>
          <w:spacing w:val="2"/>
          <w:sz w:val="21"/>
          <w:szCs w:val="21"/>
        </w:rPr>
        <w:t>work rate</w:t>
      </w:r>
      <w:r w:rsidR="00F0564B">
        <w:rPr>
          <w:rFonts w:eastAsia="Arial" w:cs="Calibri"/>
          <w:bCs/>
          <w:spacing w:val="2"/>
          <w:sz w:val="21"/>
          <w:szCs w:val="21"/>
        </w:rPr>
        <w:t xml:space="preserve"> time</w:t>
      </w:r>
      <w:r w:rsidRPr="00154A65">
        <w:rPr>
          <w:rFonts w:eastAsia="Arial" w:cs="Calibri"/>
          <w:bCs/>
          <w:spacing w:val="2"/>
          <w:sz w:val="21"/>
          <w:szCs w:val="21"/>
        </w:rPr>
        <w:t xml:space="preserve"> down </w:t>
      </w:r>
      <w:r w:rsidR="00B85129">
        <w:rPr>
          <w:rFonts w:eastAsia="Arial" w:cs="Calibri"/>
          <w:bCs/>
          <w:spacing w:val="2"/>
          <w:sz w:val="21"/>
          <w:szCs w:val="21"/>
        </w:rPr>
        <w:t>to</w:t>
      </w:r>
      <w:r w:rsidRPr="00154A65">
        <w:rPr>
          <w:rFonts w:eastAsia="Arial" w:cs="Calibri"/>
          <w:bCs/>
          <w:spacing w:val="2"/>
          <w:sz w:val="21"/>
          <w:szCs w:val="21"/>
        </w:rPr>
        <w:t xml:space="preserve"> 50%</w:t>
      </w:r>
      <w:r w:rsidR="00A61E11">
        <w:rPr>
          <w:rFonts w:eastAsia="Arial" w:cs="Calibri"/>
          <w:bCs/>
          <w:spacing w:val="2"/>
          <w:sz w:val="21"/>
          <w:szCs w:val="21"/>
        </w:rPr>
        <w:t xml:space="preserve"> by designing a creative, all-in-one solution that simplifies the information architecture and shortens the user journey.</w:t>
      </w:r>
    </w:p>
    <w:p w14:paraId="41114039" w14:textId="5CA031F5" w:rsidR="00251C4B" w:rsidRDefault="001F59D9" w:rsidP="00970EFE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Achieved </w:t>
      </w:r>
      <w:r w:rsidR="00425FEC">
        <w:rPr>
          <w:rFonts w:eastAsia="Arial" w:cs="Calibri"/>
          <w:bCs/>
          <w:spacing w:val="2"/>
          <w:sz w:val="21"/>
          <w:szCs w:val="21"/>
        </w:rPr>
        <w:t xml:space="preserve">stakeholders' </w:t>
      </w:r>
      <w:r>
        <w:rPr>
          <w:rFonts w:eastAsia="Arial" w:cs="Calibri"/>
          <w:bCs/>
          <w:spacing w:val="2"/>
          <w:sz w:val="21"/>
          <w:szCs w:val="21"/>
        </w:rPr>
        <w:t>s</w:t>
      </w:r>
      <w:r w:rsidR="00251C4B">
        <w:rPr>
          <w:rFonts w:eastAsia="Arial" w:cs="Calibri"/>
          <w:bCs/>
          <w:spacing w:val="2"/>
          <w:sz w:val="21"/>
          <w:szCs w:val="21"/>
        </w:rPr>
        <w:t>hared understanding</w:t>
      </w:r>
      <w:r w:rsidR="00425FEC">
        <w:rPr>
          <w:rFonts w:eastAsia="Arial" w:cs="Calibri"/>
          <w:bCs/>
          <w:spacing w:val="2"/>
          <w:sz w:val="21"/>
          <w:szCs w:val="21"/>
        </w:rPr>
        <w:t xml:space="preserve"> of</w:t>
      </w:r>
      <w:r w:rsidR="002038DC">
        <w:rPr>
          <w:rFonts w:eastAsia="Arial" w:cs="Calibri"/>
          <w:bCs/>
          <w:spacing w:val="2"/>
          <w:sz w:val="21"/>
          <w:szCs w:val="21"/>
        </w:rPr>
        <w:t xml:space="preserve"> the</w:t>
      </w:r>
      <w:r w:rsidR="00425FEC">
        <w:rPr>
          <w:rFonts w:eastAsia="Arial" w:cs="Calibri"/>
          <w:bCs/>
          <w:spacing w:val="2"/>
          <w:sz w:val="21"/>
          <w:szCs w:val="21"/>
        </w:rPr>
        <w:t xml:space="preserve"> current </w:t>
      </w:r>
      <w:r w:rsidR="00383A74">
        <w:rPr>
          <w:rFonts w:eastAsia="Arial" w:cs="Calibri"/>
          <w:bCs/>
          <w:spacing w:val="2"/>
          <w:sz w:val="21"/>
          <w:szCs w:val="21"/>
        </w:rPr>
        <w:t>u</w:t>
      </w:r>
      <w:r w:rsidR="00425FEC">
        <w:rPr>
          <w:rFonts w:eastAsia="Arial" w:cs="Calibri"/>
          <w:bCs/>
          <w:spacing w:val="2"/>
          <w:sz w:val="21"/>
          <w:szCs w:val="21"/>
        </w:rPr>
        <w:t xml:space="preserve">ser </w:t>
      </w:r>
      <w:r w:rsidR="00383A74">
        <w:rPr>
          <w:rFonts w:eastAsia="Arial" w:cs="Calibri"/>
          <w:bCs/>
          <w:spacing w:val="2"/>
          <w:sz w:val="21"/>
          <w:szCs w:val="21"/>
        </w:rPr>
        <w:t>j</w:t>
      </w:r>
      <w:r w:rsidR="00425FEC">
        <w:rPr>
          <w:rFonts w:eastAsia="Arial" w:cs="Calibri"/>
          <w:bCs/>
          <w:spacing w:val="2"/>
          <w:sz w:val="21"/>
          <w:szCs w:val="21"/>
        </w:rPr>
        <w:t>ourney</w:t>
      </w:r>
      <w:r>
        <w:rPr>
          <w:rFonts w:eastAsia="Arial" w:cs="Calibri"/>
          <w:bCs/>
          <w:spacing w:val="2"/>
          <w:sz w:val="21"/>
          <w:szCs w:val="21"/>
        </w:rPr>
        <w:t xml:space="preserve">, 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by </w:t>
      </w:r>
      <w:r w:rsidR="00635534">
        <w:rPr>
          <w:rFonts w:eastAsia="Arial" w:cs="Calibri"/>
          <w:bCs/>
          <w:spacing w:val="2"/>
          <w:sz w:val="21"/>
          <w:szCs w:val="21"/>
        </w:rPr>
        <w:t>analysing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 complex business and technical </w:t>
      </w:r>
      <w:r w:rsidR="00425FEC">
        <w:rPr>
          <w:rFonts w:eastAsia="Arial" w:cs="Calibri"/>
          <w:bCs/>
          <w:spacing w:val="2"/>
          <w:sz w:val="21"/>
          <w:szCs w:val="21"/>
        </w:rPr>
        <w:t>requirements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, creating </w:t>
      </w:r>
      <w:r w:rsidR="00383A74">
        <w:rPr>
          <w:rFonts w:eastAsia="Arial" w:cs="Calibri"/>
          <w:bCs/>
          <w:spacing w:val="2"/>
          <w:sz w:val="21"/>
          <w:szCs w:val="21"/>
        </w:rPr>
        <w:t>s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ervice </w:t>
      </w:r>
      <w:r w:rsidR="00383A74">
        <w:rPr>
          <w:rFonts w:eastAsia="Arial" w:cs="Calibri"/>
          <w:bCs/>
          <w:spacing w:val="2"/>
          <w:sz w:val="21"/>
          <w:szCs w:val="21"/>
        </w:rPr>
        <w:t>d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esign </w:t>
      </w:r>
      <w:r w:rsidR="00383A74">
        <w:rPr>
          <w:rFonts w:eastAsia="Arial" w:cs="Calibri"/>
          <w:bCs/>
          <w:spacing w:val="2"/>
          <w:sz w:val="21"/>
          <w:szCs w:val="21"/>
        </w:rPr>
        <w:t>b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lueprints, </w:t>
      </w:r>
      <w:r w:rsidR="00383A74">
        <w:rPr>
          <w:rFonts w:eastAsia="Arial" w:cs="Calibri"/>
          <w:bCs/>
          <w:spacing w:val="2"/>
          <w:sz w:val="21"/>
          <w:szCs w:val="21"/>
        </w:rPr>
        <w:t>e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cosystem </w:t>
      </w:r>
      <w:r w:rsidR="00383A74">
        <w:rPr>
          <w:rFonts w:eastAsia="Arial" w:cs="Calibri"/>
          <w:bCs/>
          <w:spacing w:val="2"/>
          <w:sz w:val="21"/>
          <w:szCs w:val="21"/>
        </w:rPr>
        <w:t>m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aps and </w:t>
      </w:r>
      <w:r w:rsidR="00383A74">
        <w:rPr>
          <w:rFonts w:eastAsia="Arial" w:cs="Calibri"/>
          <w:bCs/>
          <w:spacing w:val="2"/>
          <w:sz w:val="21"/>
          <w:szCs w:val="21"/>
        </w:rPr>
        <w:t>u</w:t>
      </w:r>
      <w:r w:rsidR="00251C4B">
        <w:rPr>
          <w:rFonts w:eastAsia="Arial" w:cs="Calibri"/>
          <w:bCs/>
          <w:spacing w:val="2"/>
          <w:sz w:val="21"/>
          <w:szCs w:val="21"/>
        </w:rPr>
        <w:t xml:space="preserve">ser </w:t>
      </w:r>
      <w:r w:rsidR="00383A74">
        <w:rPr>
          <w:rFonts w:eastAsia="Arial" w:cs="Calibri"/>
          <w:bCs/>
          <w:spacing w:val="2"/>
          <w:sz w:val="21"/>
          <w:szCs w:val="21"/>
        </w:rPr>
        <w:t>j</w:t>
      </w:r>
      <w:r w:rsidR="00251C4B">
        <w:rPr>
          <w:rFonts w:eastAsia="Arial" w:cs="Calibri"/>
          <w:bCs/>
          <w:spacing w:val="2"/>
          <w:sz w:val="21"/>
          <w:szCs w:val="21"/>
        </w:rPr>
        <w:t>ourneys</w:t>
      </w:r>
      <w:r w:rsidR="00006FE0">
        <w:rPr>
          <w:rFonts w:eastAsia="Arial" w:cs="Calibri"/>
          <w:bCs/>
          <w:spacing w:val="2"/>
          <w:sz w:val="21"/>
          <w:szCs w:val="21"/>
        </w:rPr>
        <w:t>.</w:t>
      </w:r>
    </w:p>
    <w:p w14:paraId="19550D3A" w14:textId="57141D42" w:rsidR="00091466" w:rsidRDefault="00091466" w:rsidP="00970EFE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Delivered solutions for 5 features with conceptual </w:t>
      </w:r>
      <w:r w:rsidR="00383A74">
        <w:rPr>
          <w:rFonts w:eastAsia="Arial" w:cs="Calibri"/>
          <w:bCs/>
          <w:spacing w:val="2"/>
          <w:sz w:val="21"/>
          <w:szCs w:val="21"/>
        </w:rPr>
        <w:t>u</w:t>
      </w:r>
      <w:r>
        <w:rPr>
          <w:rFonts w:eastAsia="Arial" w:cs="Calibri"/>
          <w:bCs/>
          <w:spacing w:val="2"/>
          <w:sz w:val="21"/>
          <w:szCs w:val="21"/>
        </w:rPr>
        <w:t xml:space="preserve">ser </w:t>
      </w:r>
      <w:r w:rsidR="00383A74">
        <w:rPr>
          <w:rFonts w:eastAsia="Arial" w:cs="Calibri"/>
          <w:bCs/>
          <w:spacing w:val="2"/>
          <w:sz w:val="21"/>
          <w:szCs w:val="21"/>
        </w:rPr>
        <w:t>j</w:t>
      </w:r>
      <w:r>
        <w:rPr>
          <w:rFonts w:eastAsia="Arial" w:cs="Calibri"/>
          <w:bCs/>
          <w:spacing w:val="2"/>
          <w:sz w:val="21"/>
          <w:szCs w:val="21"/>
        </w:rPr>
        <w:t xml:space="preserve">ourneys, </w:t>
      </w:r>
      <w:r w:rsidR="00383A74">
        <w:rPr>
          <w:rFonts w:eastAsia="Arial" w:cs="Calibri"/>
          <w:bCs/>
          <w:spacing w:val="2"/>
          <w:sz w:val="21"/>
          <w:szCs w:val="21"/>
        </w:rPr>
        <w:t>l</w:t>
      </w:r>
      <w:r>
        <w:rPr>
          <w:rFonts w:eastAsia="Arial" w:cs="Calibri"/>
          <w:bCs/>
          <w:spacing w:val="2"/>
          <w:sz w:val="21"/>
          <w:szCs w:val="21"/>
        </w:rPr>
        <w:t xml:space="preserve">ow </w:t>
      </w:r>
      <w:r w:rsidR="00383A74">
        <w:rPr>
          <w:rFonts w:eastAsia="Arial" w:cs="Calibri"/>
          <w:bCs/>
          <w:spacing w:val="2"/>
          <w:sz w:val="21"/>
          <w:szCs w:val="21"/>
        </w:rPr>
        <w:t>f</w:t>
      </w:r>
      <w:r>
        <w:rPr>
          <w:rFonts w:eastAsia="Arial" w:cs="Calibri"/>
          <w:bCs/>
          <w:spacing w:val="2"/>
          <w:sz w:val="21"/>
          <w:szCs w:val="21"/>
        </w:rPr>
        <w:t xml:space="preserve">idelity </w:t>
      </w:r>
      <w:r w:rsidR="00383A74">
        <w:rPr>
          <w:rFonts w:eastAsia="Arial" w:cs="Calibri"/>
          <w:bCs/>
          <w:spacing w:val="2"/>
          <w:sz w:val="21"/>
          <w:szCs w:val="21"/>
        </w:rPr>
        <w:t>w</w:t>
      </w:r>
      <w:r>
        <w:rPr>
          <w:rFonts w:eastAsia="Arial" w:cs="Calibri"/>
          <w:bCs/>
          <w:spacing w:val="2"/>
          <w:sz w:val="21"/>
          <w:szCs w:val="21"/>
        </w:rPr>
        <w:t xml:space="preserve">ireframes, </w:t>
      </w:r>
      <w:r w:rsidR="00383A74">
        <w:rPr>
          <w:rFonts w:eastAsia="Arial" w:cs="Calibri"/>
          <w:bCs/>
          <w:spacing w:val="2"/>
          <w:sz w:val="21"/>
          <w:szCs w:val="21"/>
        </w:rPr>
        <w:t>h</w:t>
      </w:r>
      <w:r>
        <w:rPr>
          <w:rFonts w:eastAsia="Arial" w:cs="Calibri"/>
          <w:bCs/>
          <w:spacing w:val="2"/>
          <w:sz w:val="21"/>
          <w:szCs w:val="21"/>
        </w:rPr>
        <w:t>igh-</w:t>
      </w:r>
      <w:r w:rsidR="00383A74">
        <w:rPr>
          <w:rFonts w:eastAsia="Arial" w:cs="Calibri"/>
          <w:bCs/>
          <w:spacing w:val="2"/>
          <w:sz w:val="21"/>
          <w:szCs w:val="21"/>
        </w:rPr>
        <w:t>f</w:t>
      </w:r>
      <w:r>
        <w:rPr>
          <w:rFonts w:eastAsia="Arial" w:cs="Calibri"/>
          <w:bCs/>
          <w:spacing w:val="2"/>
          <w:sz w:val="21"/>
          <w:szCs w:val="21"/>
        </w:rPr>
        <w:t xml:space="preserve">idelity </w:t>
      </w:r>
      <w:r w:rsidR="00383A74">
        <w:rPr>
          <w:rFonts w:eastAsia="Arial" w:cs="Calibri"/>
          <w:bCs/>
          <w:spacing w:val="2"/>
          <w:sz w:val="21"/>
          <w:szCs w:val="21"/>
        </w:rPr>
        <w:t>w</w:t>
      </w:r>
      <w:r>
        <w:rPr>
          <w:rFonts w:eastAsia="Arial" w:cs="Calibri"/>
          <w:bCs/>
          <w:spacing w:val="2"/>
          <w:sz w:val="21"/>
          <w:szCs w:val="21"/>
        </w:rPr>
        <w:t xml:space="preserve">ireframes and </w:t>
      </w:r>
      <w:proofErr w:type="spellStart"/>
      <w:r w:rsidR="00383A74">
        <w:rPr>
          <w:rFonts w:eastAsia="Arial" w:cs="Calibri"/>
          <w:bCs/>
          <w:spacing w:val="2"/>
          <w:sz w:val="21"/>
          <w:szCs w:val="21"/>
        </w:rPr>
        <w:t>m</w:t>
      </w:r>
      <w:r>
        <w:rPr>
          <w:rFonts w:eastAsia="Arial" w:cs="Calibri"/>
          <w:bCs/>
          <w:spacing w:val="2"/>
          <w:sz w:val="21"/>
          <w:szCs w:val="21"/>
        </w:rPr>
        <w:t>ockups</w:t>
      </w:r>
      <w:proofErr w:type="spellEnd"/>
      <w:r w:rsidR="00006FE0">
        <w:rPr>
          <w:rFonts w:eastAsia="Arial" w:cs="Calibri"/>
          <w:bCs/>
          <w:spacing w:val="2"/>
          <w:sz w:val="21"/>
          <w:szCs w:val="21"/>
        </w:rPr>
        <w:t>.</w:t>
      </w:r>
    </w:p>
    <w:p w14:paraId="0509C8E9" w14:textId="4079A8C6" w:rsidR="00091466" w:rsidRDefault="00B85129" w:rsidP="00970EFE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Validated solutions</w:t>
      </w:r>
      <w:r w:rsidR="00091466">
        <w:rPr>
          <w:rFonts w:eastAsia="Arial" w:cs="Calibri"/>
          <w:bCs/>
          <w:spacing w:val="2"/>
          <w:sz w:val="21"/>
          <w:szCs w:val="21"/>
        </w:rPr>
        <w:t xml:space="preserve"> with interactive prototypes </w:t>
      </w:r>
      <w:r w:rsidR="00D565C6">
        <w:rPr>
          <w:rFonts w:eastAsia="Arial" w:cs="Calibri"/>
          <w:bCs/>
          <w:spacing w:val="2"/>
          <w:sz w:val="21"/>
          <w:szCs w:val="21"/>
        </w:rPr>
        <w:t>containing</w:t>
      </w:r>
      <w:r w:rsidR="00091466">
        <w:rPr>
          <w:rFonts w:eastAsia="Arial" w:cs="Calibri"/>
          <w:bCs/>
          <w:spacing w:val="2"/>
          <w:sz w:val="21"/>
          <w:szCs w:val="21"/>
        </w:rPr>
        <w:t xml:space="preserve"> over 200 screens in total, with advanced features like hover states, smart animat</w:t>
      </w:r>
      <w:r w:rsidR="00D565C6">
        <w:rPr>
          <w:rFonts w:eastAsia="Arial" w:cs="Calibri"/>
          <w:bCs/>
          <w:spacing w:val="2"/>
          <w:sz w:val="21"/>
          <w:szCs w:val="21"/>
        </w:rPr>
        <w:t>ion</w:t>
      </w:r>
      <w:r w:rsidR="00091466">
        <w:rPr>
          <w:rFonts w:eastAsia="Arial" w:cs="Calibri"/>
          <w:bCs/>
          <w:spacing w:val="2"/>
          <w:sz w:val="21"/>
          <w:szCs w:val="21"/>
        </w:rPr>
        <w:t xml:space="preserve"> </w:t>
      </w:r>
      <w:r w:rsidR="00D565C6">
        <w:rPr>
          <w:rFonts w:eastAsia="Arial" w:cs="Calibri"/>
          <w:bCs/>
          <w:spacing w:val="2"/>
          <w:sz w:val="21"/>
          <w:szCs w:val="21"/>
        </w:rPr>
        <w:t>for better explanation</w:t>
      </w:r>
      <w:r w:rsidR="00AB124B">
        <w:rPr>
          <w:rFonts w:eastAsia="Arial" w:cs="Calibri"/>
          <w:bCs/>
          <w:spacing w:val="2"/>
          <w:sz w:val="21"/>
          <w:szCs w:val="21"/>
        </w:rPr>
        <w:t>.</w:t>
      </w:r>
    </w:p>
    <w:p w14:paraId="16DAB2AB" w14:textId="7FE389EB" w:rsidR="000D00FA" w:rsidRPr="00E41B21" w:rsidRDefault="00091466" w:rsidP="00E41B21">
      <w:pPr>
        <w:pStyle w:val="NoSpacing"/>
        <w:numPr>
          <w:ilvl w:val="0"/>
          <w:numId w:val="34"/>
        </w:numPr>
        <w:spacing w:after="240"/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Improved developer handoff with over 100 highly-detailed, annotated </w:t>
      </w:r>
      <w:proofErr w:type="spellStart"/>
      <w:r w:rsidR="00383A74">
        <w:rPr>
          <w:rFonts w:eastAsia="Arial" w:cs="Calibri"/>
          <w:bCs/>
          <w:spacing w:val="2"/>
          <w:sz w:val="21"/>
          <w:szCs w:val="21"/>
        </w:rPr>
        <w:t>m</w:t>
      </w:r>
      <w:r>
        <w:rPr>
          <w:rFonts w:eastAsia="Arial" w:cs="Calibri"/>
          <w:bCs/>
          <w:spacing w:val="2"/>
          <w:sz w:val="21"/>
          <w:szCs w:val="21"/>
        </w:rPr>
        <w:t>ockups</w:t>
      </w:r>
      <w:proofErr w:type="spellEnd"/>
      <w:r w:rsidR="00006FE0">
        <w:rPr>
          <w:rFonts w:eastAsia="Arial" w:cs="Calibri"/>
          <w:bCs/>
          <w:spacing w:val="2"/>
          <w:sz w:val="21"/>
          <w:szCs w:val="21"/>
        </w:rPr>
        <w:t>.</w:t>
      </w:r>
    </w:p>
    <w:p w14:paraId="33CDFAEB" w14:textId="1ED0391E" w:rsidR="00A07285" w:rsidRPr="004976E4" w:rsidRDefault="00A50F7A" w:rsidP="004B3CE9">
      <w:pPr>
        <w:tabs>
          <w:tab w:val="right" w:pos="10206"/>
        </w:tabs>
        <w:spacing w:before="160" w:after="0" w:line="240" w:lineRule="auto"/>
        <w:ind w:right="-16"/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</w:pPr>
      <w:bookmarkStart w:id="5" w:name="_Hlk126666543"/>
      <w:r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ESW (eshop World)</w:t>
      </w:r>
      <w:r w:rsidR="00A07285"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ab/>
      </w:r>
      <w:r w:rsidR="006A4B66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July</w:t>
      </w:r>
      <w:r w:rsidR="007029F1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</w:t>
      </w:r>
      <w:r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2022</w:t>
      </w:r>
      <w:r w:rsidR="006A4B66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- </w:t>
      </w:r>
      <w:r w:rsidR="002A3D71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Sep</w:t>
      </w:r>
      <w:r w:rsidR="006A4B66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2022</w:t>
      </w:r>
    </w:p>
    <w:p w14:paraId="001FE3D0" w14:textId="127022BC" w:rsidR="00A07285" w:rsidRPr="004976E4" w:rsidRDefault="009F0931" w:rsidP="00A07285">
      <w:pPr>
        <w:tabs>
          <w:tab w:val="right" w:pos="10206"/>
        </w:tabs>
        <w:spacing w:before="80" w:after="40" w:line="240" w:lineRule="auto"/>
        <w:ind w:right="-17"/>
        <w:rPr>
          <w:rFonts w:eastAsia="Batang" w:cs="Calibri"/>
          <w:caps/>
          <w:color w:val="365F91"/>
          <w:spacing w:val="20"/>
          <w:sz w:val="24"/>
          <w:szCs w:val="24"/>
        </w:rPr>
      </w:pPr>
      <w:r>
        <w:rPr>
          <w:rFonts w:eastAsia="Batang" w:cs="Calibri"/>
          <w:color w:val="808080" w:themeColor="background1" w:themeShade="80"/>
          <w:spacing w:val="20"/>
          <w:sz w:val="24"/>
          <w:szCs w:val="24"/>
        </w:rPr>
        <w:t>DESIGN SYSTEM SPECIALIST</w:t>
      </w:r>
      <w:r w:rsidR="00A07285" w:rsidRPr="004976E4">
        <w:rPr>
          <w:rFonts w:eastAsia="Batang" w:cs="Calibri"/>
          <w:caps/>
          <w:color w:val="365F91"/>
          <w:spacing w:val="20"/>
          <w:sz w:val="24"/>
          <w:szCs w:val="24"/>
        </w:rPr>
        <w:tab/>
        <w:t xml:space="preserve"> </w:t>
      </w:r>
    </w:p>
    <w:p w14:paraId="3DD6E4BC" w14:textId="7840E796" w:rsidR="003C27DE" w:rsidRPr="003C27DE" w:rsidRDefault="005345A1" w:rsidP="00531014">
      <w:pPr>
        <w:pStyle w:val="NoSpacing"/>
        <w:spacing w:after="80"/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t>Merged</w:t>
      </w:r>
      <w:r w:rsidR="00A51B77">
        <w:rPr>
          <w:rFonts w:eastAsia="Arial" w:cs="Calibri"/>
          <w:spacing w:val="2"/>
          <w:sz w:val="21"/>
          <w:szCs w:val="21"/>
        </w:rPr>
        <w:t xml:space="preserve"> </w:t>
      </w:r>
      <w:r w:rsidR="00D81048">
        <w:rPr>
          <w:rFonts w:eastAsia="Arial" w:cs="Calibri"/>
          <w:spacing w:val="2"/>
          <w:sz w:val="21"/>
          <w:szCs w:val="21"/>
        </w:rPr>
        <w:t>three</w:t>
      </w:r>
      <w:r w:rsidR="00A51B77">
        <w:rPr>
          <w:rFonts w:eastAsia="Arial" w:cs="Calibri"/>
          <w:spacing w:val="2"/>
          <w:sz w:val="21"/>
          <w:szCs w:val="21"/>
        </w:rPr>
        <w:t>, outdated design system libraries into a single source of truth library.</w:t>
      </w:r>
      <w:r w:rsidR="0043635C">
        <w:rPr>
          <w:rFonts w:eastAsia="Arial" w:cs="Calibri"/>
          <w:spacing w:val="2"/>
          <w:sz w:val="21"/>
          <w:szCs w:val="21"/>
        </w:rPr>
        <w:t xml:space="preserve"> </w:t>
      </w:r>
      <w:r w:rsidR="00C53DAF">
        <w:rPr>
          <w:rFonts w:eastAsia="Arial" w:cs="Calibri"/>
          <w:spacing w:val="2"/>
          <w:sz w:val="21"/>
          <w:szCs w:val="21"/>
        </w:rPr>
        <w:t>Analysed</w:t>
      </w:r>
      <w:r w:rsidR="0043635C">
        <w:rPr>
          <w:rFonts w:eastAsia="Arial" w:cs="Calibri"/>
          <w:spacing w:val="2"/>
          <w:sz w:val="21"/>
          <w:szCs w:val="21"/>
        </w:rPr>
        <w:t xml:space="preserve"> existing components and compared to UX best practices in order to achieve better user experience for our users</w:t>
      </w:r>
      <w:r w:rsidR="00006FE0">
        <w:rPr>
          <w:rFonts w:eastAsia="Arial" w:cs="Calibri"/>
          <w:spacing w:val="2"/>
          <w:sz w:val="21"/>
          <w:szCs w:val="21"/>
        </w:rPr>
        <w:t xml:space="preserve">, as well as designers. </w:t>
      </w:r>
      <w:r w:rsidR="0061316A">
        <w:rPr>
          <w:rFonts w:eastAsia="Arial" w:cs="Calibri"/>
          <w:spacing w:val="2"/>
          <w:sz w:val="21"/>
          <w:szCs w:val="21"/>
        </w:rPr>
        <w:t xml:space="preserve">Implemented new </w:t>
      </w:r>
      <w:r w:rsidR="00006FE0">
        <w:rPr>
          <w:rFonts w:eastAsia="Arial" w:cs="Calibri"/>
          <w:spacing w:val="2"/>
          <w:sz w:val="21"/>
          <w:szCs w:val="21"/>
        </w:rPr>
        <w:t>design tokens</w:t>
      </w:r>
      <w:r w:rsidR="00AF40F6">
        <w:rPr>
          <w:rFonts w:eastAsia="Arial" w:cs="Calibri"/>
          <w:spacing w:val="2"/>
          <w:sz w:val="21"/>
          <w:szCs w:val="21"/>
        </w:rPr>
        <w:t xml:space="preserve"> and UI</w:t>
      </w:r>
      <w:r w:rsidR="00006FE0">
        <w:rPr>
          <w:rFonts w:eastAsia="Arial" w:cs="Calibri"/>
          <w:spacing w:val="2"/>
          <w:sz w:val="21"/>
          <w:szCs w:val="21"/>
        </w:rPr>
        <w:t xml:space="preserve"> </w:t>
      </w:r>
      <w:r w:rsidR="0061316A">
        <w:rPr>
          <w:rFonts w:eastAsia="Arial" w:cs="Calibri"/>
          <w:spacing w:val="2"/>
          <w:sz w:val="21"/>
          <w:szCs w:val="21"/>
        </w:rPr>
        <w:t>components</w:t>
      </w:r>
      <w:r w:rsidR="00006FE0">
        <w:rPr>
          <w:rFonts w:eastAsia="Arial" w:cs="Calibri"/>
          <w:spacing w:val="2"/>
          <w:sz w:val="21"/>
          <w:szCs w:val="21"/>
        </w:rPr>
        <w:t xml:space="preserve"> ranging from atoms to whole organisms.</w:t>
      </w:r>
    </w:p>
    <w:p w14:paraId="1022154C" w14:textId="207D37B6" w:rsidR="00154A65" w:rsidRPr="00295DEF" w:rsidRDefault="00295DEF" w:rsidP="00154A65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  <w:lang w:val="en-US"/>
        </w:rPr>
        <w:t xml:space="preserve">Created over 40 </w:t>
      </w:r>
      <w:r w:rsidR="00C233C2">
        <w:rPr>
          <w:rFonts w:eastAsia="Arial" w:cs="Calibri"/>
          <w:bCs/>
          <w:spacing w:val="2"/>
          <w:sz w:val="21"/>
          <w:szCs w:val="21"/>
          <w:lang w:val="en-US"/>
        </w:rPr>
        <w:t xml:space="preserve">design system components with over </w:t>
      </w:r>
      <w:r w:rsidR="00B92378">
        <w:rPr>
          <w:rFonts w:eastAsia="Arial" w:cs="Calibri"/>
          <w:bCs/>
          <w:spacing w:val="2"/>
          <w:sz w:val="21"/>
          <w:szCs w:val="21"/>
          <w:lang w:val="en-US"/>
        </w:rPr>
        <w:t>10</w:t>
      </w:r>
      <w:r w:rsidR="00C233C2">
        <w:rPr>
          <w:rFonts w:eastAsia="Arial" w:cs="Calibri"/>
          <w:bCs/>
          <w:spacing w:val="2"/>
          <w:sz w:val="21"/>
          <w:szCs w:val="21"/>
          <w:lang w:val="en-US"/>
        </w:rPr>
        <w:t>00 different variants for states and styles, by using advanced Figma organization, auto-layout and variant features.</w:t>
      </w:r>
    </w:p>
    <w:p w14:paraId="2963F303" w14:textId="30948EC2" w:rsidR="00295DEF" w:rsidRDefault="00295DEF" w:rsidP="00154A65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lastRenderedPageBreak/>
        <w:t>Created a Research and analysis framework for a holistic analysis of components, also to be used by future designers.</w:t>
      </w:r>
    </w:p>
    <w:p w14:paraId="4E3562EC" w14:textId="2C8578F4" w:rsidR="00295DEF" w:rsidRDefault="006E649D" w:rsidP="00154A65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Implemented</w:t>
      </w:r>
      <w:r w:rsidR="00295DEF">
        <w:rPr>
          <w:rFonts w:eastAsia="Arial" w:cs="Calibri"/>
          <w:bCs/>
          <w:spacing w:val="2"/>
          <w:sz w:val="21"/>
          <w:szCs w:val="21"/>
        </w:rPr>
        <w:t xml:space="preserve"> documentation for the new design system</w:t>
      </w:r>
      <w:r>
        <w:rPr>
          <w:rFonts w:eastAsia="Arial" w:cs="Calibri"/>
          <w:bCs/>
          <w:spacing w:val="2"/>
          <w:sz w:val="21"/>
          <w:szCs w:val="21"/>
        </w:rPr>
        <w:t xml:space="preserve"> in Atlassian Confluence</w:t>
      </w:r>
      <w:r w:rsidR="009275B7">
        <w:rPr>
          <w:rFonts w:eastAsia="Arial" w:cs="Calibri"/>
          <w:bCs/>
          <w:spacing w:val="2"/>
          <w:sz w:val="21"/>
          <w:szCs w:val="21"/>
        </w:rPr>
        <w:t xml:space="preserve"> by analysing over 10 design systems from world's top companies.</w:t>
      </w:r>
    </w:p>
    <w:p w14:paraId="13269D10" w14:textId="66B70695" w:rsidR="00295DEF" w:rsidRDefault="00295DEF" w:rsidP="00154A65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Improved designers' speed of use and satisfaction of using the design system by 80%</w:t>
      </w:r>
      <w:r w:rsidR="00AF40F6">
        <w:rPr>
          <w:rFonts w:eastAsia="Arial" w:cs="Calibri"/>
          <w:bCs/>
          <w:spacing w:val="2"/>
          <w:sz w:val="21"/>
          <w:szCs w:val="21"/>
        </w:rPr>
        <w:t>, by performing surveys and organizing component properties in Figma.</w:t>
      </w:r>
    </w:p>
    <w:p w14:paraId="4437BE8C" w14:textId="49FA8E11" w:rsidR="00295DEF" w:rsidRPr="00154A65" w:rsidRDefault="00295DEF" w:rsidP="00E41B21">
      <w:pPr>
        <w:pStyle w:val="NoSpacing"/>
        <w:numPr>
          <w:ilvl w:val="0"/>
          <w:numId w:val="34"/>
        </w:numPr>
        <w:spacing w:after="240"/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Automatized adoption of our base design system to </w:t>
      </w:r>
      <w:r w:rsidR="00702054">
        <w:rPr>
          <w:rFonts w:eastAsia="Arial" w:cs="Calibri"/>
          <w:bCs/>
          <w:spacing w:val="2"/>
          <w:sz w:val="21"/>
          <w:szCs w:val="21"/>
        </w:rPr>
        <w:t>future</w:t>
      </w:r>
      <w:r>
        <w:rPr>
          <w:rFonts w:eastAsia="Arial" w:cs="Calibri"/>
          <w:bCs/>
          <w:spacing w:val="2"/>
          <w:sz w:val="21"/>
          <w:szCs w:val="21"/>
        </w:rPr>
        <w:t>, client design systems by applying tokenization in Figma and JSON</w:t>
      </w:r>
      <w:r w:rsidR="00156CF2">
        <w:rPr>
          <w:rFonts w:eastAsia="Arial" w:cs="Calibri"/>
          <w:bCs/>
          <w:spacing w:val="2"/>
          <w:sz w:val="21"/>
          <w:szCs w:val="21"/>
        </w:rPr>
        <w:t>.</w:t>
      </w:r>
    </w:p>
    <w:bookmarkEnd w:id="5"/>
    <w:p w14:paraId="496D7F7A" w14:textId="4BCD3203" w:rsidR="00A50F7A" w:rsidRPr="004976E4" w:rsidRDefault="00A50F7A" w:rsidP="00A50F7A">
      <w:pPr>
        <w:tabs>
          <w:tab w:val="right" w:pos="10206"/>
        </w:tabs>
        <w:spacing w:before="160" w:after="40" w:line="240" w:lineRule="auto"/>
        <w:ind w:right="-16"/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</w:pPr>
      <w:r w:rsidRPr="0084191A"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Deanta Global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ab/>
      </w:r>
      <w:r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apr 2021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– </w:t>
      </w:r>
      <w:r w:rsidR="001F553B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Jan</w:t>
      </w:r>
      <w:r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2022</w:t>
      </w:r>
    </w:p>
    <w:p w14:paraId="08C0373A" w14:textId="225844EA" w:rsidR="00A50F7A" w:rsidRPr="00D7188F" w:rsidRDefault="009F0931" w:rsidP="004B3CE9">
      <w:pPr>
        <w:spacing w:after="0"/>
        <w:rPr>
          <w:color w:val="808080"/>
          <w:spacing w:val="28"/>
          <w:sz w:val="24"/>
          <w:szCs w:val="24"/>
        </w:rPr>
      </w:pPr>
      <w:r w:rsidRPr="00D7188F">
        <w:rPr>
          <w:color w:val="808080"/>
          <w:spacing w:val="28"/>
          <w:sz w:val="24"/>
          <w:szCs w:val="24"/>
        </w:rPr>
        <w:t>LEAD PRODUCT (UX/UI) DESIGNER &amp; FRONT-END DEVELOPER</w:t>
      </w:r>
      <w:r w:rsidRPr="00D7188F">
        <w:rPr>
          <w:color w:val="808080"/>
          <w:spacing w:val="28"/>
          <w:sz w:val="24"/>
          <w:szCs w:val="24"/>
        </w:rPr>
        <w:tab/>
      </w:r>
      <w:r w:rsidR="00A50F7A" w:rsidRPr="00D7188F">
        <w:rPr>
          <w:color w:val="808080"/>
          <w:spacing w:val="28"/>
          <w:sz w:val="24"/>
          <w:szCs w:val="24"/>
        </w:rPr>
        <w:t xml:space="preserve"> </w:t>
      </w:r>
    </w:p>
    <w:p w14:paraId="3F867BDE" w14:textId="7F46AFF2" w:rsidR="00A674E0" w:rsidRPr="00081A12" w:rsidRDefault="002D1394" w:rsidP="00A674E0">
      <w:pPr>
        <w:pStyle w:val="NoSpacing"/>
        <w:spacing w:after="80"/>
        <w:rPr>
          <w:rFonts w:eastAsia="Arial" w:cs="Calibri"/>
          <w:bCs/>
          <w:spacing w:val="2"/>
          <w:sz w:val="21"/>
          <w:szCs w:val="21"/>
          <w:lang w:val="en-US"/>
        </w:rPr>
      </w:pPr>
      <w:r>
        <w:rPr>
          <w:rFonts w:eastAsia="Arial" w:cs="Calibri"/>
          <w:spacing w:val="2"/>
          <w:sz w:val="21"/>
          <w:szCs w:val="21"/>
        </w:rPr>
        <w:t xml:space="preserve">Took over the lead of </w:t>
      </w:r>
      <w:r w:rsidR="00B373C8">
        <w:rPr>
          <w:rFonts w:eastAsia="Arial" w:cs="Calibri"/>
          <w:spacing w:val="2"/>
          <w:sz w:val="21"/>
          <w:szCs w:val="21"/>
        </w:rPr>
        <w:t xml:space="preserve">product </w:t>
      </w:r>
      <w:r>
        <w:rPr>
          <w:rFonts w:eastAsia="Arial" w:cs="Calibri"/>
          <w:spacing w:val="2"/>
          <w:sz w:val="21"/>
          <w:szCs w:val="21"/>
        </w:rPr>
        <w:t>re</w:t>
      </w:r>
      <w:r w:rsidR="00B373C8">
        <w:rPr>
          <w:rFonts w:eastAsia="Arial" w:cs="Calibri"/>
          <w:spacing w:val="2"/>
          <w:sz w:val="21"/>
          <w:szCs w:val="21"/>
        </w:rPr>
        <w:t xml:space="preserve">design </w:t>
      </w:r>
      <w:r w:rsidR="00A50F7A">
        <w:rPr>
          <w:rFonts w:eastAsia="Arial" w:cs="Calibri"/>
          <w:spacing w:val="2"/>
          <w:sz w:val="21"/>
          <w:szCs w:val="21"/>
        </w:rPr>
        <w:t xml:space="preserve">of a publishing </w:t>
      </w:r>
      <w:r w:rsidR="00710CFE">
        <w:rPr>
          <w:rFonts w:eastAsia="Arial" w:cs="Calibri"/>
          <w:spacing w:val="2"/>
          <w:sz w:val="21"/>
          <w:szCs w:val="21"/>
        </w:rPr>
        <w:t xml:space="preserve">and project management </w:t>
      </w:r>
      <w:r w:rsidR="00B373C8">
        <w:rPr>
          <w:rFonts w:eastAsia="Arial" w:cs="Calibri"/>
          <w:spacing w:val="2"/>
          <w:sz w:val="21"/>
          <w:szCs w:val="21"/>
        </w:rPr>
        <w:t xml:space="preserve">B2B </w:t>
      </w:r>
      <w:r w:rsidR="00710CFE">
        <w:rPr>
          <w:rFonts w:eastAsia="Arial" w:cs="Calibri"/>
          <w:spacing w:val="2"/>
          <w:sz w:val="21"/>
          <w:szCs w:val="21"/>
        </w:rPr>
        <w:t xml:space="preserve">SaaS </w:t>
      </w:r>
      <w:r w:rsidR="00A50F7A">
        <w:rPr>
          <w:rFonts w:eastAsia="Arial" w:cs="Calibri"/>
          <w:spacing w:val="2"/>
          <w:sz w:val="21"/>
          <w:szCs w:val="21"/>
        </w:rPr>
        <w:t>platform</w:t>
      </w:r>
      <w:r w:rsidR="00710CFE">
        <w:rPr>
          <w:rFonts w:eastAsia="Arial" w:cs="Calibri"/>
          <w:spacing w:val="2"/>
          <w:sz w:val="21"/>
          <w:szCs w:val="21"/>
        </w:rPr>
        <w:t xml:space="preserve"> intended for </w:t>
      </w:r>
      <w:r w:rsidR="002038DC">
        <w:rPr>
          <w:rFonts w:eastAsia="Arial" w:cs="Calibri"/>
          <w:spacing w:val="2"/>
          <w:sz w:val="21"/>
          <w:szCs w:val="21"/>
        </w:rPr>
        <w:t>publishing companies</w:t>
      </w:r>
      <w:r w:rsidR="00A50F7A">
        <w:rPr>
          <w:rFonts w:eastAsia="Arial" w:cs="Calibri"/>
          <w:spacing w:val="2"/>
          <w:sz w:val="21"/>
          <w:szCs w:val="21"/>
        </w:rPr>
        <w:t xml:space="preserve">. </w:t>
      </w:r>
      <w:r w:rsidR="00A674E0">
        <w:rPr>
          <w:rFonts w:eastAsia="Arial" w:cs="Calibri"/>
          <w:spacing w:val="2"/>
          <w:sz w:val="21"/>
          <w:szCs w:val="21"/>
        </w:rPr>
        <w:t>This platform consists of features that enable publishers to deliver</w:t>
      </w:r>
      <w:r w:rsidR="002038DC">
        <w:rPr>
          <w:rFonts w:eastAsia="Arial" w:cs="Calibri"/>
          <w:spacing w:val="2"/>
          <w:sz w:val="21"/>
          <w:szCs w:val="21"/>
        </w:rPr>
        <w:t xml:space="preserve"> print products</w:t>
      </w:r>
      <w:r w:rsidR="00A674E0">
        <w:rPr>
          <w:rFonts w:eastAsia="Arial" w:cs="Calibri"/>
          <w:spacing w:val="2"/>
          <w:sz w:val="21"/>
          <w:szCs w:val="21"/>
        </w:rPr>
        <w:t xml:space="preserve"> through all stages of publishing: </w:t>
      </w:r>
      <w:r w:rsidR="00A674E0" w:rsidRPr="00BE0C03">
        <w:rPr>
          <w:rFonts w:eastAsia="Arial" w:cs="Calibri"/>
          <w:bCs/>
          <w:color w:val="000000" w:themeColor="text1"/>
          <w:spacing w:val="-2"/>
          <w:sz w:val="21"/>
          <w:szCs w:val="21"/>
        </w:rPr>
        <w:t>project strategy and management</w:t>
      </w:r>
      <w:r w:rsidR="002038DC">
        <w:rPr>
          <w:rFonts w:eastAsia="Arial" w:cs="Calibri"/>
          <w:bCs/>
          <w:color w:val="000000" w:themeColor="text1"/>
          <w:spacing w:val="-2"/>
          <w:sz w:val="21"/>
          <w:szCs w:val="21"/>
        </w:rPr>
        <w:t xml:space="preserve">, </w:t>
      </w:r>
      <w:r w:rsidR="00A674E0" w:rsidRPr="00BE0C03">
        <w:rPr>
          <w:rFonts w:eastAsia="Arial" w:cs="Calibri"/>
          <w:bCs/>
          <w:color w:val="000000" w:themeColor="text1"/>
          <w:spacing w:val="-2"/>
          <w:sz w:val="21"/>
          <w:szCs w:val="21"/>
        </w:rPr>
        <w:t>editing books and articles</w:t>
      </w:r>
      <w:r w:rsidR="002038DC">
        <w:rPr>
          <w:rFonts w:eastAsia="Arial" w:cs="Calibri"/>
          <w:bCs/>
          <w:color w:val="000000" w:themeColor="text1"/>
          <w:spacing w:val="-2"/>
          <w:sz w:val="21"/>
          <w:szCs w:val="21"/>
        </w:rPr>
        <w:t xml:space="preserve">, </w:t>
      </w:r>
      <w:r w:rsidR="00A674E0" w:rsidRPr="00BE0C03">
        <w:rPr>
          <w:rFonts w:eastAsia="Arial" w:cs="Calibri"/>
          <w:bCs/>
          <w:color w:val="000000" w:themeColor="text1"/>
          <w:spacing w:val="-2"/>
          <w:sz w:val="21"/>
          <w:szCs w:val="21"/>
        </w:rPr>
        <w:t>exporting to InDesign and other formats used in publishing</w:t>
      </w:r>
      <w:r w:rsidR="00A50F7A" w:rsidRPr="00154A65">
        <w:rPr>
          <w:rFonts w:eastAsia="Arial" w:cs="Calibri"/>
          <w:bCs/>
          <w:spacing w:val="2"/>
          <w:sz w:val="21"/>
          <w:szCs w:val="21"/>
          <w:lang w:val="en-HR"/>
        </w:rPr>
        <w:t>.</w:t>
      </w:r>
      <w:r w:rsidR="00081A12">
        <w:rPr>
          <w:rFonts w:eastAsia="Arial" w:cs="Calibri"/>
          <w:bCs/>
          <w:spacing w:val="2"/>
          <w:sz w:val="21"/>
          <w:szCs w:val="21"/>
          <w:lang w:val="en-US"/>
        </w:rPr>
        <w:t xml:space="preserve"> It had a 12+ years old design with complex user flows, information architecture and repulsive visual style.</w:t>
      </w:r>
    </w:p>
    <w:p w14:paraId="7FCCADD7" w14:textId="4536FCCA" w:rsidR="002038DC" w:rsidRDefault="00F67CFD" w:rsidP="00B2220A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  <w:lang w:val="en-HR"/>
        </w:rPr>
      </w:pPr>
      <w:bookmarkStart w:id="6" w:name="_Hlk126752578"/>
      <w:r>
        <w:rPr>
          <w:rFonts w:eastAsia="Arial" w:cs="Calibri"/>
          <w:bCs/>
          <w:spacing w:val="2"/>
          <w:sz w:val="21"/>
          <w:szCs w:val="21"/>
          <w:lang w:val="en-US"/>
        </w:rPr>
        <w:t>Defined user needs and requirements for over 10 features, by performing discovery workshops with stakeholders, clients and users.</w:t>
      </w:r>
    </w:p>
    <w:bookmarkEnd w:id="6"/>
    <w:p w14:paraId="038B6D3F" w14:textId="37D77155" w:rsidR="00F67CFD" w:rsidRPr="000C1EC0" w:rsidRDefault="00A14BD4" w:rsidP="00B2220A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  <w:lang w:val="en-HR"/>
        </w:rPr>
      </w:pPr>
      <w:r>
        <w:rPr>
          <w:rFonts w:eastAsia="Arial" w:cs="Calibri"/>
          <w:bCs/>
          <w:spacing w:val="2"/>
          <w:sz w:val="21"/>
          <w:szCs w:val="21"/>
          <w:lang w:val="en-US"/>
        </w:rPr>
        <w:t xml:space="preserve">Delivered designs </w:t>
      </w:r>
      <w:r w:rsidR="00C53DAF">
        <w:rPr>
          <w:rFonts w:eastAsia="Arial" w:cs="Calibri"/>
          <w:bCs/>
          <w:spacing w:val="2"/>
          <w:sz w:val="21"/>
          <w:szCs w:val="21"/>
          <w:lang w:val="en-US"/>
        </w:rPr>
        <w:t xml:space="preserve">for </w:t>
      </w:r>
      <w:r w:rsidR="00C53DAF" w:rsidRPr="00154A65">
        <w:rPr>
          <w:rFonts w:eastAsia="Arial" w:cs="Calibri"/>
          <w:bCs/>
          <w:spacing w:val="2"/>
          <w:sz w:val="21"/>
          <w:szCs w:val="21"/>
          <w:lang w:val="en-HR"/>
        </w:rPr>
        <w:t>complex</w:t>
      </w:r>
      <w:r w:rsidR="00F67CFD" w:rsidRPr="00154A65">
        <w:rPr>
          <w:rFonts w:eastAsia="Arial" w:cs="Calibri"/>
          <w:bCs/>
          <w:spacing w:val="2"/>
          <w:sz w:val="21"/>
          <w:szCs w:val="21"/>
          <w:lang w:val="en-HR"/>
        </w:rPr>
        <w:t xml:space="preserve"> user journeys with </w:t>
      </w:r>
      <w:r w:rsidR="00DD7FBB">
        <w:rPr>
          <w:rFonts w:eastAsia="Arial" w:cs="Calibri"/>
          <w:bCs/>
          <w:spacing w:val="2"/>
          <w:sz w:val="21"/>
          <w:szCs w:val="21"/>
          <w:lang w:val="en-US"/>
        </w:rPr>
        <w:t xml:space="preserve">sometimes </w:t>
      </w:r>
      <w:r w:rsidR="00F67CFD" w:rsidRPr="00154A65">
        <w:rPr>
          <w:rFonts w:eastAsia="Arial" w:cs="Calibri"/>
          <w:bCs/>
          <w:spacing w:val="2"/>
          <w:sz w:val="21"/>
          <w:szCs w:val="21"/>
          <w:lang w:val="en-HR"/>
        </w:rPr>
        <w:t>over 13 user roles</w:t>
      </w:r>
      <w:r>
        <w:rPr>
          <w:rFonts w:eastAsia="Arial" w:cs="Calibri"/>
          <w:bCs/>
          <w:spacing w:val="2"/>
          <w:sz w:val="21"/>
          <w:szCs w:val="21"/>
          <w:lang w:val="en-US"/>
        </w:rPr>
        <w:t>.</w:t>
      </w:r>
    </w:p>
    <w:p w14:paraId="61E3C9AF" w14:textId="2B754BB9" w:rsidR="00A50F7A" w:rsidRDefault="00A50F7A" w:rsidP="00B2220A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Implemented a design system </w:t>
      </w:r>
      <w:r w:rsidR="009127F8">
        <w:rPr>
          <w:rFonts w:eastAsia="Arial" w:cs="Calibri"/>
          <w:bCs/>
          <w:spacing w:val="2"/>
          <w:sz w:val="21"/>
          <w:szCs w:val="21"/>
        </w:rPr>
        <w:t xml:space="preserve">library with over 50 elements in Figma and created </w:t>
      </w:r>
      <w:r w:rsidR="00CC47D4">
        <w:rPr>
          <w:rFonts w:eastAsia="Arial" w:cs="Calibri"/>
          <w:bCs/>
          <w:spacing w:val="2"/>
          <w:sz w:val="21"/>
          <w:szCs w:val="21"/>
        </w:rPr>
        <w:t xml:space="preserve">complementary </w:t>
      </w:r>
      <w:r w:rsidR="009127F8">
        <w:rPr>
          <w:rFonts w:eastAsia="Arial" w:cs="Calibri"/>
          <w:bCs/>
          <w:spacing w:val="2"/>
          <w:sz w:val="21"/>
          <w:szCs w:val="21"/>
        </w:rPr>
        <w:t>documentation in Atlassian Confluence.</w:t>
      </w:r>
    </w:p>
    <w:p w14:paraId="6317331A" w14:textId="2584F81F" w:rsidR="00B373C8" w:rsidRDefault="00B373C8" w:rsidP="00B2220A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Improved my requirements gathering and user story mapping </w:t>
      </w:r>
      <w:r w:rsidR="00D52576">
        <w:rPr>
          <w:rFonts w:eastAsia="Arial" w:cs="Calibri"/>
          <w:bCs/>
          <w:spacing w:val="2"/>
          <w:sz w:val="21"/>
          <w:szCs w:val="21"/>
        </w:rPr>
        <w:t>skills by helping product owners.</w:t>
      </w:r>
    </w:p>
    <w:p w14:paraId="6F026B8F" w14:textId="070CD929" w:rsidR="0081178B" w:rsidRDefault="0081178B" w:rsidP="00B2220A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Mentored junior designers</w:t>
      </w:r>
      <w:r w:rsidR="00CC47D4">
        <w:rPr>
          <w:rFonts w:eastAsia="Arial" w:cs="Calibri"/>
          <w:bCs/>
          <w:spacing w:val="2"/>
          <w:sz w:val="21"/>
          <w:szCs w:val="21"/>
        </w:rPr>
        <w:t xml:space="preserve"> on UX/UI best practices, design system components and patterns.</w:t>
      </w:r>
    </w:p>
    <w:p w14:paraId="758583E0" w14:textId="2C373836" w:rsidR="00173991" w:rsidRPr="004B3CE9" w:rsidRDefault="00F744E3" w:rsidP="00E41B21">
      <w:pPr>
        <w:pStyle w:val="NoSpacing"/>
        <w:numPr>
          <w:ilvl w:val="0"/>
          <w:numId w:val="34"/>
        </w:numPr>
        <w:spacing w:after="240"/>
        <w:rPr>
          <w:rFonts w:eastAsia="Arial" w:cs="Calibri"/>
          <w:bCs/>
          <w:spacing w:val="2"/>
          <w:sz w:val="21"/>
          <w:szCs w:val="21"/>
          <w:lang w:val="en-HR"/>
        </w:rPr>
      </w:pPr>
      <w:r w:rsidRPr="00154A65">
        <w:rPr>
          <w:rFonts w:eastAsia="Arial" w:cs="Calibri"/>
          <w:bCs/>
          <w:spacing w:val="2"/>
          <w:sz w:val="21"/>
          <w:szCs w:val="21"/>
          <w:lang w:val="en-HR"/>
        </w:rPr>
        <w:t>Improved consistency of UI components in production by applying</w:t>
      </w:r>
      <w:r>
        <w:rPr>
          <w:rFonts w:eastAsia="Arial" w:cs="Calibri"/>
          <w:bCs/>
          <w:spacing w:val="2"/>
          <w:sz w:val="21"/>
          <w:szCs w:val="21"/>
          <w:lang w:val="en-US"/>
        </w:rPr>
        <w:t xml:space="preserve"> pixel perfect CSS styles</w:t>
      </w:r>
      <w:r w:rsidR="00734EBD">
        <w:rPr>
          <w:rFonts w:eastAsia="Arial" w:cs="Calibri"/>
          <w:bCs/>
          <w:spacing w:val="2"/>
          <w:sz w:val="21"/>
          <w:szCs w:val="21"/>
          <w:lang w:val="en-US"/>
        </w:rPr>
        <w:t>.</w:t>
      </w:r>
    </w:p>
    <w:p w14:paraId="545985B0" w14:textId="3987865A" w:rsidR="0064775B" w:rsidRPr="004976E4" w:rsidRDefault="0064775B" w:rsidP="0064775B">
      <w:pPr>
        <w:tabs>
          <w:tab w:val="right" w:pos="10206"/>
        </w:tabs>
        <w:spacing w:before="160" w:after="40" w:line="240" w:lineRule="auto"/>
        <w:ind w:right="-16"/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</w:pPr>
      <w:r w:rsidRPr="0084191A"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Hibernia college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ab/>
      </w:r>
      <w:r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jan 2020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– </w:t>
      </w:r>
      <w:r w:rsidR="00970EFE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apr 2021</w:t>
      </w:r>
    </w:p>
    <w:p w14:paraId="096AA142" w14:textId="502286E3" w:rsidR="0064775B" w:rsidRPr="00D7188F" w:rsidRDefault="00D7188F" w:rsidP="0064775B">
      <w:pPr>
        <w:tabs>
          <w:tab w:val="right" w:pos="10206"/>
        </w:tabs>
        <w:spacing w:before="80" w:after="40" w:line="240" w:lineRule="auto"/>
        <w:ind w:right="-17"/>
        <w:rPr>
          <w:rFonts w:eastAsia="Batang" w:cs="Calibri"/>
          <w:caps/>
          <w:color w:val="365F91"/>
          <w:spacing w:val="28"/>
          <w:kern w:val="24"/>
          <w:sz w:val="24"/>
          <w:szCs w:val="24"/>
        </w:rPr>
      </w:pPr>
      <w:r w:rsidRPr="00D7188F">
        <w:rPr>
          <w:color w:val="808080"/>
          <w:spacing w:val="28"/>
          <w:kern w:val="24"/>
          <w:sz w:val="24"/>
          <w:szCs w:val="24"/>
        </w:rPr>
        <w:t>LEAD PRODUCT (UX/UI) DESIGNER &amp; FRONT-END DEVELOPER</w:t>
      </w:r>
      <w:r w:rsidR="0064775B" w:rsidRPr="00D7188F">
        <w:rPr>
          <w:rFonts w:eastAsia="Batang" w:cs="Calibri"/>
          <w:caps/>
          <w:color w:val="365F91"/>
          <w:spacing w:val="28"/>
          <w:kern w:val="24"/>
          <w:sz w:val="24"/>
          <w:szCs w:val="24"/>
        </w:rPr>
        <w:tab/>
        <w:t xml:space="preserve"> </w:t>
      </w:r>
    </w:p>
    <w:p w14:paraId="6878D88F" w14:textId="6102A6FF" w:rsidR="00E35598" w:rsidRPr="00DE5DB8" w:rsidRDefault="00E35598" w:rsidP="00DE5DB8">
      <w:pPr>
        <w:pStyle w:val="NoSpacing"/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t xml:space="preserve">Spearheaded the </w:t>
      </w:r>
      <w:r w:rsidR="00BE696D">
        <w:rPr>
          <w:rFonts w:eastAsia="Arial" w:cs="Calibri"/>
          <w:spacing w:val="2"/>
          <w:sz w:val="21"/>
          <w:szCs w:val="21"/>
        </w:rPr>
        <w:t>re</w:t>
      </w:r>
      <w:r>
        <w:rPr>
          <w:rFonts w:eastAsia="Arial" w:cs="Calibri"/>
          <w:spacing w:val="2"/>
          <w:sz w:val="21"/>
          <w:szCs w:val="21"/>
        </w:rPr>
        <w:t xml:space="preserve">design process of Hibernia College's </w:t>
      </w:r>
      <w:r w:rsidR="00BE696D">
        <w:rPr>
          <w:rFonts w:eastAsia="Arial" w:cs="Calibri"/>
          <w:spacing w:val="2"/>
          <w:sz w:val="21"/>
          <w:szCs w:val="21"/>
        </w:rPr>
        <w:t xml:space="preserve">outdated </w:t>
      </w:r>
      <w:r w:rsidR="00C53DAF">
        <w:rPr>
          <w:rFonts w:eastAsia="Arial" w:cs="Calibri"/>
          <w:spacing w:val="2"/>
          <w:sz w:val="21"/>
          <w:szCs w:val="21"/>
        </w:rPr>
        <w:t>VLE (</w:t>
      </w:r>
      <w:r w:rsidR="00DE5DB8">
        <w:rPr>
          <w:rFonts w:eastAsia="Arial" w:cs="Calibri"/>
          <w:spacing w:val="2"/>
          <w:sz w:val="21"/>
          <w:szCs w:val="21"/>
        </w:rPr>
        <w:t>Virtual Learning Environment</w:t>
      </w:r>
      <w:r>
        <w:rPr>
          <w:rFonts w:eastAsia="Arial" w:cs="Calibri"/>
          <w:spacing w:val="2"/>
          <w:sz w:val="21"/>
          <w:szCs w:val="21"/>
        </w:rPr>
        <w:t>) platform, used by the students to access and consume learning content</w:t>
      </w:r>
      <w:r w:rsidR="00CA112B">
        <w:rPr>
          <w:rFonts w:eastAsia="Arial" w:cs="Calibri"/>
          <w:spacing w:val="2"/>
          <w:sz w:val="21"/>
          <w:szCs w:val="21"/>
        </w:rPr>
        <w:t xml:space="preserve">, schedule assignments, </w:t>
      </w:r>
      <w:r>
        <w:rPr>
          <w:rFonts w:eastAsia="Arial" w:cs="Calibri"/>
          <w:spacing w:val="2"/>
          <w:sz w:val="21"/>
          <w:szCs w:val="21"/>
        </w:rPr>
        <w:t>take assessments</w:t>
      </w:r>
      <w:r w:rsidR="00CA112B">
        <w:rPr>
          <w:rFonts w:eastAsia="Arial" w:cs="Calibri"/>
          <w:spacing w:val="2"/>
          <w:sz w:val="21"/>
          <w:szCs w:val="21"/>
        </w:rPr>
        <w:t xml:space="preserve"> and handle other academic activities</w:t>
      </w:r>
      <w:r>
        <w:rPr>
          <w:rFonts w:eastAsia="Arial" w:cs="Calibri"/>
          <w:spacing w:val="2"/>
          <w:sz w:val="21"/>
          <w:szCs w:val="21"/>
        </w:rPr>
        <w:t xml:space="preserve">. </w:t>
      </w:r>
      <w:r>
        <w:rPr>
          <w:rFonts w:eastAsia="Arial" w:cs="Calibri"/>
          <w:bCs/>
          <w:spacing w:val="2"/>
          <w:sz w:val="21"/>
          <w:szCs w:val="21"/>
        </w:rPr>
        <w:t>Our redesign gained approval rate of 95% and helped in the multi-</w:t>
      </w:r>
      <w:proofErr w:type="gramStart"/>
      <w:r>
        <w:rPr>
          <w:rFonts w:eastAsia="Arial" w:cs="Calibri"/>
          <w:bCs/>
          <w:spacing w:val="2"/>
          <w:sz w:val="21"/>
          <w:szCs w:val="21"/>
        </w:rPr>
        <w:t>million euro</w:t>
      </w:r>
      <w:proofErr w:type="gramEnd"/>
      <w:r>
        <w:rPr>
          <w:rFonts w:eastAsia="Arial" w:cs="Calibri"/>
          <w:bCs/>
          <w:spacing w:val="2"/>
          <w:sz w:val="21"/>
          <w:szCs w:val="21"/>
        </w:rPr>
        <w:t xml:space="preserve"> acquisition deal.</w:t>
      </w:r>
      <w:r w:rsidR="000436EB">
        <w:rPr>
          <w:rFonts w:eastAsia="Arial" w:cs="Calibri"/>
          <w:bCs/>
          <w:spacing w:val="2"/>
          <w:sz w:val="21"/>
          <w:szCs w:val="21"/>
        </w:rPr>
        <w:t xml:space="preserve"> </w:t>
      </w:r>
      <w:r w:rsidR="000436EB">
        <w:rPr>
          <w:rFonts w:eastAsia="Arial" w:cs="Calibri"/>
          <w:spacing w:val="2"/>
          <w:sz w:val="21"/>
          <w:szCs w:val="21"/>
        </w:rPr>
        <w:t xml:space="preserve">Also worked on several complementary apps such as a </w:t>
      </w:r>
      <w:r w:rsidR="00C53DAF">
        <w:rPr>
          <w:rFonts w:eastAsia="Arial" w:cs="Calibri"/>
          <w:spacing w:val="2"/>
          <w:sz w:val="21"/>
          <w:szCs w:val="21"/>
        </w:rPr>
        <w:t>brand-new</w:t>
      </w:r>
      <w:r w:rsidR="000436EB">
        <w:rPr>
          <w:rFonts w:eastAsia="Arial" w:cs="Calibri"/>
          <w:spacing w:val="2"/>
          <w:sz w:val="21"/>
          <w:szCs w:val="21"/>
        </w:rPr>
        <w:t xml:space="preserve"> Student Portal, Portfolio app and a Collaboration/Community app.</w:t>
      </w:r>
    </w:p>
    <w:p w14:paraId="7265694C" w14:textId="7250BC9C" w:rsidR="0064775B" w:rsidRPr="001540EE" w:rsidRDefault="00887971" w:rsidP="0064775B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 w:rsidRPr="001540EE">
        <w:rPr>
          <w:rFonts w:eastAsia="Arial" w:cs="Calibri"/>
          <w:bCs/>
          <w:spacing w:val="2"/>
          <w:sz w:val="21"/>
          <w:szCs w:val="21"/>
        </w:rPr>
        <w:t>Won a prestigious "Irish Education Award" for the Best Use of Technology by applying user-</w:t>
      </w:r>
      <w:r w:rsidR="00743C92" w:rsidRPr="001540EE">
        <w:rPr>
          <w:rFonts w:eastAsia="Arial" w:cs="Calibri"/>
          <w:bCs/>
          <w:spacing w:val="2"/>
          <w:sz w:val="21"/>
          <w:szCs w:val="21"/>
        </w:rPr>
        <w:t>centred</w:t>
      </w:r>
      <w:r w:rsidRPr="001540EE">
        <w:rPr>
          <w:rFonts w:eastAsia="Arial" w:cs="Calibri"/>
          <w:bCs/>
          <w:spacing w:val="2"/>
          <w:sz w:val="21"/>
          <w:szCs w:val="21"/>
        </w:rPr>
        <w:t xml:space="preserve"> design process to.</w:t>
      </w:r>
    </w:p>
    <w:p w14:paraId="28386F1A" w14:textId="191CE789" w:rsidR="001540EE" w:rsidRDefault="00864875" w:rsidP="001540EE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  <w:lang w:val="en-HR"/>
        </w:rPr>
      </w:pPr>
      <w:r>
        <w:rPr>
          <w:rFonts w:eastAsia="Arial" w:cs="Calibri"/>
          <w:bCs/>
          <w:spacing w:val="2"/>
          <w:sz w:val="21"/>
          <w:szCs w:val="21"/>
          <w:lang w:val="en-US"/>
        </w:rPr>
        <w:t xml:space="preserve">Shortened </w:t>
      </w:r>
      <w:r w:rsidRPr="001540EE">
        <w:rPr>
          <w:rFonts w:eastAsia="Arial" w:cs="Calibri"/>
          <w:bCs/>
          <w:spacing w:val="2"/>
          <w:sz w:val="21"/>
          <w:szCs w:val="21"/>
          <w:lang w:val="en-HR"/>
        </w:rPr>
        <w:t>user</w:t>
      </w:r>
      <w:r w:rsidR="001540EE" w:rsidRPr="001540EE">
        <w:rPr>
          <w:rFonts w:eastAsia="Arial" w:cs="Calibri"/>
          <w:bCs/>
          <w:spacing w:val="2"/>
          <w:sz w:val="21"/>
          <w:szCs w:val="21"/>
          <w:lang w:val="en-HR"/>
        </w:rPr>
        <w:t xml:space="preserve"> journey steps on average by 30% by applying creative </w:t>
      </w:r>
      <w:r w:rsidR="001540EE" w:rsidRPr="00743C92">
        <w:rPr>
          <w:rFonts w:eastAsia="Arial" w:cs="Calibri"/>
          <w:bCs/>
          <w:spacing w:val="2"/>
          <w:sz w:val="21"/>
          <w:szCs w:val="21"/>
        </w:rPr>
        <w:t>solutions</w:t>
      </w:r>
      <w:r w:rsidR="001540EE" w:rsidRPr="001540EE">
        <w:rPr>
          <w:rFonts w:eastAsia="Arial" w:cs="Calibri"/>
          <w:bCs/>
          <w:spacing w:val="2"/>
          <w:sz w:val="21"/>
          <w:szCs w:val="21"/>
          <w:lang w:val="en-HR"/>
        </w:rPr>
        <w:t xml:space="preserve"> to overcome technical IA constraints of the Moodle </w:t>
      </w:r>
      <w:r w:rsidR="00011230">
        <w:rPr>
          <w:rFonts w:eastAsia="Arial" w:cs="Calibri"/>
          <w:bCs/>
          <w:spacing w:val="2"/>
          <w:sz w:val="21"/>
          <w:szCs w:val="21"/>
          <w:lang w:val="en-US"/>
        </w:rPr>
        <w:t>CMS</w:t>
      </w:r>
      <w:r w:rsidR="001540EE" w:rsidRPr="001540EE">
        <w:rPr>
          <w:rFonts w:eastAsia="Arial" w:cs="Calibri"/>
          <w:bCs/>
          <w:spacing w:val="2"/>
          <w:sz w:val="21"/>
          <w:szCs w:val="21"/>
          <w:lang w:val="en-HR"/>
        </w:rPr>
        <w:t>.</w:t>
      </w:r>
    </w:p>
    <w:p w14:paraId="2ED26BB3" w14:textId="23D82FFF" w:rsidR="001540EE" w:rsidRDefault="001540EE" w:rsidP="001540EE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  <w:lang w:val="en-HR"/>
        </w:rPr>
      </w:pPr>
      <w:r w:rsidRPr="001540EE">
        <w:rPr>
          <w:rFonts w:eastAsia="Arial" w:cs="Calibri"/>
          <w:bCs/>
          <w:spacing w:val="2"/>
          <w:sz w:val="21"/>
          <w:szCs w:val="21"/>
          <w:lang w:val="en-HR"/>
        </w:rPr>
        <w:t>Gained insight into user flows by conducting surveys, user interviews, contextual inquiries</w:t>
      </w:r>
      <w:r w:rsidR="00D071F6">
        <w:rPr>
          <w:rFonts w:eastAsia="Arial" w:cs="Calibri"/>
          <w:bCs/>
          <w:spacing w:val="2"/>
          <w:sz w:val="21"/>
          <w:szCs w:val="21"/>
          <w:lang w:val="en-US"/>
        </w:rPr>
        <w:t xml:space="preserve"> </w:t>
      </w:r>
      <w:r w:rsidRPr="001540EE">
        <w:rPr>
          <w:rFonts w:eastAsia="Arial" w:cs="Calibri"/>
          <w:bCs/>
          <w:spacing w:val="2"/>
          <w:sz w:val="21"/>
          <w:szCs w:val="21"/>
          <w:lang w:val="en-HR"/>
        </w:rPr>
        <w:t>and Matomo analytics</w:t>
      </w:r>
      <w:r w:rsidR="0048535D">
        <w:rPr>
          <w:rFonts w:eastAsia="Arial" w:cs="Calibri"/>
          <w:bCs/>
          <w:spacing w:val="2"/>
          <w:sz w:val="21"/>
          <w:szCs w:val="21"/>
          <w:lang w:val="en-US"/>
        </w:rPr>
        <w:t>.</w:t>
      </w:r>
    </w:p>
    <w:p w14:paraId="783891DB" w14:textId="71D71B62" w:rsidR="00173991" w:rsidRPr="006B14F0" w:rsidRDefault="001540EE" w:rsidP="005D3B89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 w:rsidRPr="006B14F0">
        <w:rPr>
          <w:rFonts w:eastAsia="Arial" w:cs="Calibri"/>
          <w:bCs/>
          <w:spacing w:val="2"/>
          <w:sz w:val="21"/>
          <w:szCs w:val="21"/>
          <w:lang w:val="en-HR"/>
        </w:rPr>
        <w:t xml:space="preserve">Enabled the wide team of stakeholders (corporate, faculty, staff) to gain understanding </w:t>
      </w:r>
      <w:r w:rsidR="000070F9" w:rsidRPr="006B14F0">
        <w:rPr>
          <w:rFonts w:eastAsia="Arial" w:cs="Calibri"/>
          <w:bCs/>
          <w:spacing w:val="2"/>
          <w:sz w:val="21"/>
          <w:szCs w:val="21"/>
          <w:lang w:val="en-US"/>
        </w:rPr>
        <w:t>of how</w:t>
      </w:r>
      <w:r w:rsidRPr="006B14F0">
        <w:rPr>
          <w:rFonts w:eastAsia="Arial" w:cs="Calibri"/>
          <w:bCs/>
          <w:spacing w:val="2"/>
          <w:sz w:val="21"/>
          <w:szCs w:val="21"/>
          <w:lang w:val="en-HR"/>
        </w:rPr>
        <w:t xml:space="preserve"> </w:t>
      </w:r>
      <w:r w:rsidR="000070F9" w:rsidRPr="006B14F0">
        <w:rPr>
          <w:rFonts w:eastAsia="Arial" w:cs="Calibri"/>
          <w:bCs/>
          <w:spacing w:val="2"/>
          <w:sz w:val="21"/>
          <w:szCs w:val="21"/>
          <w:lang w:val="en-US"/>
        </w:rPr>
        <w:t>users'</w:t>
      </w:r>
      <w:r w:rsidRPr="006B14F0">
        <w:rPr>
          <w:rFonts w:eastAsia="Arial" w:cs="Calibri"/>
          <w:bCs/>
          <w:spacing w:val="2"/>
          <w:sz w:val="21"/>
          <w:szCs w:val="21"/>
          <w:lang w:val="en-HR"/>
        </w:rPr>
        <w:t xml:space="preserve"> </w:t>
      </w:r>
      <w:r w:rsidR="00C25A52" w:rsidRPr="006B14F0">
        <w:rPr>
          <w:rFonts w:eastAsia="Arial" w:cs="Calibri"/>
          <w:bCs/>
          <w:spacing w:val="2"/>
          <w:sz w:val="21"/>
          <w:szCs w:val="21"/>
          <w:lang w:val="en-US"/>
        </w:rPr>
        <w:t xml:space="preserve">actual </w:t>
      </w:r>
      <w:r w:rsidRPr="006B14F0">
        <w:rPr>
          <w:rFonts w:eastAsia="Arial" w:cs="Calibri"/>
          <w:bCs/>
          <w:spacing w:val="2"/>
          <w:sz w:val="21"/>
          <w:szCs w:val="21"/>
          <w:lang w:val="en-HR"/>
        </w:rPr>
        <w:t xml:space="preserve">mental models differ from </w:t>
      </w:r>
      <w:r w:rsidR="000070F9" w:rsidRPr="006B14F0">
        <w:rPr>
          <w:rFonts w:eastAsia="Arial" w:cs="Calibri"/>
          <w:bCs/>
          <w:spacing w:val="2"/>
          <w:sz w:val="21"/>
          <w:szCs w:val="21"/>
          <w:lang w:val="en-US"/>
        </w:rPr>
        <w:t>app's current state mental model.</w:t>
      </w:r>
    </w:p>
    <w:p w14:paraId="644277AF" w14:textId="430FA3B1" w:rsidR="00450F93" w:rsidRPr="00450F93" w:rsidRDefault="00450F93" w:rsidP="005D3B89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 xml:space="preserve">Aligned the application's mental model with that one of users, by </w:t>
      </w:r>
      <w:r w:rsidR="00606F5C">
        <w:rPr>
          <w:rFonts w:eastAsia="Arial" w:cs="Calibri"/>
          <w:bCs/>
          <w:spacing w:val="2"/>
          <w:sz w:val="21"/>
          <w:szCs w:val="21"/>
        </w:rPr>
        <w:t>improving</w:t>
      </w:r>
      <w:r>
        <w:rPr>
          <w:rFonts w:eastAsia="Arial" w:cs="Calibri"/>
          <w:bCs/>
          <w:spacing w:val="2"/>
          <w:sz w:val="21"/>
          <w:szCs w:val="21"/>
        </w:rPr>
        <w:t xml:space="preserve"> the information architecture, navigation and the flow of screens.</w:t>
      </w:r>
    </w:p>
    <w:p w14:paraId="46C0086C" w14:textId="4D9AF713" w:rsidR="00450F93" w:rsidRPr="00606F5C" w:rsidRDefault="00450F93" w:rsidP="005D3B89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  <w:lang w:val="en-HR"/>
        </w:rPr>
      </w:pPr>
      <w:r>
        <w:rPr>
          <w:rFonts w:eastAsia="Arial" w:cs="Calibri"/>
          <w:bCs/>
          <w:spacing w:val="2"/>
          <w:sz w:val="21"/>
          <w:szCs w:val="21"/>
          <w:lang w:val="en-US"/>
        </w:rPr>
        <w:t xml:space="preserve">Delivered solutions in form of lo-fi, hi-fi wireframes and </w:t>
      </w:r>
      <w:r w:rsidR="00075E61">
        <w:rPr>
          <w:rFonts w:eastAsia="Arial" w:cs="Calibri"/>
          <w:bCs/>
          <w:spacing w:val="2"/>
          <w:sz w:val="21"/>
          <w:szCs w:val="21"/>
          <w:lang w:val="en-US"/>
        </w:rPr>
        <w:t>pixel perfect mockups</w:t>
      </w:r>
      <w:r w:rsidR="00200ED9">
        <w:rPr>
          <w:rFonts w:eastAsia="Arial" w:cs="Calibri"/>
          <w:bCs/>
          <w:spacing w:val="2"/>
          <w:sz w:val="21"/>
          <w:szCs w:val="21"/>
          <w:lang w:val="en-US"/>
        </w:rPr>
        <w:t xml:space="preserve">, </w:t>
      </w:r>
      <w:r w:rsidR="000656C1">
        <w:rPr>
          <w:rFonts w:eastAsia="Arial" w:cs="Calibri"/>
          <w:bCs/>
          <w:spacing w:val="2"/>
          <w:sz w:val="21"/>
          <w:szCs w:val="21"/>
          <w:lang w:val="en-US"/>
        </w:rPr>
        <w:t>validating each iteration with user testing.</w:t>
      </w:r>
    </w:p>
    <w:p w14:paraId="1F947962" w14:textId="1507BC64" w:rsidR="00606F5C" w:rsidRPr="00450F93" w:rsidRDefault="00606F5C" w:rsidP="005D3B89">
      <w:pPr>
        <w:pStyle w:val="NoSpacing"/>
        <w:numPr>
          <w:ilvl w:val="0"/>
          <w:numId w:val="34"/>
        </w:numPr>
        <w:rPr>
          <w:rFonts w:eastAsia="Arial" w:cs="Calibri"/>
          <w:bCs/>
          <w:spacing w:val="2"/>
          <w:sz w:val="21"/>
          <w:szCs w:val="21"/>
          <w:lang w:val="en-HR"/>
        </w:rPr>
      </w:pPr>
      <w:r>
        <w:rPr>
          <w:rFonts w:eastAsia="Arial" w:cs="Calibri"/>
          <w:bCs/>
          <w:spacing w:val="2"/>
          <w:sz w:val="21"/>
          <w:szCs w:val="21"/>
          <w:lang w:val="en-US"/>
        </w:rPr>
        <w:t>Implemented accessibility requirements into new designs for people with various disabilities by collaborating with accessibility experts, testing designs with simulation glasses</w:t>
      </w:r>
      <w:r w:rsidR="00A340C6">
        <w:rPr>
          <w:rFonts w:eastAsia="Arial" w:cs="Calibri"/>
          <w:bCs/>
          <w:spacing w:val="2"/>
          <w:sz w:val="21"/>
          <w:szCs w:val="21"/>
          <w:lang w:val="en-US"/>
        </w:rPr>
        <w:t xml:space="preserve"> and following a11y guidelines.</w:t>
      </w:r>
      <w:r>
        <w:rPr>
          <w:rFonts w:eastAsia="Arial" w:cs="Calibri"/>
          <w:bCs/>
          <w:spacing w:val="2"/>
          <w:sz w:val="21"/>
          <w:szCs w:val="21"/>
          <w:lang w:val="en-US"/>
        </w:rPr>
        <w:t xml:space="preserve"> as well as working with users with disabilities.</w:t>
      </w:r>
    </w:p>
    <w:p w14:paraId="262F7264" w14:textId="19B11727" w:rsidR="00D203F3" w:rsidRPr="000070F9" w:rsidRDefault="00606F5C" w:rsidP="00E41B21">
      <w:pPr>
        <w:pStyle w:val="NoSpacing"/>
        <w:numPr>
          <w:ilvl w:val="0"/>
          <w:numId w:val="34"/>
        </w:numPr>
        <w:spacing w:after="240"/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  <w:lang w:val="en-US"/>
        </w:rPr>
        <w:t>Created</w:t>
      </w:r>
      <w:r w:rsidR="00D203F3">
        <w:rPr>
          <w:rFonts w:eastAsia="Arial" w:cs="Calibri"/>
          <w:bCs/>
          <w:spacing w:val="2"/>
          <w:sz w:val="21"/>
          <w:szCs w:val="21"/>
          <w:lang w:val="en-US"/>
        </w:rPr>
        <w:t xml:space="preserve"> a simple design system library that works with predefined components </w:t>
      </w:r>
      <w:r w:rsidR="000656C1">
        <w:rPr>
          <w:rFonts w:eastAsia="Arial" w:cs="Calibri"/>
          <w:bCs/>
          <w:spacing w:val="2"/>
          <w:sz w:val="21"/>
          <w:szCs w:val="21"/>
          <w:lang w:val="en-US"/>
        </w:rPr>
        <w:t>from</w:t>
      </w:r>
      <w:r w:rsidR="00D203F3">
        <w:rPr>
          <w:rFonts w:eastAsia="Arial" w:cs="Calibri"/>
          <w:bCs/>
          <w:spacing w:val="2"/>
          <w:sz w:val="21"/>
          <w:szCs w:val="21"/>
          <w:lang w:val="en-US"/>
        </w:rPr>
        <w:t xml:space="preserve"> the Moodle CMS.</w:t>
      </w:r>
    </w:p>
    <w:p w14:paraId="5247D832" w14:textId="307D765D" w:rsidR="00B30EA1" w:rsidRPr="004976E4" w:rsidRDefault="00EA6F08" w:rsidP="00B30EA1">
      <w:pPr>
        <w:tabs>
          <w:tab w:val="right" w:pos="10206"/>
        </w:tabs>
        <w:spacing w:before="160" w:after="40" w:line="240" w:lineRule="auto"/>
        <w:ind w:right="-16"/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</w:pPr>
      <w:r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Freelanc</w:t>
      </w:r>
      <w:r w:rsidR="00D70942"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e</w:t>
      </w:r>
      <w:r w:rsidR="00FF3AC0"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ab/>
      </w:r>
      <w:r w:rsidR="0000519C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Jan</w:t>
      </w:r>
      <w:r w:rsidR="004F302F"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2015</w:t>
      </w:r>
      <w:r w:rsidR="00FF3AC0"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 xml:space="preserve"> – </w:t>
      </w:r>
      <w:r w:rsidR="00935AC6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>JAN 2020</w:t>
      </w:r>
    </w:p>
    <w:p w14:paraId="759C2786" w14:textId="4C87F8BF" w:rsidR="005338E3" w:rsidRPr="004976E4" w:rsidRDefault="003C27DE" w:rsidP="005338E3">
      <w:pPr>
        <w:tabs>
          <w:tab w:val="right" w:pos="10206"/>
        </w:tabs>
        <w:spacing w:before="80" w:after="40" w:line="240" w:lineRule="auto"/>
        <w:ind w:right="-17"/>
        <w:rPr>
          <w:rFonts w:eastAsia="Batang" w:cs="Calibri"/>
          <w:caps/>
          <w:color w:val="365F91"/>
          <w:spacing w:val="20"/>
          <w:sz w:val="24"/>
          <w:szCs w:val="24"/>
        </w:rPr>
      </w:pPr>
      <w:r>
        <w:rPr>
          <w:rFonts w:eastAsia="Batang" w:cs="Calibri"/>
          <w:caps/>
          <w:color w:val="808080" w:themeColor="background1" w:themeShade="80"/>
          <w:spacing w:val="20"/>
          <w:sz w:val="24"/>
          <w:szCs w:val="24"/>
        </w:rPr>
        <w:t>Product (UX/UI) Designer, Web Designer</w:t>
      </w:r>
      <w:r w:rsidR="00FF3AC0" w:rsidRPr="004976E4">
        <w:rPr>
          <w:rFonts w:eastAsia="Batang" w:cs="Calibri"/>
          <w:caps/>
          <w:color w:val="365F91"/>
          <w:spacing w:val="20"/>
          <w:sz w:val="24"/>
          <w:szCs w:val="24"/>
        </w:rPr>
        <w:tab/>
        <w:t xml:space="preserve"> </w:t>
      </w:r>
    </w:p>
    <w:p w14:paraId="178EBB36" w14:textId="3BF63D62" w:rsidR="00BD47C9" w:rsidRDefault="008D7CDC" w:rsidP="00531014">
      <w:pPr>
        <w:pStyle w:val="NoSpacing"/>
        <w:spacing w:after="80"/>
        <w:rPr>
          <w:rFonts w:eastAsia="Arial" w:cs="Calibri"/>
          <w:bCs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Deliver</w:t>
      </w:r>
      <w:r w:rsidR="00DE2871">
        <w:rPr>
          <w:rFonts w:eastAsia="Arial" w:cs="Calibri"/>
          <w:bCs/>
          <w:spacing w:val="2"/>
          <w:sz w:val="21"/>
          <w:szCs w:val="21"/>
        </w:rPr>
        <w:t>ed</w:t>
      </w:r>
      <w:r>
        <w:rPr>
          <w:rFonts w:eastAsia="Arial" w:cs="Calibri"/>
          <w:bCs/>
          <w:spacing w:val="2"/>
          <w:sz w:val="21"/>
          <w:szCs w:val="21"/>
        </w:rPr>
        <w:t xml:space="preserve"> </w:t>
      </w:r>
      <w:r w:rsidR="00BD47C9">
        <w:rPr>
          <w:rFonts w:eastAsia="Arial" w:cs="Calibri"/>
          <w:bCs/>
          <w:spacing w:val="2"/>
          <w:sz w:val="21"/>
          <w:szCs w:val="21"/>
        </w:rPr>
        <w:t>creative Product (UX/UI) design solutions for a great number of clients</w:t>
      </w:r>
      <w:r>
        <w:rPr>
          <w:rFonts w:eastAsia="Arial" w:cs="Calibri"/>
          <w:bCs/>
          <w:spacing w:val="2"/>
          <w:sz w:val="21"/>
          <w:szCs w:val="21"/>
        </w:rPr>
        <w:t xml:space="preserve">. </w:t>
      </w:r>
      <w:r w:rsidR="00DE2871">
        <w:rPr>
          <w:rFonts w:eastAsia="Arial" w:cs="Calibri"/>
          <w:bCs/>
          <w:spacing w:val="2"/>
          <w:sz w:val="21"/>
          <w:szCs w:val="21"/>
        </w:rPr>
        <w:t>Performed</w:t>
      </w:r>
      <w:r w:rsidR="007D090C">
        <w:rPr>
          <w:rFonts w:eastAsia="Arial" w:cs="Calibri"/>
          <w:bCs/>
          <w:spacing w:val="2"/>
          <w:sz w:val="21"/>
          <w:szCs w:val="21"/>
        </w:rPr>
        <w:t xml:space="preserve"> UX/UI audits and designs for over </w:t>
      </w:r>
      <w:r w:rsidR="00BD47C9">
        <w:rPr>
          <w:rFonts w:eastAsia="Arial" w:cs="Calibri"/>
          <w:bCs/>
          <w:spacing w:val="2"/>
          <w:sz w:val="21"/>
          <w:szCs w:val="21"/>
        </w:rPr>
        <w:t>10 CMS websites</w:t>
      </w:r>
      <w:r w:rsidR="00DE2871">
        <w:rPr>
          <w:rFonts w:eastAsia="Arial" w:cs="Calibri"/>
          <w:bCs/>
          <w:spacing w:val="2"/>
          <w:sz w:val="21"/>
          <w:szCs w:val="21"/>
        </w:rPr>
        <w:t xml:space="preserve"> and applications</w:t>
      </w:r>
      <w:r w:rsidR="00BD47C9">
        <w:rPr>
          <w:rFonts w:eastAsia="Arial" w:cs="Calibri"/>
          <w:bCs/>
          <w:spacing w:val="2"/>
          <w:sz w:val="21"/>
          <w:szCs w:val="21"/>
        </w:rPr>
        <w:t xml:space="preserve">, </w:t>
      </w:r>
      <w:r>
        <w:rPr>
          <w:rFonts w:eastAsia="Arial" w:cs="Calibri"/>
          <w:bCs/>
          <w:spacing w:val="2"/>
          <w:sz w:val="21"/>
          <w:szCs w:val="21"/>
        </w:rPr>
        <w:t xml:space="preserve">created </w:t>
      </w:r>
      <w:r w:rsidR="007D090C">
        <w:rPr>
          <w:rFonts w:eastAsia="Arial" w:cs="Calibri"/>
          <w:bCs/>
          <w:spacing w:val="2"/>
          <w:sz w:val="21"/>
          <w:szCs w:val="21"/>
        </w:rPr>
        <w:t xml:space="preserve">high-fidelity </w:t>
      </w:r>
      <w:proofErr w:type="spellStart"/>
      <w:r w:rsidR="00843C64">
        <w:rPr>
          <w:rFonts w:eastAsia="Arial" w:cs="Calibri"/>
          <w:bCs/>
          <w:spacing w:val="2"/>
          <w:sz w:val="21"/>
          <w:szCs w:val="21"/>
        </w:rPr>
        <w:t>Mockups</w:t>
      </w:r>
      <w:proofErr w:type="spellEnd"/>
      <w:r w:rsidR="007D090C">
        <w:rPr>
          <w:rFonts w:eastAsia="Arial" w:cs="Calibri"/>
          <w:bCs/>
          <w:spacing w:val="2"/>
          <w:sz w:val="21"/>
          <w:szCs w:val="21"/>
        </w:rPr>
        <w:t xml:space="preserve"> for over </w:t>
      </w:r>
      <w:r w:rsidR="001079BB">
        <w:rPr>
          <w:rFonts w:eastAsia="Arial" w:cs="Calibri"/>
          <w:bCs/>
          <w:spacing w:val="2"/>
          <w:sz w:val="21"/>
          <w:szCs w:val="21"/>
        </w:rPr>
        <w:t>15</w:t>
      </w:r>
      <w:r w:rsidR="00BD47C9">
        <w:rPr>
          <w:rFonts w:eastAsia="Arial" w:cs="Calibri"/>
          <w:bCs/>
          <w:spacing w:val="2"/>
          <w:sz w:val="21"/>
          <w:szCs w:val="21"/>
        </w:rPr>
        <w:t xml:space="preserve"> marketing </w:t>
      </w:r>
      <w:r w:rsidR="007D090C">
        <w:rPr>
          <w:rFonts w:eastAsia="Arial" w:cs="Calibri"/>
          <w:bCs/>
          <w:spacing w:val="2"/>
          <w:sz w:val="21"/>
          <w:szCs w:val="21"/>
        </w:rPr>
        <w:t>websites</w:t>
      </w:r>
      <w:r w:rsidR="00F50157">
        <w:rPr>
          <w:rFonts w:eastAsia="Arial" w:cs="Calibri"/>
          <w:bCs/>
          <w:spacing w:val="2"/>
          <w:sz w:val="21"/>
          <w:szCs w:val="21"/>
        </w:rPr>
        <w:t xml:space="preserve"> and designs for 3 mobile native apps.</w:t>
      </w:r>
    </w:p>
    <w:p w14:paraId="1C8F6EDD" w14:textId="1BB5E757" w:rsidR="0016179E" w:rsidRDefault="0016179E" w:rsidP="0016179E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bookmarkStart w:id="7" w:name="_Hlk126666888"/>
      <w:r>
        <w:rPr>
          <w:rFonts w:eastAsia="Arial" w:cs="Calibri"/>
          <w:bCs/>
          <w:spacing w:val="2"/>
          <w:sz w:val="21"/>
          <w:szCs w:val="21"/>
        </w:rPr>
        <w:t xml:space="preserve">Delivered high fidelity </w:t>
      </w:r>
      <w:proofErr w:type="spellStart"/>
      <w:r>
        <w:rPr>
          <w:rFonts w:eastAsia="Arial" w:cs="Calibri"/>
          <w:bCs/>
          <w:spacing w:val="2"/>
          <w:sz w:val="21"/>
          <w:szCs w:val="21"/>
        </w:rPr>
        <w:t>Mockups</w:t>
      </w:r>
      <w:proofErr w:type="spellEnd"/>
      <w:r>
        <w:rPr>
          <w:rFonts w:eastAsia="Arial" w:cs="Calibri"/>
          <w:bCs/>
          <w:spacing w:val="2"/>
          <w:sz w:val="21"/>
          <w:szCs w:val="21"/>
        </w:rPr>
        <w:t xml:space="preserve"> of over </w:t>
      </w:r>
      <w:r w:rsidR="001079BB">
        <w:rPr>
          <w:rFonts w:eastAsia="Arial" w:cs="Calibri"/>
          <w:bCs/>
          <w:spacing w:val="2"/>
          <w:sz w:val="21"/>
          <w:szCs w:val="21"/>
        </w:rPr>
        <w:t>15</w:t>
      </w:r>
      <w:r>
        <w:rPr>
          <w:rFonts w:eastAsia="Arial" w:cs="Calibri"/>
          <w:bCs/>
          <w:spacing w:val="2"/>
          <w:sz w:val="21"/>
          <w:szCs w:val="21"/>
        </w:rPr>
        <w:t xml:space="preserve"> marketing websites, by applying storytelling and customer acquisition techniques.</w:t>
      </w:r>
    </w:p>
    <w:p w14:paraId="459CCDD4" w14:textId="77777777" w:rsidR="0016179E" w:rsidRPr="00B2269C" w:rsidRDefault="0016179E" w:rsidP="0016179E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Achieved fast turnover for multiple projects by using Design Sprints methods and facilitating discovery and brainstorming sessions.</w:t>
      </w:r>
    </w:p>
    <w:p w14:paraId="384DAC4E" w14:textId="5E02CACF" w:rsidR="00B2269C" w:rsidRDefault="00B2269C" w:rsidP="00531014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lastRenderedPageBreak/>
        <w:t>Successfully achieved team alignment by performing discovery of stakeholder and tech requirements, conducting user interviews</w:t>
      </w:r>
      <w:r w:rsidR="00EF3383">
        <w:rPr>
          <w:rFonts w:eastAsia="Arial" w:cs="Calibri"/>
          <w:spacing w:val="2"/>
          <w:sz w:val="21"/>
          <w:szCs w:val="21"/>
        </w:rPr>
        <w:t>, heuristic analysis, competitor analysis and web analytics.</w:t>
      </w:r>
    </w:p>
    <w:p w14:paraId="5C9DBAD6" w14:textId="3A15431A" w:rsidR="00B2269C" w:rsidRDefault="00EF3383" w:rsidP="00531014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t xml:space="preserve">Consistently improved usability of apps by analysing </w:t>
      </w:r>
      <w:r w:rsidR="00DE2871">
        <w:rPr>
          <w:rFonts w:eastAsia="Arial" w:cs="Calibri"/>
          <w:spacing w:val="2"/>
          <w:sz w:val="21"/>
          <w:szCs w:val="21"/>
        </w:rPr>
        <w:t>and creating</w:t>
      </w:r>
      <w:r>
        <w:rPr>
          <w:rFonts w:eastAsia="Arial" w:cs="Calibri"/>
          <w:spacing w:val="2"/>
          <w:sz w:val="21"/>
          <w:szCs w:val="21"/>
        </w:rPr>
        <w:t xml:space="preserve"> i</w:t>
      </w:r>
      <w:r w:rsidR="00B2269C">
        <w:rPr>
          <w:rFonts w:eastAsia="Arial" w:cs="Calibri"/>
          <w:spacing w:val="2"/>
          <w:sz w:val="21"/>
          <w:szCs w:val="21"/>
        </w:rPr>
        <w:t>nformation architecture, site maps, sketching user flows and interaction models.</w:t>
      </w:r>
    </w:p>
    <w:p w14:paraId="71BA59F8" w14:textId="098C0480" w:rsidR="00B2269C" w:rsidRDefault="0084036A" w:rsidP="00531014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t>Validated solutions with interactive prototypes, u</w:t>
      </w:r>
      <w:r w:rsidR="00B2269C">
        <w:rPr>
          <w:rFonts w:eastAsia="Arial" w:cs="Calibri"/>
          <w:spacing w:val="2"/>
          <w:sz w:val="21"/>
          <w:szCs w:val="21"/>
        </w:rPr>
        <w:t xml:space="preserve">sability testing, A/B testing, remote testing with </w:t>
      </w:r>
      <w:proofErr w:type="spellStart"/>
      <w:r w:rsidR="00B2269C">
        <w:rPr>
          <w:rFonts w:eastAsia="Arial" w:cs="Calibri"/>
          <w:spacing w:val="2"/>
          <w:sz w:val="21"/>
          <w:szCs w:val="21"/>
        </w:rPr>
        <w:t>Usertesting</w:t>
      </w:r>
      <w:proofErr w:type="spellEnd"/>
      <w:r w:rsidR="00B2269C">
        <w:rPr>
          <w:rFonts w:eastAsia="Arial" w:cs="Calibri"/>
          <w:spacing w:val="2"/>
          <w:sz w:val="21"/>
          <w:szCs w:val="21"/>
        </w:rPr>
        <w:t xml:space="preserve"> and Maze.</w:t>
      </w:r>
    </w:p>
    <w:p w14:paraId="2B603F92" w14:textId="726C1454" w:rsidR="00B2269C" w:rsidRPr="00B2269C" w:rsidRDefault="007F7147" w:rsidP="00531014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t>Implemented d</w:t>
      </w:r>
      <w:r w:rsidR="00B2269C">
        <w:rPr>
          <w:rFonts w:eastAsia="Arial" w:cs="Calibri"/>
          <w:spacing w:val="2"/>
          <w:sz w:val="21"/>
          <w:szCs w:val="21"/>
        </w:rPr>
        <w:t>esign systems</w:t>
      </w:r>
      <w:r>
        <w:rPr>
          <w:rFonts w:eastAsia="Arial" w:cs="Calibri"/>
          <w:spacing w:val="2"/>
          <w:sz w:val="21"/>
          <w:szCs w:val="21"/>
        </w:rPr>
        <w:t xml:space="preserve"> with highly performant</w:t>
      </w:r>
      <w:r w:rsidR="00B2269C">
        <w:rPr>
          <w:rFonts w:eastAsia="Arial" w:cs="Calibri"/>
          <w:spacing w:val="2"/>
          <w:sz w:val="21"/>
          <w:szCs w:val="21"/>
        </w:rPr>
        <w:t xml:space="preserve"> UI components, foundations, </w:t>
      </w:r>
      <w:r>
        <w:rPr>
          <w:rFonts w:eastAsia="Arial" w:cs="Calibri"/>
          <w:spacing w:val="2"/>
          <w:sz w:val="21"/>
          <w:szCs w:val="21"/>
        </w:rPr>
        <w:t>by using Atomic Design principles and UX/UI best practices.</w:t>
      </w:r>
    </w:p>
    <w:p w14:paraId="6C28A520" w14:textId="50CF9BC5" w:rsidR="004555FB" w:rsidRDefault="003D6A0E" w:rsidP="00531014">
      <w:pPr>
        <w:pStyle w:val="NoSpacing"/>
        <w:numPr>
          <w:ilvl w:val="0"/>
          <w:numId w:val="34"/>
        </w:numPr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bCs/>
          <w:spacing w:val="2"/>
          <w:sz w:val="21"/>
          <w:szCs w:val="21"/>
        </w:rPr>
        <w:t>Delivered</w:t>
      </w:r>
      <w:r w:rsidR="004555FB">
        <w:rPr>
          <w:rFonts w:eastAsia="Arial" w:cs="Calibri"/>
          <w:bCs/>
          <w:spacing w:val="2"/>
          <w:sz w:val="21"/>
          <w:szCs w:val="21"/>
        </w:rPr>
        <w:t xml:space="preserve"> over </w:t>
      </w:r>
      <w:r>
        <w:rPr>
          <w:rFonts w:eastAsia="Arial" w:cs="Calibri"/>
          <w:bCs/>
          <w:spacing w:val="2"/>
          <w:sz w:val="21"/>
          <w:szCs w:val="21"/>
        </w:rPr>
        <w:t>300</w:t>
      </w:r>
      <w:r w:rsidR="004555FB">
        <w:rPr>
          <w:rFonts w:eastAsia="Arial" w:cs="Calibri"/>
          <w:bCs/>
          <w:spacing w:val="2"/>
          <w:sz w:val="21"/>
          <w:szCs w:val="21"/>
        </w:rPr>
        <w:t xml:space="preserve"> digital </w:t>
      </w:r>
      <w:r>
        <w:rPr>
          <w:rFonts w:eastAsia="Arial" w:cs="Calibri"/>
          <w:bCs/>
          <w:spacing w:val="2"/>
          <w:sz w:val="21"/>
          <w:szCs w:val="21"/>
        </w:rPr>
        <w:t>(</w:t>
      </w:r>
      <w:r>
        <w:rPr>
          <w:rFonts w:eastAsia="Arial" w:cs="Calibri"/>
          <w:spacing w:val="2"/>
          <w:sz w:val="21"/>
          <w:szCs w:val="21"/>
        </w:rPr>
        <w:t xml:space="preserve">web design, landing pages, </w:t>
      </w:r>
      <w:r w:rsidRPr="004976E4">
        <w:rPr>
          <w:rFonts w:eastAsia="Arial" w:cs="Calibri"/>
          <w:spacing w:val="2"/>
          <w:sz w:val="21"/>
          <w:szCs w:val="21"/>
        </w:rPr>
        <w:t>web banners, social media posts</w:t>
      </w:r>
      <w:r>
        <w:rPr>
          <w:rFonts w:eastAsia="Arial" w:cs="Calibri"/>
          <w:spacing w:val="2"/>
          <w:sz w:val="21"/>
          <w:szCs w:val="21"/>
        </w:rPr>
        <w:t xml:space="preserve">, TV </w:t>
      </w:r>
      <w:r w:rsidR="00743C92">
        <w:rPr>
          <w:rFonts w:eastAsia="Arial" w:cs="Calibri"/>
          <w:spacing w:val="2"/>
          <w:sz w:val="21"/>
          <w:szCs w:val="21"/>
        </w:rPr>
        <w:t>screens</w:t>
      </w:r>
      <w:r w:rsidR="00743C92">
        <w:rPr>
          <w:rFonts w:eastAsia="Arial" w:cs="Calibri"/>
          <w:bCs/>
          <w:spacing w:val="2"/>
          <w:sz w:val="21"/>
          <w:szCs w:val="21"/>
        </w:rPr>
        <w:t>)</w:t>
      </w:r>
      <w:r>
        <w:rPr>
          <w:rFonts w:eastAsia="Arial" w:cs="Calibri"/>
          <w:bCs/>
          <w:spacing w:val="2"/>
          <w:sz w:val="21"/>
          <w:szCs w:val="21"/>
        </w:rPr>
        <w:t xml:space="preserve"> and print </w:t>
      </w:r>
      <w:r w:rsidR="004555FB">
        <w:rPr>
          <w:rFonts w:eastAsia="Arial" w:cs="Calibri"/>
          <w:bCs/>
          <w:spacing w:val="2"/>
          <w:sz w:val="21"/>
          <w:szCs w:val="21"/>
        </w:rPr>
        <w:t xml:space="preserve">designs </w:t>
      </w:r>
      <w:r>
        <w:rPr>
          <w:rFonts w:eastAsia="Arial" w:cs="Calibri"/>
          <w:bCs/>
          <w:spacing w:val="2"/>
          <w:sz w:val="21"/>
          <w:szCs w:val="21"/>
        </w:rPr>
        <w:t>(</w:t>
      </w:r>
      <w:r w:rsidRPr="004976E4">
        <w:rPr>
          <w:rFonts w:eastAsia="Arial" w:cs="Calibri"/>
          <w:spacing w:val="2"/>
          <w:sz w:val="21"/>
          <w:szCs w:val="21"/>
        </w:rPr>
        <w:t>POS materials, packaging, displays</w:t>
      </w:r>
      <w:r w:rsidR="006B5136">
        <w:rPr>
          <w:rFonts w:eastAsia="Arial" w:cs="Calibri"/>
          <w:spacing w:val="2"/>
          <w:sz w:val="21"/>
          <w:szCs w:val="21"/>
        </w:rPr>
        <w:t xml:space="preserve">, </w:t>
      </w:r>
      <w:r w:rsidR="00743C92">
        <w:rPr>
          <w:rFonts w:eastAsia="Arial" w:cs="Calibri"/>
          <w:spacing w:val="2"/>
          <w:sz w:val="21"/>
          <w:szCs w:val="21"/>
        </w:rPr>
        <w:t>environmental</w:t>
      </w:r>
      <w:r w:rsidR="006B5136">
        <w:rPr>
          <w:rFonts w:eastAsia="Arial" w:cs="Calibri"/>
          <w:spacing w:val="2"/>
          <w:sz w:val="21"/>
          <w:szCs w:val="21"/>
        </w:rPr>
        <w:t xml:space="preserve"> signage</w:t>
      </w:r>
      <w:r>
        <w:rPr>
          <w:rFonts w:eastAsia="Arial" w:cs="Calibri"/>
          <w:spacing w:val="2"/>
          <w:sz w:val="21"/>
          <w:szCs w:val="21"/>
        </w:rPr>
        <w:t>).</w:t>
      </w:r>
    </w:p>
    <w:p w14:paraId="22F48E6F" w14:textId="6C812BD4" w:rsidR="00251C4B" w:rsidRPr="00E41B21" w:rsidRDefault="00C168FC" w:rsidP="00E41B21">
      <w:pPr>
        <w:pStyle w:val="NoSpacing"/>
        <w:numPr>
          <w:ilvl w:val="0"/>
          <w:numId w:val="34"/>
        </w:numPr>
        <w:spacing w:after="240"/>
        <w:rPr>
          <w:rFonts w:eastAsia="Arial" w:cs="Calibri"/>
          <w:spacing w:val="2"/>
          <w:sz w:val="21"/>
          <w:szCs w:val="21"/>
        </w:rPr>
      </w:pPr>
      <w:r>
        <w:rPr>
          <w:rFonts w:eastAsia="Arial" w:cs="Calibri"/>
          <w:spacing w:val="2"/>
          <w:sz w:val="21"/>
          <w:szCs w:val="21"/>
        </w:rPr>
        <w:t>Created over 100 creative illustrations, icons and other digital design assets</w:t>
      </w:r>
      <w:r w:rsidR="00664F28">
        <w:rPr>
          <w:rFonts w:eastAsia="Arial" w:cs="Calibri"/>
          <w:spacing w:val="2"/>
          <w:sz w:val="21"/>
          <w:szCs w:val="21"/>
        </w:rPr>
        <w:t xml:space="preserve"> for marketing and production purposes.</w:t>
      </w:r>
      <w:bookmarkEnd w:id="7"/>
    </w:p>
    <w:p w14:paraId="5154D997" w14:textId="77777777" w:rsidR="00970EFE" w:rsidRPr="004976E4" w:rsidRDefault="00970EFE" w:rsidP="00970EFE">
      <w:pPr>
        <w:tabs>
          <w:tab w:val="right" w:pos="10206"/>
        </w:tabs>
        <w:spacing w:before="160" w:after="40" w:line="240" w:lineRule="auto"/>
        <w:ind w:right="-16"/>
        <w:rPr>
          <w:rFonts w:eastAsia="Batang" w:cs="Calibri"/>
          <w:b/>
          <w:caps/>
          <w:color w:val="365F91"/>
          <w:spacing w:val="20"/>
          <w:sz w:val="24"/>
          <w:szCs w:val="24"/>
        </w:rPr>
      </w:pPr>
      <w:r w:rsidRPr="0084191A">
        <w:rPr>
          <w:rFonts w:eastAsia="Batang" w:cs="Calibri"/>
          <w:b/>
          <w:caps/>
          <w:color w:val="404040" w:themeColor="text1" w:themeTint="BF"/>
          <w:spacing w:val="20"/>
          <w:sz w:val="24"/>
          <w:szCs w:val="24"/>
        </w:rPr>
        <w:t>Town Tales Zagreb</w:t>
      </w: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4"/>
          <w:szCs w:val="24"/>
        </w:rPr>
        <w:tab/>
        <w:t>Apr 2017</w:t>
      </w:r>
    </w:p>
    <w:p w14:paraId="3F2C5311" w14:textId="77777777" w:rsidR="00970EFE" w:rsidRPr="004976E4" w:rsidRDefault="00970EFE" w:rsidP="00970EFE">
      <w:pPr>
        <w:tabs>
          <w:tab w:val="right" w:pos="10206"/>
        </w:tabs>
        <w:spacing w:before="80" w:after="40" w:line="240" w:lineRule="auto"/>
        <w:ind w:right="-17"/>
        <w:rPr>
          <w:rFonts w:eastAsia="Batang" w:cs="Calibri"/>
          <w:caps/>
          <w:color w:val="365F91"/>
          <w:spacing w:val="20"/>
          <w:sz w:val="24"/>
          <w:szCs w:val="24"/>
        </w:rPr>
      </w:pPr>
      <w:r>
        <w:rPr>
          <w:rFonts w:eastAsia="Batang" w:cs="Calibri"/>
          <w:caps/>
          <w:color w:val="808080" w:themeColor="background1" w:themeShade="80"/>
          <w:spacing w:val="20"/>
          <w:sz w:val="24"/>
          <w:szCs w:val="24"/>
        </w:rPr>
        <w:t>Product</w:t>
      </w:r>
      <w:r w:rsidRPr="004976E4">
        <w:rPr>
          <w:rFonts w:eastAsia="Batang" w:cs="Calibri"/>
          <w:caps/>
          <w:color w:val="808080" w:themeColor="background1" w:themeShade="80"/>
          <w:spacing w:val="20"/>
          <w:sz w:val="24"/>
          <w:szCs w:val="24"/>
        </w:rPr>
        <w:t xml:space="preserve"> designer</w:t>
      </w:r>
      <w:r w:rsidRPr="004976E4">
        <w:rPr>
          <w:rFonts w:eastAsia="Batang" w:cs="Calibri"/>
          <w:caps/>
          <w:color w:val="365F91"/>
          <w:spacing w:val="20"/>
          <w:sz w:val="24"/>
          <w:szCs w:val="24"/>
        </w:rPr>
        <w:tab/>
        <w:t xml:space="preserve"> </w:t>
      </w:r>
    </w:p>
    <w:p w14:paraId="227B8B85" w14:textId="2D0120E0" w:rsidR="00970EFE" w:rsidRPr="004976E4" w:rsidRDefault="00970EFE" w:rsidP="00970EFE">
      <w:pPr>
        <w:pStyle w:val="NoSpacing"/>
        <w:rPr>
          <w:rFonts w:eastAsia="Arial" w:cs="Calibri"/>
          <w:bCs/>
          <w:spacing w:val="2"/>
          <w:sz w:val="21"/>
          <w:szCs w:val="21"/>
        </w:rPr>
      </w:pPr>
      <w:r w:rsidRPr="004976E4">
        <w:rPr>
          <w:rFonts w:eastAsia="Arial" w:cs="Calibri"/>
          <w:bCs/>
          <w:spacing w:val="2"/>
          <w:sz w:val="21"/>
          <w:szCs w:val="21"/>
        </w:rPr>
        <w:t xml:space="preserve">Created first-ever sightseeing game in Croatia from </w:t>
      </w:r>
      <w:r w:rsidR="00946488">
        <w:rPr>
          <w:rFonts w:eastAsia="Arial" w:cs="Calibri"/>
          <w:bCs/>
          <w:spacing w:val="2"/>
          <w:sz w:val="21"/>
          <w:szCs w:val="21"/>
        </w:rPr>
        <w:t>the ground up</w:t>
      </w:r>
      <w:r w:rsidRPr="004976E4">
        <w:rPr>
          <w:rFonts w:eastAsia="Arial" w:cs="Calibri"/>
          <w:bCs/>
          <w:spacing w:val="2"/>
          <w:sz w:val="21"/>
          <w:szCs w:val="21"/>
        </w:rPr>
        <w:t>. The game aims to introduce tourists and residents to the interesting destinations within the city of Zagreb.</w:t>
      </w:r>
    </w:p>
    <w:p w14:paraId="78A426B5" w14:textId="5B44299F" w:rsidR="00970EFE" w:rsidRDefault="00BD7AC2" w:rsidP="001454EF">
      <w:pPr>
        <w:pStyle w:val="ListParagraph"/>
        <w:numPr>
          <w:ilvl w:val="0"/>
          <w:numId w:val="38"/>
        </w:numPr>
        <w:spacing w:before="40" w:after="40" w:line="240" w:lineRule="auto"/>
        <w:ind w:right="-17"/>
        <w:contextualSpacing w:val="0"/>
        <w:jc w:val="both"/>
      </w:pPr>
      <w:bookmarkStart w:id="8" w:name="_Hlk126829732"/>
      <w:r>
        <w:t xml:space="preserve">Created concept, </w:t>
      </w:r>
      <w:r w:rsidR="005744A0">
        <w:t>content and visual artwork</w:t>
      </w:r>
      <w:r w:rsidR="00997F66">
        <w:t xml:space="preserve"> in order to </w:t>
      </w:r>
      <w:r w:rsidR="00C515A7">
        <w:t>develop</w:t>
      </w:r>
      <w:r w:rsidR="00997F66">
        <w:t xml:space="preserve"> a unique card game full of </w:t>
      </w:r>
      <w:r w:rsidR="00997F66" w:rsidRPr="00997F66">
        <w:t>exhilarating</w:t>
      </w:r>
      <w:r w:rsidR="00997F66">
        <w:t xml:space="preserve"> activities for the users</w:t>
      </w:r>
      <w:r w:rsidR="005744A0">
        <w:t>.</w:t>
      </w:r>
    </w:p>
    <w:bookmarkEnd w:id="8"/>
    <w:p w14:paraId="16317BB4" w14:textId="7B2A4CE6" w:rsidR="003A0407" w:rsidRDefault="005744A0" w:rsidP="001454EF">
      <w:pPr>
        <w:pStyle w:val="ListParagraph"/>
        <w:numPr>
          <w:ilvl w:val="0"/>
          <w:numId w:val="38"/>
        </w:numPr>
        <w:spacing w:before="40" w:after="40" w:line="240" w:lineRule="auto"/>
        <w:ind w:right="-17"/>
        <w:contextualSpacing w:val="0"/>
        <w:jc w:val="both"/>
      </w:pPr>
      <w:r>
        <w:t>Gained critical insights into users' (travellers') problems and needs by perfo</w:t>
      </w:r>
      <w:r w:rsidR="00C515A7">
        <w:t>r</w:t>
      </w:r>
      <w:r>
        <w:t xml:space="preserve">ming </w:t>
      </w:r>
      <w:r w:rsidR="003A0407">
        <w:t>user research methods; user interviews, contextual inquiries and surveys, analysing data and creating user personas.</w:t>
      </w:r>
    </w:p>
    <w:p w14:paraId="47166D9E" w14:textId="3B39FD7C" w:rsidR="005744A0" w:rsidRDefault="00997F66" w:rsidP="001454EF">
      <w:pPr>
        <w:pStyle w:val="ListParagraph"/>
        <w:numPr>
          <w:ilvl w:val="0"/>
          <w:numId w:val="38"/>
        </w:numPr>
        <w:spacing w:before="40" w:after="40" w:line="240" w:lineRule="auto"/>
        <w:ind w:right="-17"/>
        <w:contextualSpacing w:val="0"/>
        <w:jc w:val="both"/>
      </w:pPr>
      <w:r>
        <w:t xml:space="preserve">Created 5 product variations through iterative prototyping and validating ideas </w:t>
      </w:r>
      <w:r w:rsidR="00DB4F7E">
        <w:t xml:space="preserve">in field </w:t>
      </w:r>
      <w:r w:rsidR="00A02660">
        <w:t>studies.</w:t>
      </w:r>
    </w:p>
    <w:p w14:paraId="1DD8ABAA" w14:textId="5B585F2C" w:rsidR="00E41B21" w:rsidRDefault="007815B1" w:rsidP="00E41B21">
      <w:pPr>
        <w:pStyle w:val="ListParagraph"/>
        <w:numPr>
          <w:ilvl w:val="0"/>
          <w:numId w:val="38"/>
        </w:numPr>
        <w:spacing w:before="40" w:after="240" w:line="240" w:lineRule="auto"/>
        <w:ind w:right="-17"/>
        <w:contextualSpacing w:val="0"/>
        <w:jc w:val="both"/>
      </w:pPr>
      <w:r>
        <w:t>Improved my product management skills</w:t>
      </w:r>
      <w:r w:rsidR="001454EF">
        <w:t xml:space="preserve"> – </w:t>
      </w:r>
      <w:r w:rsidR="001454EF" w:rsidRPr="001454EF">
        <w:t xml:space="preserve">As a self-starter I </w:t>
      </w:r>
      <w:r w:rsidR="001454EF">
        <w:t xml:space="preserve">researched and applied product </w:t>
      </w:r>
      <w:r w:rsidR="00743C92">
        <w:t>manager</w:t>
      </w:r>
      <w:r w:rsidR="001454EF">
        <w:t xml:space="preserve"> and owner skills to drive the production to finish.</w:t>
      </w:r>
    </w:p>
    <w:p w14:paraId="6847F9C5" w14:textId="77777777" w:rsidR="00E41B21" w:rsidRPr="00E41B21" w:rsidRDefault="00E41B21" w:rsidP="00E41B21">
      <w:pPr>
        <w:spacing w:before="40" w:after="240" w:line="240" w:lineRule="auto"/>
        <w:ind w:right="-17"/>
        <w:jc w:val="both"/>
      </w:pPr>
    </w:p>
    <w:p w14:paraId="4F9076D7" w14:textId="712EBF4F" w:rsidR="003E6221" w:rsidRPr="004976E4" w:rsidRDefault="0040438F" w:rsidP="003E6221">
      <w:pPr>
        <w:pBdr>
          <w:top w:val="single" w:sz="12" w:space="1" w:color="7F7F7F"/>
          <w:bottom w:val="single" w:sz="12" w:space="1" w:color="7F7F7F"/>
        </w:pBdr>
        <w:tabs>
          <w:tab w:val="left" w:pos="4962"/>
        </w:tabs>
        <w:spacing w:before="240" w:after="120" w:line="240" w:lineRule="auto"/>
        <w:ind w:right="-17"/>
        <w:jc w:val="center"/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</w:pPr>
      <w:r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  <w:t>Recognitions</w:t>
      </w:r>
    </w:p>
    <w:p w14:paraId="30FA0356" w14:textId="77777777" w:rsidR="00BA6994" w:rsidRDefault="00BA6994" w:rsidP="00BA6994">
      <w:pPr>
        <w:pStyle w:val="ListParagraph"/>
        <w:numPr>
          <w:ilvl w:val="0"/>
          <w:numId w:val="39"/>
        </w:numPr>
        <w:tabs>
          <w:tab w:val="left" w:pos="4962"/>
        </w:tabs>
        <w:spacing w:before="40" w:after="80" w:line="240" w:lineRule="auto"/>
        <w:ind w:right="-17"/>
        <w:rPr>
          <w:rFonts w:cs="Calibri"/>
          <w:bCs/>
          <w:sz w:val="21"/>
          <w:szCs w:val="21"/>
          <w:lang w:val="en-US"/>
        </w:rPr>
      </w:pPr>
      <w:r w:rsidRPr="009B236C">
        <w:rPr>
          <w:rFonts w:cs="Calibri"/>
          <w:bCs/>
          <w:sz w:val="21"/>
          <w:szCs w:val="21"/>
        </w:rPr>
        <w:t xml:space="preserve">Winner of Irish Education Awards 2022 - </w:t>
      </w:r>
      <w:bookmarkStart w:id="9" w:name="_Hlk101872599"/>
      <w:r w:rsidRPr="009B236C">
        <w:rPr>
          <w:rFonts w:cs="Calibri"/>
          <w:bCs/>
          <w:sz w:val="21"/>
          <w:szCs w:val="21"/>
          <w:lang w:val="en-HR"/>
        </w:rPr>
        <w:t>Best Use of Educational Technology/ICT Initiative of the Year</w:t>
      </w:r>
      <w:bookmarkEnd w:id="9"/>
      <w:r w:rsidRPr="009B236C">
        <w:rPr>
          <w:rFonts w:cs="Calibri"/>
          <w:bCs/>
          <w:sz w:val="21"/>
          <w:szCs w:val="21"/>
          <w:lang w:val="en-US"/>
        </w:rPr>
        <w:t xml:space="preserve"> for Hibernia College</w:t>
      </w:r>
    </w:p>
    <w:p w14:paraId="44D1640F" w14:textId="0B627FB3" w:rsidR="00E41B21" w:rsidRDefault="00BA6994" w:rsidP="00E41B21">
      <w:pPr>
        <w:pStyle w:val="ListParagraph"/>
        <w:numPr>
          <w:ilvl w:val="0"/>
          <w:numId w:val="39"/>
        </w:numPr>
        <w:tabs>
          <w:tab w:val="left" w:pos="4962"/>
        </w:tabs>
        <w:spacing w:before="40" w:after="240"/>
        <w:ind w:right="-17"/>
        <w:rPr>
          <w:rFonts w:cs="Calibri"/>
          <w:bCs/>
          <w:sz w:val="21"/>
          <w:szCs w:val="21"/>
          <w:lang w:val="en-HR"/>
        </w:rPr>
      </w:pPr>
      <w:r>
        <w:rPr>
          <w:rFonts w:cs="Calibri"/>
          <w:bCs/>
          <w:sz w:val="21"/>
          <w:szCs w:val="21"/>
          <w:lang w:val="en-US"/>
        </w:rPr>
        <w:t xml:space="preserve">Keynote speaker at the EADTU's (European Association of Distance Teaching Universities) </w:t>
      </w:r>
      <w:r w:rsidRPr="009B236C">
        <w:rPr>
          <w:rFonts w:cs="Calibri"/>
          <w:bCs/>
          <w:sz w:val="21"/>
          <w:szCs w:val="21"/>
        </w:rPr>
        <w:t>I-HE2021</w:t>
      </w:r>
      <w:r>
        <w:rPr>
          <w:rFonts w:cs="Calibri"/>
          <w:bCs/>
          <w:sz w:val="21"/>
          <w:szCs w:val="21"/>
          <w:lang w:val="en-US"/>
        </w:rPr>
        <w:t xml:space="preserve"> (Innovating Higher Education) </w:t>
      </w:r>
      <w:r w:rsidRPr="009B236C">
        <w:rPr>
          <w:rFonts w:cs="Calibri"/>
          <w:bCs/>
          <w:sz w:val="21"/>
          <w:szCs w:val="21"/>
          <w:lang w:val="en-US"/>
        </w:rPr>
        <w:t>conference in Bari, Italy</w:t>
      </w:r>
      <w:r>
        <w:rPr>
          <w:rFonts w:cs="Calibri"/>
          <w:bCs/>
          <w:sz w:val="21"/>
          <w:szCs w:val="21"/>
          <w:lang w:val="en-US"/>
        </w:rPr>
        <w:t xml:space="preserve">, on the use </w:t>
      </w:r>
      <w:r w:rsidRPr="009B236C">
        <w:rPr>
          <w:rFonts w:cs="Calibri"/>
          <w:bCs/>
          <w:sz w:val="21"/>
          <w:szCs w:val="21"/>
          <w:lang w:val="en-US"/>
        </w:rPr>
        <w:t xml:space="preserve">of </w:t>
      </w:r>
      <w:r w:rsidRPr="009B236C">
        <w:rPr>
          <w:rFonts w:cs="Calibri"/>
          <w:bCs/>
          <w:sz w:val="21"/>
          <w:szCs w:val="21"/>
          <w:lang w:val="en-HR"/>
        </w:rPr>
        <w:t xml:space="preserve">User Centered Design in the Re-imagination of the Hibernia College </w:t>
      </w:r>
      <w:r w:rsidR="00743C92">
        <w:rPr>
          <w:rFonts w:cs="Calibri"/>
          <w:bCs/>
          <w:sz w:val="21"/>
          <w:szCs w:val="21"/>
          <w:lang w:val="hr-HR"/>
        </w:rPr>
        <w:t>V</w:t>
      </w:r>
      <w:proofErr w:type="spellStart"/>
      <w:r w:rsidR="00743C92">
        <w:rPr>
          <w:rFonts w:cs="Calibri"/>
          <w:bCs/>
          <w:sz w:val="21"/>
          <w:szCs w:val="21"/>
          <w:lang w:val="en-US"/>
        </w:rPr>
        <w:t>irtual</w:t>
      </w:r>
      <w:proofErr w:type="spellEnd"/>
      <w:r>
        <w:rPr>
          <w:rFonts w:cs="Calibri"/>
          <w:bCs/>
          <w:sz w:val="21"/>
          <w:szCs w:val="21"/>
          <w:lang w:val="en-US"/>
        </w:rPr>
        <w:t xml:space="preserve"> Learning Environment</w:t>
      </w:r>
    </w:p>
    <w:p w14:paraId="5CC9A9BA" w14:textId="77777777" w:rsidR="00E41B21" w:rsidRPr="00E41B21" w:rsidRDefault="00E41B21" w:rsidP="00E41B21">
      <w:pPr>
        <w:tabs>
          <w:tab w:val="left" w:pos="4962"/>
        </w:tabs>
        <w:spacing w:before="40" w:after="240"/>
        <w:ind w:right="-17"/>
        <w:rPr>
          <w:rFonts w:cs="Calibri"/>
          <w:bCs/>
          <w:sz w:val="21"/>
          <w:szCs w:val="21"/>
          <w:lang w:val="en-HR"/>
        </w:rPr>
      </w:pPr>
    </w:p>
    <w:p w14:paraId="1324E08F" w14:textId="77777777" w:rsidR="0040438F" w:rsidRPr="004976E4" w:rsidRDefault="0040438F" w:rsidP="0040438F">
      <w:pPr>
        <w:pBdr>
          <w:top w:val="single" w:sz="12" w:space="1" w:color="7F7F7F"/>
          <w:bottom w:val="single" w:sz="12" w:space="1" w:color="7F7F7F"/>
        </w:pBdr>
        <w:tabs>
          <w:tab w:val="left" w:pos="4962"/>
        </w:tabs>
        <w:spacing w:before="240" w:after="120" w:line="240" w:lineRule="auto"/>
        <w:ind w:right="-17"/>
        <w:jc w:val="center"/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</w:pPr>
      <w:r w:rsidRPr="004976E4">
        <w:rPr>
          <w:rFonts w:eastAsia="Batang" w:cs="Calibri"/>
          <w:b/>
          <w:caps/>
          <w:color w:val="808080" w:themeColor="background1" w:themeShade="80"/>
          <w:spacing w:val="20"/>
          <w:sz w:val="28"/>
          <w:szCs w:val="28"/>
        </w:rPr>
        <w:t>EDUCATION</w:t>
      </w:r>
    </w:p>
    <w:p w14:paraId="1AFA65EC" w14:textId="6286660C" w:rsidR="0040438F" w:rsidRDefault="0040438F" w:rsidP="00884E73">
      <w:pPr>
        <w:tabs>
          <w:tab w:val="left" w:pos="4962"/>
        </w:tabs>
        <w:spacing w:before="40" w:after="80" w:line="240" w:lineRule="auto"/>
        <w:ind w:right="-17"/>
        <w:rPr>
          <w:rFonts w:cs="Calibri"/>
          <w:bCs/>
          <w:sz w:val="21"/>
          <w:szCs w:val="21"/>
        </w:rPr>
      </w:pPr>
      <w:r w:rsidRPr="004976E4">
        <w:rPr>
          <w:rFonts w:cs="Calibri"/>
          <w:bCs/>
          <w:sz w:val="21"/>
          <w:szCs w:val="21"/>
        </w:rPr>
        <w:t xml:space="preserve">Master’s Degree in </w:t>
      </w:r>
      <w:r w:rsidR="001C74D2">
        <w:rPr>
          <w:rFonts w:cs="Calibri"/>
          <w:bCs/>
          <w:sz w:val="21"/>
          <w:szCs w:val="21"/>
        </w:rPr>
        <w:t>Science</w:t>
      </w:r>
      <w:r w:rsidRPr="004976E4">
        <w:rPr>
          <w:rFonts w:cs="Calibri"/>
          <w:bCs/>
          <w:sz w:val="21"/>
          <w:szCs w:val="21"/>
        </w:rPr>
        <w:t>, PMF, University of Zagreb, 2012</w:t>
      </w:r>
    </w:p>
    <w:p w14:paraId="5905BE8A" w14:textId="77777777" w:rsidR="00E41B21" w:rsidRPr="00E41B21" w:rsidRDefault="00E41B21" w:rsidP="00E41B21">
      <w:pPr>
        <w:tabs>
          <w:tab w:val="left" w:pos="4962"/>
        </w:tabs>
        <w:spacing w:before="40" w:after="80" w:line="240" w:lineRule="auto"/>
        <w:ind w:right="-17"/>
        <w:rPr>
          <w:rFonts w:cs="Calibri"/>
          <w:bCs/>
          <w:sz w:val="21"/>
          <w:szCs w:val="21"/>
        </w:rPr>
      </w:pPr>
    </w:p>
    <w:p w14:paraId="504F42FD" w14:textId="77777777" w:rsidR="007A34B0" w:rsidRPr="004976E4" w:rsidRDefault="001C31A6" w:rsidP="00EC119F">
      <w:pPr>
        <w:pBdr>
          <w:top w:val="single" w:sz="12" w:space="1" w:color="7F7F7F"/>
          <w:bottom w:val="single" w:sz="12" w:space="1" w:color="7F7F7F"/>
        </w:pBdr>
        <w:tabs>
          <w:tab w:val="left" w:pos="4962"/>
        </w:tabs>
        <w:spacing w:before="240" w:after="120" w:line="240" w:lineRule="auto"/>
        <w:ind w:right="-17"/>
        <w:jc w:val="center"/>
        <w:rPr>
          <w:rFonts w:eastAsia="Batang" w:cs="Calibri"/>
          <w:caps/>
          <w:color w:val="808080" w:themeColor="background1" w:themeShade="80"/>
          <w:spacing w:val="20"/>
          <w:sz w:val="28"/>
          <w:szCs w:val="28"/>
        </w:rPr>
      </w:pPr>
      <w:r w:rsidRPr="004976E4">
        <w:rPr>
          <w:rFonts w:eastAsia="Batang" w:cs="Calibri"/>
          <w:caps/>
          <w:color w:val="808080" w:themeColor="background1" w:themeShade="80"/>
          <w:spacing w:val="20"/>
          <w:sz w:val="28"/>
          <w:szCs w:val="28"/>
        </w:rPr>
        <w:t>Additional information</w:t>
      </w:r>
      <w:bookmarkEnd w:id="0"/>
    </w:p>
    <w:p w14:paraId="20639D3E" w14:textId="2E4166AE" w:rsidR="00684FF9" w:rsidRPr="004976E4" w:rsidRDefault="001C31A6" w:rsidP="00884E73">
      <w:pPr>
        <w:tabs>
          <w:tab w:val="left" w:pos="4962"/>
        </w:tabs>
        <w:spacing w:before="40" w:after="80" w:line="240" w:lineRule="auto"/>
        <w:ind w:right="-17"/>
        <w:rPr>
          <w:rFonts w:cs="Calibri"/>
          <w:sz w:val="21"/>
          <w:szCs w:val="21"/>
        </w:rPr>
      </w:pPr>
      <w:r w:rsidRPr="004976E4">
        <w:rPr>
          <w:rFonts w:cs="Calibri"/>
          <w:b/>
          <w:sz w:val="21"/>
          <w:szCs w:val="21"/>
        </w:rPr>
        <w:t>Languages:</w:t>
      </w:r>
      <w:r w:rsidRPr="004976E4">
        <w:rPr>
          <w:rFonts w:cs="Calibri"/>
          <w:sz w:val="21"/>
          <w:szCs w:val="21"/>
        </w:rPr>
        <w:t xml:space="preserve">  </w:t>
      </w:r>
      <w:r w:rsidR="00E057F0" w:rsidRPr="004976E4">
        <w:rPr>
          <w:rFonts w:cs="Calibri"/>
          <w:sz w:val="21"/>
          <w:szCs w:val="21"/>
        </w:rPr>
        <w:t>English</w:t>
      </w:r>
      <w:r w:rsidR="00516280" w:rsidRPr="004976E4">
        <w:rPr>
          <w:rFonts w:cs="Calibri"/>
          <w:sz w:val="21"/>
          <w:szCs w:val="21"/>
        </w:rPr>
        <w:t xml:space="preserve"> (Fluent), </w:t>
      </w:r>
      <w:r w:rsidR="00985586" w:rsidRPr="004976E4">
        <w:rPr>
          <w:rFonts w:cs="Calibri"/>
          <w:sz w:val="21"/>
          <w:szCs w:val="21"/>
        </w:rPr>
        <w:t xml:space="preserve">Croatian (Native), </w:t>
      </w:r>
      <w:r w:rsidR="00D5167B" w:rsidRPr="004976E4">
        <w:rPr>
          <w:rFonts w:cs="Calibri"/>
          <w:sz w:val="21"/>
          <w:szCs w:val="21"/>
        </w:rPr>
        <w:t>Serbian (</w:t>
      </w:r>
      <w:r w:rsidR="00C77DE7" w:rsidRPr="004976E4">
        <w:rPr>
          <w:rFonts w:cs="Calibri"/>
          <w:sz w:val="21"/>
          <w:szCs w:val="21"/>
        </w:rPr>
        <w:t>Fluent), Bosnian (Fluent)</w:t>
      </w:r>
      <w:r w:rsidR="00D5167B" w:rsidRPr="004976E4">
        <w:rPr>
          <w:rFonts w:cs="Calibri"/>
          <w:sz w:val="21"/>
          <w:szCs w:val="21"/>
        </w:rPr>
        <w:t xml:space="preserve">, </w:t>
      </w:r>
      <w:r w:rsidR="00684FF9">
        <w:rPr>
          <w:rFonts w:cs="Calibri"/>
          <w:sz w:val="21"/>
          <w:szCs w:val="21"/>
        </w:rPr>
        <w:t>German (Beginner)</w:t>
      </w:r>
    </w:p>
    <w:p w14:paraId="750EB939" w14:textId="6D63E258" w:rsidR="002C0905" w:rsidRPr="004976E4" w:rsidRDefault="001C31A6" w:rsidP="00884E73">
      <w:pPr>
        <w:tabs>
          <w:tab w:val="left" w:pos="4962"/>
        </w:tabs>
        <w:spacing w:before="40" w:after="80" w:line="240" w:lineRule="auto"/>
        <w:ind w:right="-17"/>
        <w:rPr>
          <w:rFonts w:cs="Calibri"/>
          <w:sz w:val="21"/>
          <w:szCs w:val="21"/>
        </w:rPr>
      </w:pPr>
      <w:r w:rsidRPr="004976E4">
        <w:rPr>
          <w:rFonts w:cs="Calibri"/>
          <w:b/>
          <w:bCs/>
          <w:sz w:val="21"/>
          <w:szCs w:val="21"/>
        </w:rPr>
        <w:t xml:space="preserve">Full clean driving licence </w:t>
      </w:r>
    </w:p>
    <w:sectPr w:rsidR="002C0905" w:rsidRPr="004976E4" w:rsidSect="000F5D05">
      <w:footerReference w:type="default" r:id="rId10"/>
      <w:type w:val="continuous"/>
      <w:pgSz w:w="11906" w:h="16838" w:code="9"/>
      <w:pgMar w:top="567" w:right="851" w:bottom="181" w:left="851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E04DB" w14:textId="77777777" w:rsidR="00A956FE" w:rsidRDefault="00A956FE">
      <w:pPr>
        <w:spacing w:after="0" w:line="240" w:lineRule="auto"/>
      </w:pPr>
      <w:r>
        <w:separator/>
      </w:r>
    </w:p>
  </w:endnote>
  <w:endnote w:type="continuationSeparator" w:id="0">
    <w:p w14:paraId="09078E6A" w14:textId="77777777" w:rsidR="00A956FE" w:rsidRDefault="00A9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09422" w14:textId="0BB9B25D" w:rsidR="00DD2D94" w:rsidRPr="00BB2B4A" w:rsidRDefault="001C31A6" w:rsidP="00BB2B4A">
    <w:pPr>
      <w:pStyle w:val="Footer"/>
      <w:tabs>
        <w:tab w:val="clear" w:pos="4513"/>
        <w:tab w:val="clear" w:pos="9026"/>
        <w:tab w:val="center" w:pos="4962"/>
        <w:tab w:val="right" w:pos="10204"/>
      </w:tabs>
      <w:jc w:val="center"/>
      <w:rPr>
        <w:caps/>
        <w:color w:val="1F497D"/>
        <w:spacing w:val="20"/>
        <w:sz w:val="20"/>
        <w:szCs w:val="20"/>
        <w:lang w:val="fr-FR"/>
      </w:rPr>
    </w:pPr>
    <w:proofErr w:type="spellStart"/>
    <w:r>
      <w:rPr>
        <w:rFonts w:eastAsia="Batang" w:cs="Calibri"/>
        <w:color w:val="365F91"/>
        <w:spacing w:val="20"/>
        <w:sz w:val="20"/>
        <w:szCs w:val="20"/>
        <w:lang w:val="fr-FR"/>
      </w:rPr>
      <w:t>Lovro</w:t>
    </w:r>
    <w:proofErr w:type="spellEnd"/>
    <w:r>
      <w:rPr>
        <w:rFonts w:eastAsia="Batang" w:cs="Calibri"/>
        <w:color w:val="365F91"/>
        <w:spacing w:val="20"/>
        <w:sz w:val="20"/>
        <w:szCs w:val="20"/>
        <w:lang w:val="fr-FR"/>
      </w:rPr>
      <w:t xml:space="preserve"> </w:t>
    </w:r>
    <w:proofErr w:type="spellStart"/>
    <w:r>
      <w:rPr>
        <w:rFonts w:eastAsia="Batang" w:cs="Calibri"/>
        <w:color w:val="365F91"/>
        <w:spacing w:val="20"/>
        <w:sz w:val="20"/>
        <w:szCs w:val="20"/>
        <w:lang w:val="fr-FR"/>
      </w:rPr>
      <w:t>Boljat</w:t>
    </w:r>
    <w:proofErr w:type="spellEnd"/>
    <w:r>
      <w:rPr>
        <w:rFonts w:eastAsia="Batang" w:cs="Calibri"/>
        <w:color w:val="365F91"/>
        <w:spacing w:val="20"/>
        <w:sz w:val="20"/>
        <w:szCs w:val="20"/>
        <w:lang w:val="fr-FR"/>
      </w:rPr>
      <w:t xml:space="preserve"> </w:t>
    </w:r>
    <w:r w:rsidRPr="00BB2B4A">
      <w:rPr>
        <w:caps/>
        <w:color w:val="1F497D"/>
        <w:spacing w:val="20"/>
        <w:sz w:val="20"/>
        <w:szCs w:val="20"/>
        <w:lang w:val="fr-FR"/>
      </w:rPr>
      <w:tab/>
    </w:r>
    <w:r w:rsidRPr="00BB2B4A">
      <w:rPr>
        <w:caps/>
        <w:color w:val="1F497D"/>
        <w:spacing w:val="20"/>
        <w:sz w:val="20"/>
        <w:szCs w:val="20"/>
        <w:lang w:val="fr-FR"/>
      </w:rPr>
      <w:tab/>
    </w:r>
    <w:r w:rsidRPr="00BB2B4A">
      <w:rPr>
        <w:color w:val="1F497D"/>
        <w:spacing w:val="20"/>
        <w:sz w:val="20"/>
        <w:szCs w:val="20"/>
        <w:lang w:val="fr-FR"/>
      </w:rPr>
      <w:t xml:space="preserve">Page </w:t>
    </w:r>
    <w:r w:rsidRPr="00BB2B4A">
      <w:rPr>
        <w:caps/>
        <w:color w:val="1F497D"/>
        <w:spacing w:val="20"/>
        <w:sz w:val="20"/>
        <w:szCs w:val="20"/>
        <w:lang w:val="fr-FR"/>
      </w:rPr>
      <w:t xml:space="preserve">| </w:t>
    </w:r>
    <w:r w:rsidRPr="00191375">
      <w:rPr>
        <w:caps/>
        <w:color w:val="1F497D"/>
        <w:spacing w:val="20"/>
        <w:sz w:val="20"/>
        <w:szCs w:val="20"/>
      </w:rPr>
      <w:fldChar w:fldCharType="begin"/>
    </w:r>
    <w:r w:rsidRPr="00BB2B4A">
      <w:rPr>
        <w:caps/>
        <w:color w:val="1F497D"/>
        <w:spacing w:val="20"/>
        <w:sz w:val="20"/>
        <w:szCs w:val="20"/>
        <w:lang w:val="fr-FR"/>
      </w:rPr>
      <w:instrText xml:space="preserve"> PAGE   \* MERGEFORMAT </w:instrText>
    </w:r>
    <w:r w:rsidRPr="00191375">
      <w:rPr>
        <w:caps/>
        <w:color w:val="1F497D"/>
        <w:spacing w:val="20"/>
        <w:sz w:val="20"/>
        <w:szCs w:val="20"/>
      </w:rPr>
      <w:fldChar w:fldCharType="separate"/>
    </w:r>
    <w:r w:rsidR="00203977">
      <w:rPr>
        <w:caps/>
        <w:noProof/>
        <w:color w:val="1F497D"/>
        <w:spacing w:val="20"/>
        <w:sz w:val="20"/>
        <w:szCs w:val="20"/>
        <w:lang w:val="fr-FR"/>
      </w:rPr>
      <w:t>2</w:t>
    </w:r>
    <w:r w:rsidRPr="00191375">
      <w:rPr>
        <w:caps/>
        <w:noProof/>
        <w:color w:val="1F497D"/>
        <w:spacing w:val="2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2E28A" w14:textId="77777777" w:rsidR="00A956FE" w:rsidRDefault="00A956FE">
      <w:pPr>
        <w:spacing w:after="0" w:line="240" w:lineRule="auto"/>
      </w:pPr>
      <w:r>
        <w:separator/>
      </w:r>
    </w:p>
  </w:footnote>
  <w:footnote w:type="continuationSeparator" w:id="0">
    <w:p w14:paraId="23CF77A5" w14:textId="77777777" w:rsidR="00A956FE" w:rsidRDefault="00A956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6BCD"/>
    <w:multiLevelType w:val="hybridMultilevel"/>
    <w:tmpl w:val="ABE01D6C"/>
    <w:lvl w:ilvl="0" w:tplc="E068A51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90680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7828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EE41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F27B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FE2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074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5E67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92B5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5428F"/>
    <w:multiLevelType w:val="hybridMultilevel"/>
    <w:tmpl w:val="706C40BC"/>
    <w:lvl w:ilvl="0" w:tplc="555AE21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F6E17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1017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C4E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D60F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7619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6052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8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2A04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13D85"/>
    <w:multiLevelType w:val="hybridMultilevel"/>
    <w:tmpl w:val="A2087408"/>
    <w:lvl w:ilvl="0" w:tplc="3502F5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7E9C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8AA7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D0E6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2C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149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E59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C842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6A8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238CD"/>
    <w:multiLevelType w:val="hybridMultilevel"/>
    <w:tmpl w:val="3D3A3222"/>
    <w:lvl w:ilvl="0" w:tplc="4A7CF5D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6BCE270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18C6F4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F4AD56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6402FD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2C4EB8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6AEA7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3B0B8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24CC66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884856"/>
    <w:multiLevelType w:val="hybridMultilevel"/>
    <w:tmpl w:val="B18AA24C"/>
    <w:lvl w:ilvl="0" w:tplc="FDAA1304">
      <w:start w:val="1"/>
      <w:numFmt w:val="bullet"/>
      <w:lvlText w:val=""/>
      <w:lvlJc w:val="left"/>
      <w:pPr>
        <w:ind w:left="9575" w:hanging="360"/>
      </w:pPr>
      <w:rPr>
        <w:rFonts w:ascii="Wingdings" w:hAnsi="Wingdings" w:hint="default"/>
      </w:rPr>
    </w:lvl>
    <w:lvl w:ilvl="1" w:tplc="E28EE1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E6E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10C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467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4E59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BCCA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782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2659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41099"/>
    <w:multiLevelType w:val="hybridMultilevel"/>
    <w:tmpl w:val="A2004138"/>
    <w:lvl w:ilvl="0" w:tplc="266E95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CBE3916" w:tentative="1">
      <w:start w:val="1"/>
      <w:numFmt w:val="lowerLetter"/>
      <w:lvlText w:val="%2."/>
      <w:lvlJc w:val="left"/>
      <w:pPr>
        <w:ind w:left="1440" w:hanging="360"/>
      </w:pPr>
    </w:lvl>
    <w:lvl w:ilvl="2" w:tplc="5FFEE632" w:tentative="1">
      <w:start w:val="1"/>
      <w:numFmt w:val="lowerRoman"/>
      <w:lvlText w:val="%3."/>
      <w:lvlJc w:val="right"/>
      <w:pPr>
        <w:ind w:left="2160" w:hanging="180"/>
      </w:pPr>
    </w:lvl>
    <w:lvl w:ilvl="3" w:tplc="AC0CFDEA" w:tentative="1">
      <w:start w:val="1"/>
      <w:numFmt w:val="decimal"/>
      <w:lvlText w:val="%4."/>
      <w:lvlJc w:val="left"/>
      <w:pPr>
        <w:ind w:left="2880" w:hanging="360"/>
      </w:pPr>
    </w:lvl>
    <w:lvl w:ilvl="4" w:tplc="A4AAABAC" w:tentative="1">
      <w:start w:val="1"/>
      <w:numFmt w:val="lowerLetter"/>
      <w:lvlText w:val="%5."/>
      <w:lvlJc w:val="left"/>
      <w:pPr>
        <w:ind w:left="3600" w:hanging="360"/>
      </w:pPr>
    </w:lvl>
    <w:lvl w:ilvl="5" w:tplc="6A7A3EBE" w:tentative="1">
      <w:start w:val="1"/>
      <w:numFmt w:val="lowerRoman"/>
      <w:lvlText w:val="%6."/>
      <w:lvlJc w:val="right"/>
      <w:pPr>
        <w:ind w:left="4320" w:hanging="180"/>
      </w:pPr>
    </w:lvl>
    <w:lvl w:ilvl="6" w:tplc="6D86236A" w:tentative="1">
      <w:start w:val="1"/>
      <w:numFmt w:val="decimal"/>
      <w:lvlText w:val="%7."/>
      <w:lvlJc w:val="left"/>
      <w:pPr>
        <w:ind w:left="5040" w:hanging="360"/>
      </w:pPr>
    </w:lvl>
    <w:lvl w:ilvl="7" w:tplc="FD569070" w:tentative="1">
      <w:start w:val="1"/>
      <w:numFmt w:val="lowerLetter"/>
      <w:lvlText w:val="%8."/>
      <w:lvlJc w:val="left"/>
      <w:pPr>
        <w:ind w:left="5760" w:hanging="360"/>
      </w:pPr>
    </w:lvl>
    <w:lvl w:ilvl="8" w:tplc="B1CEC0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66543"/>
    <w:multiLevelType w:val="hybridMultilevel"/>
    <w:tmpl w:val="1B5C0130"/>
    <w:lvl w:ilvl="0" w:tplc="FAFAF80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D32D83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790B25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6C62DF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2B6D63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9F26A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9E667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F504DB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6D64FE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F96A9F"/>
    <w:multiLevelType w:val="hybridMultilevel"/>
    <w:tmpl w:val="48EE2EBE"/>
    <w:lvl w:ilvl="0" w:tplc="F3B286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D56667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ACAFFD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BBA208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11E3E1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51A0A5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E6E5A2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BBAC77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1A2A2F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11111A"/>
    <w:multiLevelType w:val="hybridMultilevel"/>
    <w:tmpl w:val="A1826266"/>
    <w:lvl w:ilvl="0" w:tplc="058E7F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BA606F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D82B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4CEB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8D6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B874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16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6C2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C8E4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D7ACC"/>
    <w:multiLevelType w:val="hybridMultilevel"/>
    <w:tmpl w:val="F43AFC46"/>
    <w:lvl w:ilvl="0" w:tplc="37FC2D1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607CF8D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56C21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88CF1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642F5B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AD25DD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242263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AE49C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FD206F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1E062C"/>
    <w:multiLevelType w:val="hybridMultilevel"/>
    <w:tmpl w:val="09DC7A7A"/>
    <w:lvl w:ilvl="0" w:tplc="2358298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EB0F86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A36D38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5EE7B4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B0E4A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4288A7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6B6AD2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D70CAA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8CAB04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4162D1"/>
    <w:multiLevelType w:val="hybridMultilevel"/>
    <w:tmpl w:val="5956BF9A"/>
    <w:lvl w:ilvl="0" w:tplc="311EA352">
      <w:start w:val="1"/>
      <w:numFmt w:val="bullet"/>
      <w:lvlText w:val=""/>
      <w:lvlJc w:val="left"/>
      <w:pPr>
        <w:ind w:left="8157" w:hanging="360"/>
      </w:pPr>
      <w:rPr>
        <w:rFonts w:ascii="Wingdings" w:hAnsi="Wingdings" w:hint="default"/>
      </w:rPr>
    </w:lvl>
    <w:lvl w:ilvl="1" w:tplc="224296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7B678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E03E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48A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CEA4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8F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08CF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8CE2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F81526"/>
    <w:multiLevelType w:val="hybridMultilevel"/>
    <w:tmpl w:val="5198CCE4"/>
    <w:lvl w:ilvl="0" w:tplc="93E41B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DB67AA6" w:tentative="1">
      <w:start w:val="1"/>
      <w:numFmt w:val="lowerLetter"/>
      <w:lvlText w:val="%2."/>
      <w:lvlJc w:val="left"/>
      <w:pPr>
        <w:ind w:left="1440" w:hanging="360"/>
      </w:pPr>
    </w:lvl>
    <w:lvl w:ilvl="2" w:tplc="970C4858" w:tentative="1">
      <w:start w:val="1"/>
      <w:numFmt w:val="lowerRoman"/>
      <w:lvlText w:val="%3."/>
      <w:lvlJc w:val="right"/>
      <w:pPr>
        <w:ind w:left="2160" w:hanging="180"/>
      </w:pPr>
    </w:lvl>
    <w:lvl w:ilvl="3" w:tplc="AC189EDC" w:tentative="1">
      <w:start w:val="1"/>
      <w:numFmt w:val="decimal"/>
      <w:lvlText w:val="%4."/>
      <w:lvlJc w:val="left"/>
      <w:pPr>
        <w:ind w:left="2880" w:hanging="360"/>
      </w:pPr>
    </w:lvl>
    <w:lvl w:ilvl="4" w:tplc="D506BFF0" w:tentative="1">
      <w:start w:val="1"/>
      <w:numFmt w:val="lowerLetter"/>
      <w:lvlText w:val="%5."/>
      <w:lvlJc w:val="left"/>
      <w:pPr>
        <w:ind w:left="3600" w:hanging="360"/>
      </w:pPr>
    </w:lvl>
    <w:lvl w:ilvl="5" w:tplc="13447232" w:tentative="1">
      <w:start w:val="1"/>
      <w:numFmt w:val="lowerRoman"/>
      <w:lvlText w:val="%6."/>
      <w:lvlJc w:val="right"/>
      <w:pPr>
        <w:ind w:left="4320" w:hanging="180"/>
      </w:pPr>
    </w:lvl>
    <w:lvl w:ilvl="6" w:tplc="733E8250" w:tentative="1">
      <w:start w:val="1"/>
      <w:numFmt w:val="decimal"/>
      <w:lvlText w:val="%7."/>
      <w:lvlJc w:val="left"/>
      <w:pPr>
        <w:ind w:left="5040" w:hanging="360"/>
      </w:pPr>
    </w:lvl>
    <w:lvl w:ilvl="7" w:tplc="BB240B34" w:tentative="1">
      <w:start w:val="1"/>
      <w:numFmt w:val="lowerLetter"/>
      <w:lvlText w:val="%8."/>
      <w:lvlJc w:val="left"/>
      <w:pPr>
        <w:ind w:left="5760" w:hanging="360"/>
      </w:pPr>
    </w:lvl>
    <w:lvl w:ilvl="8" w:tplc="33DCF8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0F7155"/>
    <w:multiLevelType w:val="hybridMultilevel"/>
    <w:tmpl w:val="3D789E98"/>
    <w:lvl w:ilvl="0" w:tplc="8EEEB71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C34F30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61CC32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494C7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2127B7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A76330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E4456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1C649A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618A0C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939"/>
    <w:multiLevelType w:val="hybridMultilevel"/>
    <w:tmpl w:val="8FA2D3FC"/>
    <w:lvl w:ilvl="0" w:tplc="5E6E2D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E92F1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BBC731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A92E4E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960FC2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C5EF1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91E040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A06F73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426101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2E57DA"/>
    <w:multiLevelType w:val="hybridMultilevel"/>
    <w:tmpl w:val="B9F0A458"/>
    <w:lvl w:ilvl="0" w:tplc="2358298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3015F1"/>
    <w:multiLevelType w:val="hybridMultilevel"/>
    <w:tmpl w:val="C43CE748"/>
    <w:lvl w:ilvl="0" w:tplc="23E42D6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F7684B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F60AB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B0472B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8276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65040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AE2CBD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160E05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C3EC28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585E58"/>
    <w:multiLevelType w:val="hybridMultilevel"/>
    <w:tmpl w:val="66ECF7D2"/>
    <w:lvl w:ilvl="0" w:tplc="698A53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85464A5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2B25F9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570E79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1E53D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52EF42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62E59C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B2402C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132929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1242EC"/>
    <w:multiLevelType w:val="hybridMultilevel"/>
    <w:tmpl w:val="33C0D89A"/>
    <w:lvl w:ilvl="0" w:tplc="6812D0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A6CBE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7CF0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6EFA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30E2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7AD4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AD2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6C2E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E8A7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A62B8"/>
    <w:multiLevelType w:val="hybridMultilevel"/>
    <w:tmpl w:val="F1447C8A"/>
    <w:lvl w:ilvl="0" w:tplc="0A62D40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E4681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502F62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286C72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D23C0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B4605A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7B07CB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920D1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00C5A8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FB4493"/>
    <w:multiLevelType w:val="hybridMultilevel"/>
    <w:tmpl w:val="01DE08B8"/>
    <w:lvl w:ilvl="0" w:tplc="73A88114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62A82006">
      <w:start w:val="1"/>
      <w:numFmt w:val="bullet"/>
      <w:lvlText w:val=""/>
      <w:lvlJc w:val="left"/>
      <w:pPr>
        <w:ind w:left="9008" w:hanging="360"/>
      </w:pPr>
      <w:rPr>
        <w:rFonts w:ascii="Wingdings" w:hAnsi="Wingdings" w:hint="default"/>
      </w:rPr>
    </w:lvl>
    <w:lvl w:ilvl="2" w:tplc="EE12B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AC8A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38AB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6072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1C12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E3E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6CDD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A545A"/>
    <w:multiLevelType w:val="hybridMultilevel"/>
    <w:tmpl w:val="727A2820"/>
    <w:lvl w:ilvl="0" w:tplc="235829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82DF3"/>
    <w:multiLevelType w:val="hybridMultilevel"/>
    <w:tmpl w:val="E3105F0C"/>
    <w:lvl w:ilvl="0" w:tplc="6C661C6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E2ED1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292537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3E82F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9A9D1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5C4208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20AE45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A08080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6B4802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41574D8"/>
    <w:multiLevelType w:val="hybridMultilevel"/>
    <w:tmpl w:val="894EE182"/>
    <w:lvl w:ilvl="0" w:tplc="D04220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990EC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6CE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465D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FE2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9638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5473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76E3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D455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51316"/>
    <w:multiLevelType w:val="hybridMultilevel"/>
    <w:tmpl w:val="5AF03AF0"/>
    <w:lvl w:ilvl="0" w:tplc="6406BD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CD62A5D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F4F6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349BA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ACC927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C7EA30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47A77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FBC81B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DEAC10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9501ADF"/>
    <w:multiLevelType w:val="hybridMultilevel"/>
    <w:tmpl w:val="35847808"/>
    <w:lvl w:ilvl="0" w:tplc="0A2C8A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8543E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2CDC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BE2A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879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C87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4BC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E03C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687F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4E2022"/>
    <w:multiLevelType w:val="hybridMultilevel"/>
    <w:tmpl w:val="F24E51C8"/>
    <w:lvl w:ilvl="0" w:tplc="634CED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340E894">
      <w:start w:val="1"/>
      <w:numFmt w:val="bullet"/>
      <w:lvlText w:val=""/>
      <w:lvlJc w:val="left"/>
      <w:pPr>
        <w:ind w:left="10142" w:hanging="360"/>
      </w:pPr>
      <w:rPr>
        <w:rFonts w:ascii="Wingdings" w:hAnsi="Wingdings" w:hint="default"/>
      </w:rPr>
    </w:lvl>
    <w:lvl w:ilvl="2" w:tplc="F63017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56A2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0AF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16FD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7C88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9A09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6E97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D5025A"/>
    <w:multiLevelType w:val="hybridMultilevel"/>
    <w:tmpl w:val="B5925294"/>
    <w:lvl w:ilvl="0" w:tplc="C85C1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2B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FE99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96E3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BAF2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56C4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E807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A18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52A2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3F13C6"/>
    <w:multiLevelType w:val="hybridMultilevel"/>
    <w:tmpl w:val="69FAFFBC"/>
    <w:lvl w:ilvl="0" w:tplc="7FC89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DAF7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CE45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CA4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24A5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E6B2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6ED2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AA3D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CA8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B63E73"/>
    <w:multiLevelType w:val="hybridMultilevel"/>
    <w:tmpl w:val="4AA6513A"/>
    <w:lvl w:ilvl="0" w:tplc="EFC296F8">
      <w:start w:val="1"/>
      <w:numFmt w:val="bullet"/>
      <w:lvlText w:val="+"/>
      <w:lvlJc w:val="left"/>
      <w:pPr>
        <w:ind w:left="3600" w:hanging="360"/>
      </w:pPr>
      <w:rPr>
        <w:rFonts w:ascii="Calisto MT" w:hAnsi="Calisto MT" w:hint="default"/>
        <w:color w:val="000000" w:themeColor="text1"/>
      </w:rPr>
    </w:lvl>
    <w:lvl w:ilvl="1" w:tplc="221E45DC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9186401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DFE847E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B502BC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A61C0C0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C3484C54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9C5627E4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A37A0262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0" w15:restartNumberingAfterBreak="0">
    <w:nsid w:val="644C7690"/>
    <w:multiLevelType w:val="hybridMultilevel"/>
    <w:tmpl w:val="8586D26E"/>
    <w:lvl w:ilvl="0" w:tplc="F3BC19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F0A65A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2F8440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2633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C061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B865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D43A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145A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A89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42B8D"/>
    <w:multiLevelType w:val="hybridMultilevel"/>
    <w:tmpl w:val="ECCE5EC6"/>
    <w:lvl w:ilvl="0" w:tplc="84CC12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EEA067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B462CC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212377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466B2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930374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3C81C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2168FB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422152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CF37C4"/>
    <w:multiLevelType w:val="hybridMultilevel"/>
    <w:tmpl w:val="48BCBE38"/>
    <w:lvl w:ilvl="0" w:tplc="09846A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9A4B5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E484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A0DC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4ED2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F87F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880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BE5C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FA83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BD57B9"/>
    <w:multiLevelType w:val="hybridMultilevel"/>
    <w:tmpl w:val="6E9E2FC4"/>
    <w:lvl w:ilvl="0" w:tplc="0BD076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20C6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FA6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6A32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2845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BAA5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D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9AF5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084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32C3D"/>
    <w:multiLevelType w:val="hybridMultilevel"/>
    <w:tmpl w:val="F0A69EF8"/>
    <w:lvl w:ilvl="0" w:tplc="DF8452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D8E1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2EA2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28B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8A3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92E5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CF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4CAB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4AE7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A409F8"/>
    <w:multiLevelType w:val="hybridMultilevel"/>
    <w:tmpl w:val="338248CC"/>
    <w:lvl w:ilvl="0" w:tplc="AA949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6A8B0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6232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9203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6D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086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64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D26B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8219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88667A"/>
    <w:multiLevelType w:val="hybridMultilevel"/>
    <w:tmpl w:val="50F686A8"/>
    <w:lvl w:ilvl="0" w:tplc="48CE5F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9B2CE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B8CC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2DF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F217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62BC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4E3C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BE2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DC5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AF1DE7"/>
    <w:multiLevelType w:val="hybridMultilevel"/>
    <w:tmpl w:val="B9986A88"/>
    <w:lvl w:ilvl="0" w:tplc="A61614D6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C04CC51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6B8652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3018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0D4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0830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7E60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DAB5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3E15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9406C3"/>
    <w:multiLevelType w:val="hybridMultilevel"/>
    <w:tmpl w:val="3B8CF8BA"/>
    <w:lvl w:ilvl="0" w:tplc="17C07A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D164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84C1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9C6F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E8B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2E70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F48F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7A54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4C9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E52D73"/>
    <w:multiLevelType w:val="hybridMultilevel"/>
    <w:tmpl w:val="AFCEF6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0E0897"/>
    <w:multiLevelType w:val="hybridMultilevel"/>
    <w:tmpl w:val="A2004138"/>
    <w:lvl w:ilvl="0" w:tplc="0F2200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D47FD0" w:tentative="1">
      <w:start w:val="1"/>
      <w:numFmt w:val="lowerLetter"/>
      <w:lvlText w:val="%2."/>
      <w:lvlJc w:val="left"/>
      <w:pPr>
        <w:ind w:left="1440" w:hanging="360"/>
      </w:pPr>
    </w:lvl>
    <w:lvl w:ilvl="2" w:tplc="F7006DE0" w:tentative="1">
      <w:start w:val="1"/>
      <w:numFmt w:val="lowerRoman"/>
      <w:lvlText w:val="%3."/>
      <w:lvlJc w:val="right"/>
      <w:pPr>
        <w:ind w:left="2160" w:hanging="180"/>
      </w:pPr>
    </w:lvl>
    <w:lvl w:ilvl="3" w:tplc="C92660E4" w:tentative="1">
      <w:start w:val="1"/>
      <w:numFmt w:val="decimal"/>
      <w:lvlText w:val="%4."/>
      <w:lvlJc w:val="left"/>
      <w:pPr>
        <w:ind w:left="2880" w:hanging="360"/>
      </w:pPr>
    </w:lvl>
    <w:lvl w:ilvl="4" w:tplc="A9E8AC16" w:tentative="1">
      <w:start w:val="1"/>
      <w:numFmt w:val="lowerLetter"/>
      <w:lvlText w:val="%5."/>
      <w:lvlJc w:val="left"/>
      <w:pPr>
        <w:ind w:left="3600" w:hanging="360"/>
      </w:pPr>
    </w:lvl>
    <w:lvl w:ilvl="5" w:tplc="32E6E924" w:tentative="1">
      <w:start w:val="1"/>
      <w:numFmt w:val="lowerRoman"/>
      <w:lvlText w:val="%6."/>
      <w:lvlJc w:val="right"/>
      <w:pPr>
        <w:ind w:left="4320" w:hanging="180"/>
      </w:pPr>
    </w:lvl>
    <w:lvl w:ilvl="6" w:tplc="8A60E47E" w:tentative="1">
      <w:start w:val="1"/>
      <w:numFmt w:val="decimal"/>
      <w:lvlText w:val="%7."/>
      <w:lvlJc w:val="left"/>
      <w:pPr>
        <w:ind w:left="5040" w:hanging="360"/>
      </w:pPr>
    </w:lvl>
    <w:lvl w:ilvl="7" w:tplc="57667A6C" w:tentative="1">
      <w:start w:val="1"/>
      <w:numFmt w:val="lowerLetter"/>
      <w:lvlText w:val="%8."/>
      <w:lvlJc w:val="left"/>
      <w:pPr>
        <w:ind w:left="5760" w:hanging="360"/>
      </w:pPr>
    </w:lvl>
    <w:lvl w:ilvl="8" w:tplc="134CAD3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4"/>
  </w:num>
  <w:num w:numId="3">
    <w:abstractNumId w:val="2"/>
  </w:num>
  <w:num w:numId="4">
    <w:abstractNumId w:val="11"/>
  </w:num>
  <w:num w:numId="5">
    <w:abstractNumId w:val="32"/>
  </w:num>
  <w:num w:numId="6">
    <w:abstractNumId w:val="18"/>
  </w:num>
  <w:num w:numId="7">
    <w:abstractNumId w:val="36"/>
  </w:num>
  <w:num w:numId="8">
    <w:abstractNumId w:val="23"/>
  </w:num>
  <w:num w:numId="9">
    <w:abstractNumId w:val="5"/>
  </w:num>
  <w:num w:numId="10">
    <w:abstractNumId w:val="12"/>
  </w:num>
  <w:num w:numId="11">
    <w:abstractNumId w:val="30"/>
  </w:num>
  <w:num w:numId="12">
    <w:abstractNumId w:val="40"/>
  </w:num>
  <w:num w:numId="13">
    <w:abstractNumId w:val="4"/>
  </w:num>
  <w:num w:numId="14">
    <w:abstractNumId w:val="26"/>
  </w:num>
  <w:num w:numId="15">
    <w:abstractNumId w:val="33"/>
  </w:num>
  <w:num w:numId="16">
    <w:abstractNumId w:val="20"/>
  </w:num>
  <w:num w:numId="17">
    <w:abstractNumId w:val="37"/>
  </w:num>
  <w:num w:numId="18">
    <w:abstractNumId w:val="0"/>
  </w:num>
  <w:num w:numId="19">
    <w:abstractNumId w:val="28"/>
  </w:num>
  <w:num w:numId="20">
    <w:abstractNumId w:val="27"/>
  </w:num>
  <w:num w:numId="21">
    <w:abstractNumId w:val="8"/>
  </w:num>
  <w:num w:numId="22">
    <w:abstractNumId w:val="1"/>
  </w:num>
  <w:num w:numId="23">
    <w:abstractNumId w:val="14"/>
  </w:num>
  <w:num w:numId="24">
    <w:abstractNumId w:val="24"/>
  </w:num>
  <w:num w:numId="25">
    <w:abstractNumId w:val="25"/>
  </w:num>
  <w:num w:numId="26">
    <w:abstractNumId w:val="6"/>
  </w:num>
  <w:num w:numId="27">
    <w:abstractNumId w:val="22"/>
  </w:num>
  <w:num w:numId="28">
    <w:abstractNumId w:val="16"/>
  </w:num>
  <w:num w:numId="29">
    <w:abstractNumId w:val="13"/>
  </w:num>
  <w:num w:numId="30">
    <w:abstractNumId w:val="29"/>
  </w:num>
  <w:num w:numId="31">
    <w:abstractNumId w:val="10"/>
  </w:num>
  <w:num w:numId="32">
    <w:abstractNumId w:val="3"/>
  </w:num>
  <w:num w:numId="33">
    <w:abstractNumId w:val="31"/>
  </w:num>
  <w:num w:numId="34">
    <w:abstractNumId w:val="7"/>
  </w:num>
  <w:num w:numId="35">
    <w:abstractNumId w:val="19"/>
  </w:num>
  <w:num w:numId="36">
    <w:abstractNumId w:val="17"/>
  </w:num>
  <w:num w:numId="37">
    <w:abstractNumId w:val="38"/>
  </w:num>
  <w:num w:numId="38">
    <w:abstractNumId w:val="9"/>
  </w:num>
  <w:num w:numId="39">
    <w:abstractNumId w:val="39"/>
  </w:num>
  <w:num w:numId="40">
    <w:abstractNumId w:val="15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removePersonalInformation/>
  <w:removeDateAndTime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E0NDIyMjawMDU0NTNU0lEKTi0uzszPAykwMagFANVeukQtAAAA"/>
  </w:docVars>
  <w:rsids>
    <w:rsidRoot w:val="004819E1"/>
    <w:rsid w:val="0000462E"/>
    <w:rsid w:val="0000519C"/>
    <w:rsid w:val="00005448"/>
    <w:rsid w:val="00006945"/>
    <w:rsid w:val="00006FE0"/>
    <w:rsid w:val="000070F9"/>
    <w:rsid w:val="000071E0"/>
    <w:rsid w:val="00007A00"/>
    <w:rsid w:val="00011230"/>
    <w:rsid w:val="00011A4C"/>
    <w:rsid w:val="00012AFB"/>
    <w:rsid w:val="00012B56"/>
    <w:rsid w:val="0001535A"/>
    <w:rsid w:val="00015C03"/>
    <w:rsid w:val="000160FC"/>
    <w:rsid w:val="0001749A"/>
    <w:rsid w:val="00021C6C"/>
    <w:rsid w:val="00022EEE"/>
    <w:rsid w:val="000230F8"/>
    <w:rsid w:val="00024459"/>
    <w:rsid w:val="00024785"/>
    <w:rsid w:val="00024BA6"/>
    <w:rsid w:val="00025A41"/>
    <w:rsid w:val="00025C68"/>
    <w:rsid w:val="00027F24"/>
    <w:rsid w:val="000313FD"/>
    <w:rsid w:val="00033AA0"/>
    <w:rsid w:val="00033FD6"/>
    <w:rsid w:val="000343AB"/>
    <w:rsid w:val="00034B1C"/>
    <w:rsid w:val="00035FEA"/>
    <w:rsid w:val="00036242"/>
    <w:rsid w:val="000379CA"/>
    <w:rsid w:val="00037C9B"/>
    <w:rsid w:val="00043188"/>
    <w:rsid w:val="000436EB"/>
    <w:rsid w:val="00043A8F"/>
    <w:rsid w:val="00044467"/>
    <w:rsid w:val="000445D3"/>
    <w:rsid w:val="00045052"/>
    <w:rsid w:val="00045626"/>
    <w:rsid w:val="00046BB7"/>
    <w:rsid w:val="00046CA8"/>
    <w:rsid w:val="000476F0"/>
    <w:rsid w:val="00053857"/>
    <w:rsid w:val="00056B2D"/>
    <w:rsid w:val="00057E6A"/>
    <w:rsid w:val="0006057E"/>
    <w:rsid w:val="000608AA"/>
    <w:rsid w:val="00062538"/>
    <w:rsid w:val="00062BCD"/>
    <w:rsid w:val="00063A52"/>
    <w:rsid w:val="000656C1"/>
    <w:rsid w:val="0006643D"/>
    <w:rsid w:val="0006778E"/>
    <w:rsid w:val="0007090C"/>
    <w:rsid w:val="00071EB7"/>
    <w:rsid w:val="00072139"/>
    <w:rsid w:val="00072A57"/>
    <w:rsid w:val="00073105"/>
    <w:rsid w:val="00075E61"/>
    <w:rsid w:val="00080550"/>
    <w:rsid w:val="000818DC"/>
    <w:rsid w:val="00081A12"/>
    <w:rsid w:val="00082330"/>
    <w:rsid w:val="00082EB6"/>
    <w:rsid w:val="00082EEA"/>
    <w:rsid w:val="0008343F"/>
    <w:rsid w:val="000835BA"/>
    <w:rsid w:val="0008394C"/>
    <w:rsid w:val="00084613"/>
    <w:rsid w:val="000861BC"/>
    <w:rsid w:val="00090185"/>
    <w:rsid w:val="00091466"/>
    <w:rsid w:val="0009245D"/>
    <w:rsid w:val="00094E0B"/>
    <w:rsid w:val="00094F77"/>
    <w:rsid w:val="00095E7D"/>
    <w:rsid w:val="0009629A"/>
    <w:rsid w:val="00096577"/>
    <w:rsid w:val="000A2086"/>
    <w:rsid w:val="000A33B0"/>
    <w:rsid w:val="000A4B61"/>
    <w:rsid w:val="000A5883"/>
    <w:rsid w:val="000A5B79"/>
    <w:rsid w:val="000A671B"/>
    <w:rsid w:val="000A6AD8"/>
    <w:rsid w:val="000A6C8F"/>
    <w:rsid w:val="000B0A8A"/>
    <w:rsid w:val="000B17A5"/>
    <w:rsid w:val="000B33ED"/>
    <w:rsid w:val="000B3614"/>
    <w:rsid w:val="000B4010"/>
    <w:rsid w:val="000B5338"/>
    <w:rsid w:val="000B5FB5"/>
    <w:rsid w:val="000B6873"/>
    <w:rsid w:val="000C0095"/>
    <w:rsid w:val="000C0206"/>
    <w:rsid w:val="000C1EC0"/>
    <w:rsid w:val="000C3C20"/>
    <w:rsid w:val="000C3FDA"/>
    <w:rsid w:val="000C4F07"/>
    <w:rsid w:val="000C53D5"/>
    <w:rsid w:val="000C58EF"/>
    <w:rsid w:val="000C5F52"/>
    <w:rsid w:val="000C76CE"/>
    <w:rsid w:val="000C778E"/>
    <w:rsid w:val="000D00FA"/>
    <w:rsid w:val="000D1DCD"/>
    <w:rsid w:val="000D2FF9"/>
    <w:rsid w:val="000D3CA8"/>
    <w:rsid w:val="000D62B6"/>
    <w:rsid w:val="000D74EC"/>
    <w:rsid w:val="000D7C51"/>
    <w:rsid w:val="000E18DC"/>
    <w:rsid w:val="000E2A54"/>
    <w:rsid w:val="000E5DAA"/>
    <w:rsid w:val="000E7624"/>
    <w:rsid w:val="000E7B9D"/>
    <w:rsid w:val="000E7DB2"/>
    <w:rsid w:val="000F139D"/>
    <w:rsid w:val="000F1426"/>
    <w:rsid w:val="000F2852"/>
    <w:rsid w:val="000F3388"/>
    <w:rsid w:val="000F552B"/>
    <w:rsid w:val="000F5D05"/>
    <w:rsid w:val="000F6665"/>
    <w:rsid w:val="000F7644"/>
    <w:rsid w:val="00101697"/>
    <w:rsid w:val="00102151"/>
    <w:rsid w:val="00102DD8"/>
    <w:rsid w:val="001031AA"/>
    <w:rsid w:val="001049D7"/>
    <w:rsid w:val="00104DF7"/>
    <w:rsid w:val="0010528E"/>
    <w:rsid w:val="0010722E"/>
    <w:rsid w:val="00107410"/>
    <w:rsid w:val="001079BB"/>
    <w:rsid w:val="001104ED"/>
    <w:rsid w:val="001108B0"/>
    <w:rsid w:val="00110CE7"/>
    <w:rsid w:val="0011274A"/>
    <w:rsid w:val="001135CF"/>
    <w:rsid w:val="00113D56"/>
    <w:rsid w:val="0011563A"/>
    <w:rsid w:val="00115973"/>
    <w:rsid w:val="00116972"/>
    <w:rsid w:val="00117BFB"/>
    <w:rsid w:val="00120198"/>
    <w:rsid w:val="0012069A"/>
    <w:rsid w:val="001220CA"/>
    <w:rsid w:val="001241C6"/>
    <w:rsid w:val="001250D0"/>
    <w:rsid w:val="0013065F"/>
    <w:rsid w:val="00131C82"/>
    <w:rsid w:val="00132165"/>
    <w:rsid w:val="00132C0B"/>
    <w:rsid w:val="00135F35"/>
    <w:rsid w:val="001366F0"/>
    <w:rsid w:val="00141FE2"/>
    <w:rsid w:val="00142D3F"/>
    <w:rsid w:val="001438A1"/>
    <w:rsid w:val="00144C07"/>
    <w:rsid w:val="001454EF"/>
    <w:rsid w:val="00146173"/>
    <w:rsid w:val="00147E52"/>
    <w:rsid w:val="00147EF1"/>
    <w:rsid w:val="00150A3F"/>
    <w:rsid w:val="00150ED6"/>
    <w:rsid w:val="00151623"/>
    <w:rsid w:val="0015275A"/>
    <w:rsid w:val="001535A9"/>
    <w:rsid w:val="00153786"/>
    <w:rsid w:val="00153BE5"/>
    <w:rsid w:val="001540EE"/>
    <w:rsid w:val="00154A65"/>
    <w:rsid w:val="00154B98"/>
    <w:rsid w:val="001556A2"/>
    <w:rsid w:val="001561FA"/>
    <w:rsid w:val="001567C1"/>
    <w:rsid w:val="00156CF2"/>
    <w:rsid w:val="001570EA"/>
    <w:rsid w:val="0016000C"/>
    <w:rsid w:val="00161359"/>
    <w:rsid w:val="0016156A"/>
    <w:rsid w:val="0016179E"/>
    <w:rsid w:val="00161A56"/>
    <w:rsid w:val="001628AE"/>
    <w:rsid w:val="001637D1"/>
    <w:rsid w:val="001642D6"/>
    <w:rsid w:val="0016647A"/>
    <w:rsid w:val="00167E6A"/>
    <w:rsid w:val="00170BD3"/>
    <w:rsid w:val="00171A0F"/>
    <w:rsid w:val="00172618"/>
    <w:rsid w:val="0017262B"/>
    <w:rsid w:val="00173991"/>
    <w:rsid w:val="00174449"/>
    <w:rsid w:val="0017566A"/>
    <w:rsid w:val="001760E8"/>
    <w:rsid w:val="001763D9"/>
    <w:rsid w:val="00176461"/>
    <w:rsid w:val="00180197"/>
    <w:rsid w:val="001845BA"/>
    <w:rsid w:val="00185F31"/>
    <w:rsid w:val="00186582"/>
    <w:rsid w:val="00186856"/>
    <w:rsid w:val="001878F0"/>
    <w:rsid w:val="00187F61"/>
    <w:rsid w:val="00190197"/>
    <w:rsid w:val="00190D1A"/>
    <w:rsid w:val="0019114E"/>
    <w:rsid w:val="00191375"/>
    <w:rsid w:val="00192658"/>
    <w:rsid w:val="001935C2"/>
    <w:rsid w:val="00193EBB"/>
    <w:rsid w:val="001940BE"/>
    <w:rsid w:val="00194EDE"/>
    <w:rsid w:val="00195294"/>
    <w:rsid w:val="001953E1"/>
    <w:rsid w:val="001957FF"/>
    <w:rsid w:val="00195E5E"/>
    <w:rsid w:val="001966D5"/>
    <w:rsid w:val="00197332"/>
    <w:rsid w:val="00197DAC"/>
    <w:rsid w:val="001A0A2B"/>
    <w:rsid w:val="001A4AB2"/>
    <w:rsid w:val="001A5E70"/>
    <w:rsid w:val="001A620C"/>
    <w:rsid w:val="001A7123"/>
    <w:rsid w:val="001A7860"/>
    <w:rsid w:val="001A7D28"/>
    <w:rsid w:val="001B1586"/>
    <w:rsid w:val="001B16C0"/>
    <w:rsid w:val="001B1CDF"/>
    <w:rsid w:val="001B28F8"/>
    <w:rsid w:val="001C09FC"/>
    <w:rsid w:val="001C0EB8"/>
    <w:rsid w:val="001C156D"/>
    <w:rsid w:val="001C2C13"/>
    <w:rsid w:val="001C31A6"/>
    <w:rsid w:val="001C3C8A"/>
    <w:rsid w:val="001C6A0D"/>
    <w:rsid w:val="001C74D2"/>
    <w:rsid w:val="001D0593"/>
    <w:rsid w:val="001D0C81"/>
    <w:rsid w:val="001D1101"/>
    <w:rsid w:val="001D129B"/>
    <w:rsid w:val="001D1599"/>
    <w:rsid w:val="001D2412"/>
    <w:rsid w:val="001D2DFF"/>
    <w:rsid w:val="001D3268"/>
    <w:rsid w:val="001D3483"/>
    <w:rsid w:val="001D3940"/>
    <w:rsid w:val="001D58F8"/>
    <w:rsid w:val="001D6074"/>
    <w:rsid w:val="001D648D"/>
    <w:rsid w:val="001D712D"/>
    <w:rsid w:val="001E088F"/>
    <w:rsid w:val="001E0940"/>
    <w:rsid w:val="001E1E7A"/>
    <w:rsid w:val="001E2334"/>
    <w:rsid w:val="001E2EAC"/>
    <w:rsid w:val="001E2F62"/>
    <w:rsid w:val="001E3A41"/>
    <w:rsid w:val="001E3BD0"/>
    <w:rsid w:val="001E3F3F"/>
    <w:rsid w:val="001E4C46"/>
    <w:rsid w:val="001E5128"/>
    <w:rsid w:val="001E631F"/>
    <w:rsid w:val="001F06D5"/>
    <w:rsid w:val="001F0973"/>
    <w:rsid w:val="001F0C12"/>
    <w:rsid w:val="001F0ECF"/>
    <w:rsid w:val="001F144E"/>
    <w:rsid w:val="001F30D7"/>
    <w:rsid w:val="001F38C6"/>
    <w:rsid w:val="001F3F1C"/>
    <w:rsid w:val="001F553B"/>
    <w:rsid w:val="001F59D9"/>
    <w:rsid w:val="001F5B37"/>
    <w:rsid w:val="00200985"/>
    <w:rsid w:val="00200BA2"/>
    <w:rsid w:val="00200ED9"/>
    <w:rsid w:val="00201211"/>
    <w:rsid w:val="002038DC"/>
    <w:rsid w:val="00203977"/>
    <w:rsid w:val="00205112"/>
    <w:rsid w:val="002054EB"/>
    <w:rsid w:val="002057C8"/>
    <w:rsid w:val="002079AA"/>
    <w:rsid w:val="002102A5"/>
    <w:rsid w:val="00210821"/>
    <w:rsid w:val="00210823"/>
    <w:rsid w:val="00216743"/>
    <w:rsid w:val="002204F9"/>
    <w:rsid w:val="0022192A"/>
    <w:rsid w:val="002225ED"/>
    <w:rsid w:val="00223C0A"/>
    <w:rsid w:val="00223DED"/>
    <w:rsid w:val="00225D65"/>
    <w:rsid w:val="00231AE1"/>
    <w:rsid w:val="0023568B"/>
    <w:rsid w:val="00237728"/>
    <w:rsid w:val="00237F22"/>
    <w:rsid w:val="00240E63"/>
    <w:rsid w:val="00241AC1"/>
    <w:rsid w:val="00241B10"/>
    <w:rsid w:val="00242DCF"/>
    <w:rsid w:val="002434C9"/>
    <w:rsid w:val="0024364D"/>
    <w:rsid w:val="00243DD7"/>
    <w:rsid w:val="00243E61"/>
    <w:rsid w:val="00244319"/>
    <w:rsid w:val="00244781"/>
    <w:rsid w:val="00244CC8"/>
    <w:rsid w:val="002452DC"/>
    <w:rsid w:val="002479FA"/>
    <w:rsid w:val="00250724"/>
    <w:rsid w:val="00250CF5"/>
    <w:rsid w:val="002511CA"/>
    <w:rsid w:val="0025130E"/>
    <w:rsid w:val="00251C4B"/>
    <w:rsid w:val="00251E7E"/>
    <w:rsid w:val="002540B0"/>
    <w:rsid w:val="002559E6"/>
    <w:rsid w:val="00255AD9"/>
    <w:rsid w:val="002562C4"/>
    <w:rsid w:val="0026141E"/>
    <w:rsid w:val="00262480"/>
    <w:rsid w:val="0026290F"/>
    <w:rsid w:val="00263D7A"/>
    <w:rsid w:val="00264BD2"/>
    <w:rsid w:val="0026507C"/>
    <w:rsid w:val="002651EC"/>
    <w:rsid w:val="00266891"/>
    <w:rsid w:val="00266A31"/>
    <w:rsid w:val="0026744F"/>
    <w:rsid w:val="002675BC"/>
    <w:rsid w:val="002707BC"/>
    <w:rsid w:val="00270B74"/>
    <w:rsid w:val="00271240"/>
    <w:rsid w:val="00271EE7"/>
    <w:rsid w:val="00272132"/>
    <w:rsid w:val="00273880"/>
    <w:rsid w:val="00273B44"/>
    <w:rsid w:val="00275D16"/>
    <w:rsid w:val="0027629D"/>
    <w:rsid w:val="00276E40"/>
    <w:rsid w:val="0028306C"/>
    <w:rsid w:val="00283619"/>
    <w:rsid w:val="00283764"/>
    <w:rsid w:val="00284428"/>
    <w:rsid w:val="00284557"/>
    <w:rsid w:val="002847A4"/>
    <w:rsid w:val="00284B34"/>
    <w:rsid w:val="00285D47"/>
    <w:rsid w:val="00286475"/>
    <w:rsid w:val="002866BE"/>
    <w:rsid w:val="00287078"/>
    <w:rsid w:val="00287418"/>
    <w:rsid w:val="00291627"/>
    <w:rsid w:val="00292F21"/>
    <w:rsid w:val="00292FB9"/>
    <w:rsid w:val="002933B2"/>
    <w:rsid w:val="0029375C"/>
    <w:rsid w:val="002950E8"/>
    <w:rsid w:val="00295DEF"/>
    <w:rsid w:val="0029615F"/>
    <w:rsid w:val="0029714E"/>
    <w:rsid w:val="00297215"/>
    <w:rsid w:val="00297CEA"/>
    <w:rsid w:val="002A0101"/>
    <w:rsid w:val="002A0D60"/>
    <w:rsid w:val="002A0ED7"/>
    <w:rsid w:val="002A2FE4"/>
    <w:rsid w:val="002A3C97"/>
    <w:rsid w:val="002A3D71"/>
    <w:rsid w:val="002A4F4E"/>
    <w:rsid w:val="002A53F6"/>
    <w:rsid w:val="002A59ED"/>
    <w:rsid w:val="002A5F34"/>
    <w:rsid w:val="002A6BFA"/>
    <w:rsid w:val="002B2433"/>
    <w:rsid w:val="002B3BD4"/>
    <w:rsid w:val="002B3DFF"/>
    <w:rsid w:val="002B412E"/>
    <w:rsid w:val="002B5BE6"/>
    <w:rsid w:val="002B62FF"/>
    <w:rsid w:val="002B7FAA"/>
    <w:rsid w:val="002C0905"/>
    <w:rsid w:val="002C21D5"/>
    <w:rsid w:val="002C22F8"/>
    <w:rsid w:val="002C3287"/>
    <w:rsid w:val="002C37B1"/>
    <w:rsid w:val="002C5599"/>
    <w:rsid w:val="002C6A1D"/>
    <w:rsid w:val="002C7642"/>
    <w:rsid w:val="002C77C9"/>
    <w:rsid w:val="002D1394"/>
    <w:rsid w:val="002D61D5"/>
    <w:rsid w:val="002D696C"/>
    <w:rsid w:val="002E0AF5"/>
    <w:rsid w:val="002E36C9"/>
    <w:rsid w:val="002E4072"/>
    <w:rsid w:val="002E4D98"/>
    <w:rsid w:val="002E6734"/>
    <w:rsid w:val="002E68A2"/>
    <w:rsid w:val="002E6B0D"/>
    <w:rsid w:val="002E6C46"/>
    <w:rsid w:val="002F00BF"/>
    <w:rsid w:val="002F0B48"/>
    <w:rsid w:val="002F13A3"/>
    <w:rsid w:val="002F1718"/>
    <w:rsid w:val="002F1996"/>
    <w:rsid w:val="002F1B57"/>
    <w:rsid w:val="002F3121"/>
    <w:rsid w:val="002F319F"/>
    <w:rsid w:val="002F35B0"/>
    <w:rsid w:val="002F3F49"/>
    <w:rsid w:val="002F40AF"/>
    <w:rsid w:val="002F4CEE"/>
    <w:rsid w:val="002F654D"/>
    <w:rsid w:val="002F6706"/>
    <w:rsid w:val="002F7876"/>
    <w:rsid w:val="00300EBD"/>
    <w:rsid w:val="0030253F"/>
    <w:rsid w:val="00302CF8"/>
    <w:rsid w:val="003040B6"/>
    <w:rsid w:val="00305459"/>
    <w:rsid w:val="003058F8"/>
    <w:rsid w:val="003070F6"/>
    <w:rsid w:val="00307A50"/>
    <w:rsid w:val="00312AAC"/>
    <w:rsid w:val="00313335"/>
    <w:rsid w:val="00314008"/>
    <w:rsid w:val="003149D0"/>
    <w:rsid w:val="00314B48"/>
    <w:rsid w:val="0031504F"/>
    <w:rsid w:val="00315ECB"/>
    <w:rsid w:val="00316FC5"/>
    <w:rsid w:val="00317A0A"/>
    <w:rsid w:val="00317C77"/>
    <w:rsid w:val="00321B73"/>
    <w:rsid w:val="003225DC"/>
    <w:rsid w:val="00325C56"/>
    <w:rsid w:val="00325C60"/>
    <w:rsid w:val="0032647F"/>
    <w:rsid w:val="003274BD"/>
    <w:rsid w:val="003300DC"/>
    <w:rsid w:val="003358C9"/>
    <w:rsid w:val="00336C51"/>
    <w:rsid w:val="003406C7"/>
    <w:rsid w:val="00340AE6"/>
    <w:rsid w:val="00340D22"/>
    <w:rsid w:val="00341CE6"/>
    <w:rsid w:val="003429AB"/>
    <w:rsid w:val="00342D7B"/>
    <w:rsid w:val="0034550E"/>
    <w:rsid w:val="003455DE"/>
    <w:rsid w:val="0034564F"/>
    <w:rsid w:val="00346B7F"/>
    <w:rsid w:val="003516B3"/>
    <w:rsid w:val="00352689"/>
    <w:rsid w:val="00353AB4"/>
    <w:rsid w:val="0035504F"/>
    <w:rsid w:val="00357F39"/>
    <w:rsid w:val="00361E1B"/>
    <w:rsid w:val="00361F79"/>
    <w:rsid w:val="00362995"/>
    <w:rsid w:val="00362E72"/>
    <w:rsid w:val="00362F13"/>
    <w:rsid w:val="00364AC8"/>
    <w:rsid w:val="003661BA"/>
    <w:rsid w:val="003666F5"/>
    <w:rsid w:val="003668D1"/>
    <w:rsid w:val="00366C7F"/>
    <w:rsid w:val="00367966"/>
    <w:rsid w:val="00367D41"/>
    <w:rsid w:val="00370501"/>
    <w:rsid w:val="00371032"/>
    <w:rsid w:val="0037139E"/>
    <w:rsid w:val="00372139"/>
    <w:rsid w:val="00372903"/>
    <w:rsid w:val="0037371D"/>
    <w:rsid w:val="00376973"/>
    <w:rsid w:val="003779A4"/>
    <w:rsid w:val="00380061"/>
    <w:rsid w:val="003827F9"/>
    <w:rsid w:val="00383A74"/>
    <w:rsid w:val="003850C6"/>
    <w:rsid w:val="003852A3"/>
    <w:rsid w:val="00386514"/>
    <w:rsid w:val="00390810"/>
    <w:rsid w:val="0039536F"/>
    <w:rsid w:val="00397F37"/>
    <w:rsid w:val="003A026C"/>
    <w:rsid w:val="003A0407"/>
    <w:rsid w:val="003A0599"/>
    <w:rsid w:val="003A0D30"/>
    <w:rsid w:val="003A16BD"/>
    <w:rsid w:val="003A1C3E"/>
    <w:rsid w:val="003A1CDD"/>
    <w:rsid w:val="003A1E0C"/>
    <w:rsid w:val="003A2806"/>
    <w:rsid w:val="003A29CC"/>
    <w:rsid w:val="003A2D7B"/>
    <w:rsid w:val="003A489E"/>
    <w:rsid w:val="003A5312"/>
    <w:rsid w:val="003A5773"/>
    <w:rsid w:val="003A5F17"/>
    <w:rsid w:val="003A6F33"/>
    <w:rsid w:val="003A7028"/>
    <w:rsid w:val="003B01C5"/>
    <w:rsid w:val="003B14E1"/>
    <w:rsid w:val="003B3788"/>
    <w:rsid w:val="003B3E3A"/>
    <w:rsid w:val="003B48E8"/>
    <w:rsid w:val="003B5375"/>
    <w:rsid w:val="003B604D"/>
    <w:rsid w:val="003B6126"/>
    <w:rsid w:val="003C0539"/>
    <w:rsid w:val="003C1CFA"/>
    <w:rsid w:val="003C26D0"/>
    <w:rsid w:val="003C27DE"/>
    <w:rsid w:val="003C2B6C"/>
    <w:rsid w:val="003C3CEE"/>
    <w:rsid w:val="003C6309"/>
    <w:rsid w:val="003C6A11"/>
    <w:rsid w:val="003C7235"/>
    <w:rsid w:val="003D05E1"/>
    <w:rsid w:val="003D0ECF"/>
    <w:rsid w:val="003D26C6"/>
    <w:rsid w:val="003D2F75"/>
    <w:rsid w:val="003D3C3F"/>
    <w:rsid w:val="003D4261"/>
    <w:rsid w:val="003D471F"/>
    <w:rsid w:val="003D6A0E"/>
    <w:rsid w:val="003E1A2D"/>
    <w:rsid w:val="003E2950"/>
    <w:rsid w:val="003E4108"/>
    <w:rsid w:val="003E56C2"/>
    <w:rsid w:val="003E5720"/>
    <w:rsid w:val="003E594B"/>
    <w:rsid w:val="003E6221"/>
    <w:rsid w:val="003E624F"/>
    <w:rsid w:val="003E7283"/>
    <w:rsid w:val="003E743D"/>
    <w:rsid w:val="003F01FD"/>
    <w:rsid w:val="003F04D8"/>
    <w:rsid w:val="003F44A1"/>
    <w:rsid w:val="003F4E77"/>
    <w:rsid w:val="003F53FE"/>
    <w:rsid w:val="003F570A"/>
    <w:rsid w:val="003F636D"/>
    <w:rsid w:val="003F63DB"/>
    <w:rsid w:val="003F67DB"/>
    <w:rsid w:val="003F6A37"/>
    <w:rsid w:val="003F6D47"/>
    <w:rsid w:val="0040015A"/>
    <w:rsid w:val="004009BD"/>
    <w:rsid w:val="00400AE4"/>
    <w:rsid w:val="00401C17"/>
    <w:rsid w:val="004041C2"/>
    <w:rsid w:val="0040438F"/>
    <w:rsid w:val="0040458D"/>
    <w:rsid w:val="00405497"/>
    <w:rsid w:val="00405ADB"/>
    <w:rsid w:val="0040682C"/>
    <w:rsid w:val="00414AD0"/>
    <w:rsid w:val="0041649C"/>
    <w:rsid w:val="0041683B"/>
    <w:rsid w:val="00416E75"/>
    <w:rsid w:val="00420291"/>
    <w:rsid w:val="00420858"/>
    <w:rsid w:val="00420F46"/>
    <w:rsid w:val="00421C7C"/>
    <w:rsid w:val="00422044"/>
    <w:rsid w:val="004227ED"/>
    <w:rsid w:val="00422EB4"/>
    <w:rsid w:val="00425CC3"/>
    <w:rsid w:val="00425FEC"/>
    <w:rsid w:val="00426C7F"/>
    <w:rsid w:val="00427C53"/>
    <w:rsid w:val="00430EF0"/>
    <w:rsid w:val="00431772"/>
    <w:rsid w:val="00433D01"/>
    <w:rsid w:val="004349DC"/>
    <w:rsid w:val="00435160"/>
    <w:rsid w:val="00435162"/>
    <w:rsid w:val="0043635C"/>
    <w:rsid w:val="0043779D"/>
    <w:rsid w:val="00437C40"/>
    <w:rsid w:val="00440DCB"/>
    <w:rsid w:val="00441082"/>
    <w:rsid w:val="00443273"/>
    <w:rsid w:val="00446765"/>
    <w:rsid w:val="00450F93"/>
    <w:rsid w:val="00451531"/>
    <w:rsid w:val="00452199"/>
    <w:rsid w:val="00452804"/>
    <w:rsid w:val="00452B6C"/>
    <w:rsid w:val="00452C39"/>
    <w:rsid w:val="00453162"/>
    <w:rsid w:val="004543B8"/>
    <w:rsid w:val="004555FB"/>
    <w:rsid w:val="00460545"/>
    <w:rsid w:val="004606CA"/>
    <w:rsid w:val="00463B1F"/>
    <w:rsid w:val="004648FD"/>
    <w:rsid w:val="004670F4"/>
    <w:rsid w:val="00467B19"/>
    <w:rsid w:val="00470EEC"/>
    <w:rsid w:val="00471961"/>
    <w:rsid w:val="00474BC1"/>
    <w:rsid w:val="0047683C"/>
    <w:rsid w:val="00476A5B"/>
    <w:rsid w:val="00480BBB"/>
    <w:rsid w:val="00481404"/>
    <w:rsid w:val="004819E1"/>
    <w:rsid w:val="00481A04"/>
    <w:rsid w:val="0048535D"/>
    <w:rsid w:val="004860F7"/>
    <w:rsid w:val="00486AB1"/>
    <w:rsid w:val="00486AFD"/>
    <w:rsid w:val="00487376"/>
    <w:rsid w:val="0049104E"/>
    <w:rsid w:val="004927D8"/>
    <w:rsid w:val="00493B3F"/>
    <w:rsid w:val="00493D16"/>
    <w:rsid w:val="00496F01"/>
    <w:rsid w:val="004973FD"/>
    <w:rsid w:val="004976E4"/>
    <w:rsid w:val="004A03CA"/>
    <w:rsid w:val="004A069A"/>
    <w:rsid w:val="004A0904"/>
    <w:rsid w:val="004A2166"/>
    <w:rsid w:val="004A2514"/>
    <w:rsid w:val="004A2825"/>
    <w:rsid w:val="004A3D19"/>
    <w:rsid w:val="004A4DD6"/>
    <w:rsid w:val="004A51CD"/>
    <w:rsid w:val="004A5B77"/>
    <w:rsid w:val="004A65C4"/>
    <w:rsid w:val="004A7ADC"/>
    <w:rsid w:val="004B1754"/>
    <w:rsid w:val="004B1D70"/>
    <w:rsid w:val="004B28D2"/>
    <w:rsid w:val="004B38AE"/>
    <w:rsid w:val="004B3B53"/>
    <w:rsid w:val="004B3CE9"/>
    <w:rsid w:val="004B5F7B"/>
    <w:rsid w:val="004B60F2"/>
    <w:rsid w:val="004B72D9"/>
    <w:rsid w:val="004B7EE3"/>
    <w:rsid w:val="004C1B58"/>
    <w:rsid w:val="004C2417"/>
    <w:rsid w:val="004C2547"/>
    <w:rsid w:val="004C3399"/>
    <w:rsid w:val="004C39B0"/>
    <w:rsid w:val="004C3CA6"/>
    <w:rsid w:val="004C4921"/>
    <w:rsid w:val="004D186F"/>
    <w:rsid w:val="004D1C2F"/>
    <w:rsid w:val="004D3EFB"/>
    <w:rsid w:val="004D482F"/>
    <w:rsid w:val="004D4C8C"/>
    <w:rsid w:val="004D5082"/>
    <w:rsid w:val="004D57C9"/>
    <w:rsid w:val="004D685B"/>
    <w:rsid w:val="004D6D39"/>
    <w:rsid w:val="004D77DA"/>
    <w:rsid w:val="004D7E33"/>
    <w:rsid w:val="004E4A57"/>
    <w:rsid w:val="004E4BE2"/>
    <w:rsid w:val="004E52D7"/>
    <w:rsid w:val="004E5EEE"/>
    <w:rsid w:val="004E631D"/>
    <w:rsid w:val="004E63F8"/>
    <w:rsid w:val="004E64BC"/>
    <w:rsid w:val="004E6CB1"/>
    <w:rsid w:val="004E73D1"/>
    <w:rsid w:val="004E741E"/>
    <w:rsid w:val="004E7F83"/>
    <w:rsid w:val="004F1AA6"/>
    <w:rsid w:val="004F279F"/>
    <w:rsid w:val="004F302F"/>
    <w:rsid w:val="004F3906"/>
    <w:rsid w:val="004F4428"/>
    <w:rsid w:val="004F6534"/>
    <w:rsid w:val="004F7966"/>
    <w:rsid w:val="004F7A86"/>
    <w:rsid w:val="00501AEF"/>
    <w:rsid w:val="0050241B"/>
    <w:rsid w:val="0050494B"/>
    <w:rsid w:val="00504F35"/>
    <w:rsid w:val="0050533A"/>
    <w:rsid w:val="00505717"/>
    <w:rsid w:val="0050780F"/>
    <w:rsid w:val="00510872"/>
    <w:rsid w:val="00510E25"/>
    <w:rsid w:val="00511916"/>
    <w:rsid w:val="00511E45"/>
    <w:rsid w:val="005144B5"/>
    <w:rsid w:val="00515123"/>
    <w:rsid w:val="00515584"/>
    <w:rsid w:val="00516280"/>
    <w:rsid w:val="00516E08"/>
    <w:rsid w:val="005227B4"/>
    <w:rsid w:val="00524849"/>
    <w:rsid w:val="00530236"/>
    <w:rsid w:val="00530AD7"/>
    <w:rsid w:val="00530CA8"/>
    <w:rsid w:val="00531014"/>
    <w:rsid w:val="005316D5"/>
    <w:rsid w:val="0053185D"/>
    <w:rsid w:val="00533665"/>
    <w:rsid w:val="005338E3"/>
    <w:rsid w:val="005345A1"/>
    <w:rsid w:val="00535067"/>
    <w:rsid w:val="0053552F"/>
    <w:rsid w:val="005357A2"/>
    <w:rsid w:val="0053613C"/>
    <w:rsid w:val="00536274"/>
    <w:rsid w:val="00536D5F"/>
    <w:rsid w:val="00536F44"/>
    <w:rsid w:val="00541AB1"/>
    <w:rsid w:val="00541AEA"/>
    <w:rsid w:val="00542095"/>
    <w:rsid w:val="00542A00"/>
    <w:rsid w:val="00542D88"/>
    <w:rsid w:val="00543F0B"/>
    <w:rsid w:val="0054405A"/>
    <w:rsid w:val="0054431B"/>
    <w:rsid w:val="00544568"/>
    <w:rsid w:val="00546369"/>
    <w:rsid w:val="00551725"/>
    <w:rsid w:val="00551969"/>
    <w:rsid w:val="00553A0E"/>
    <w:rsid w:val="00553BF2"/>
    <w:rsid w:val="00553D11"/>
    <w:rsid w:val="005542CA"/>
    <w:rsid w:val="005544DC"/>
    <w:rsid w:val="00554656"/>
    <w:rsid w:val="00554F8F"/>
    <w:rsid w:val="005573B0"/>
    <w:rsid w:val="00560C0B"/>
    <w:rsid w:val="005625F8"/>
    <w:rsid w:val="005631F1"/>
    <w:rsid w:val="0056348A"/>
    <w:rsid w:val="00563B23"/>
    <w:rsid w:val="00564698"/>
    <w:rsid w:val="00566E47"/>
    <w:rsid w:val="0057121F"/>
    <w:rsid w:val="00572298"/>
    <w:rsid w:val="0057262C"/>
    <w:rsid w:val="0057264A"/>
    <w:rsid w:val="0057292D"/>
    <w:rsid w:val="005744A0"/>
    <w:rsid w:val="00574ECB"/>
    <w:rsid w:val="005770D5"/>
    <w:rsid w:val="00581805"/>
    <w:rsid w:val="0058452D"/>
    <w:rsid w:val="00584B2F"/>
    <w:rsid w:val="005851DD"/>
    <w:rsid w:val="0058553F"/>
    <w:rsid w:val="00586136"/>
    <w:rsid w:val="005869B9"/>
    <w:rsid w:val="00587399"/>
    <w:rsid w:val="00587B05"/>
    <w:rsid w:val="005906AA"/>
    <w:rsid w:val="00590AA4"/>
    <w:rsid w:val="00590CDB"/>
    <w:rsid w:val="005918CD"/>
    <w:rsid w:val="00591E88"/>
    <w:rsid w:val="00592D58"/>
    <w:rsid w:val="00593569"/>
    <w:rsid w:val="0059420F"/>
    <w:rsid w:val="0059782F"/>
    <w:rsid w:val="005A0C06"/>
    <w:rsid w:val="005A0EF5"/>
    <w:rsid w:val="005A19BA"/>
    <w:rsid w:val="005A25ED"/>
    <w:rsid w:val="005A2872"/>
    <w:rsid w:val="005A3090"/>
    <w:rsid w:val="005A32DD"/>
    <w:rsid w:val="005A3A35"/>
    <w:rsid w:val="005A3E3F"/>
    <w:rsid w:val="005A485B"/>
    <w:rsid w:val="005A57A4"/>
    <w:rsid w:val="005A7158"/>
    <w:rsid w:val="005A7397"/>
    <w:rsid w:val="005B0BEB"/>
    <w:rsid w:val="005B279D"/>
    <w:rsid w:val="005B2FB0"/>
    <w:rsid w:val="005B3F3B"/>
    <w:rsid w:val="005B4635"/>
    <w:rsid w:val="005B50A9"/>
    <w:rsid w:val="005B5212"/>
    <w:rsid w:val="005B6AFF"/>
    <w:rsid w:val="005B7176"/>
    <w:rsid w:val="005B76E2"/>
    <w:rsid w:val="005C0646"/>
    <w:rsid w:val="005C06DE"/>
    <w:rsid w:val="005C0DD9"/>
    <w:rsid w:val="005C17E0"/>
    <w:rsid w:val="005C1B78"/>
    <w:rsid w:val="005C2A21"/>
    <w:rsid w:val="005C2A5D"/>
    <w:rsid w:val="005C2C2D"/>
    <w:rsid w:val="005C2D49"/>
    <w:rsid w:val="005C51DB"/>
    <w:rsid w:val="005C7BEE"/>
    <w:rsid w:val="005C7F9E"/>
    <w:rsid w:val="005D118E"/>
    <w:rsid w:val="005D34D7"/>
    <w:rsid w:val="005D4A93"/>
    <w:rsid w:val="005D5EEB"/>
    <w:rsid w:val="005D601A"/>
    <w:rsid w:val="005D666C"/>
    <w:rsid w:val="005E0AF2"/>
    <w:rsid w:val="005E0E17"/>
    <w:rsid w:val="005E12BB"/>
    <w:rsid w:val="005E12DC"/>
    <w:rsid w:val="005E1E37"/>
    <w:rsid w:val="005E25F8"/>
    <w:rsid w:val="005E3AE4"/>
    <w:rsid w:val="005E3EFB"/>
    <w:rsid w:val="005E4AF7"/>
    <w:rsid w:val="005E4EDE"/>
    <w:rsid w:val="005E5082"/>
    <w:rsid w:val="005F0530"/>
    <w:rsid w:val="005F0C7D"/>
    <w:rsid w:val="005F134F"/>
    <w:rsid w:val="005F1E94"/>
    <w:rsid w:val="005F229D"/>
    <w:rsid w:val="005F2DAB"/>
    <w:rsid w:val="005F3614"/>
    <w:rsid w:val="005F3B87"/>
    <w:rsid w:val="005F4632"/>
    <w:rsid w:val="005F46CB"/>
    <w:rsid w:val="005F4C17"/>
    <w:rsid w:val="005F630E"/>
    <w:rsid w:val="006002D5"/>
    <w:rsid w:val="00601769"/>
    <w:rsid w:val="00602E82"/>
    <w:rsid w:val="00603B94"/>
    <w:rsid w:val="00604B37"/>
    <w:rsid w:val="00606F5C"/>
    <w:rsid w:val="00610C4A"/>
    <w:rsid w:val="00612A4D"/>
    <w:rsid w:val="0061316A"/>
    <w:rsid w:val="00614383"/>
    <w:rsid w:val="006144A8"/>
    <w:rsid w:val="006147C1"/>
    <w:rsid w:val="0061626D"/>
    <w:rsid w:val="00616327"/>
    <w:rsid w:val="00616902"/>
    <w:rsid w:val="00616DF8"/>
    <w:rsid w:val="0061781B"/>
    <w:rsid w:val="00622322"/>
    <w:rsid w:val="0062253E"/>
    <w:rsid w:val="0062275F"/>
    <w:rsid w:val="00624417"/>
    <w:rsid w:val="00625E49"/>
    <w:rsid w:val="00626541"/>
    <w:rsid w:val="00630A0C"/>
    <w:rsid w:val="006318AF"/>
    <w:rsid w:val="00631967"/>
    <w:rsid w:val="0063362C"/>
    <w:rsid w:val="006354F3"/>
    <w:rsid w:val="00635534"/>
    <w:rsid w:val="00635F31"/>
    <w:rsid w:val="0063756D"/>
    <w:rsid w:val="006404E1"/>
    <w:rsid w:val="00640B6B"/>
    <w:rsid w:val="006413C4"/>
    <w:rsid w:val="006416FB"/>
    <w:rsid w:val="00641FCD"/>
    <w:rsid w:val="0064233E"/>
    <w:rsid w:val="006461A6"/>
    <w:rsid w:val="00646344"/>
    <w:rsid w:val="006463DF"/>
    <w:rsid w:val="00646C5D"/>
    <w:rsid w:val="006476DB"/>
    <w:rsid w:val="0064775B"/>
    <w:rsid w:val="00647923"/>
    <w:rsid w:val="006532B8"/>
    <w:rsid w:val="006575F0"/>
    <w:rsid w:val="006577DC"/>
    <w:rsid w:val="00657B1A"/>
    <w:rsid w:val="00657BA7"/>
    <w:rsid w:val="00660B34"/>
    <w:rsid w:val="00660B81"/>
    <w:rsid w:val="006643C7"/>
    <w:rsid w:val="00664F28"/>
    <w:rsid w:val="00666A9E"/>
    <w:rsid w:val="00667836"/>
    <w:rsid w:val="0067223B"/>
    <w:rsid w:val="00672BE6"/>
    <w:rsid w:val="00673D0E"/>
    <w:rsid w:val="006756FC"/>
    <w:rsid w:val="00676451"/>
    <w:rsid w:val="006767B1"/>
    <w:rsid w:val="00676800"/>
    <w:rsid w:val="00677001"/>
    <w:rsid w:val="0067789C"/>
    <w:rsid w:val="006778A3"/>
    <w:rsid w:val="006807AB"/>
    <w:rsid w:val="006809EB"/>
    <w:rsid w:val="00680EEB"/>
    <w:rsid w:val="00681712"/>
    <w:rsid w:val="00683F77"/>
    <w:rsid w:val="006841F7"/>
    <w:rsid w:val="00684FF9"/>
    <w:rsid w:val="006860BE"/>
    <w:rsid w:val="00687478"/>
    <w:rsid w:val="0069062C"/>
    <w:rsid w:val="00692A21"/>
    <w:rsid w:val="00692DFD"/>
    <w:rsid w:val="00694023"/>
    <w:rsid w:val="006945B7"/>
    <w:rsid w:val="00695FED"/>
    <w:rsid w:val="0069649D"/>
    <w:rsid w:val="0069796C"/>
    <w:rsid w:val="006A1733"/>
    <w:rsid w:val="006A1A08"/>
    <w:rsid w:val="006A1CC5"/>
    <w:rsid w:val="006A4B66"/>
    <w:rsid w:val="006A522D"/>
    <w:rsid w:val="006A56CC"/>
    <w:rsid w:val="006A5777"/>
    <w:rsid w:val="006A5DB2"/>
    <w:rsid w:val="006A5DCA"/>
    <w:rsid w:val="006A6349"/>
    <w:rsid w:val="006B07AB"/>
    <w:rsid w:val="006B14F0"/>
    <w:rsid w:val="006B20E3"/>
    <w:rsid w:val="006B4F3F"/>
    <w:rsid w:val="006B5136"/>
    <w:rsid w:val="006B5692"/>
    <w:rsid w:val="006B6F50"/>
    <w:rsid w:val="006B73DF"/>
    <w:rsid w:val="006B7E26"/>
    <w:rsid w:val="006C1C46"/>
    <w:rsid w:val="006C20C8"/>
    <w:rsid w:val="006C3A68"/>
    <w:rsid w:val="006C4543"/>
    <w:rsid w:val="006C5881"/>
    <w:rsid w:val="006C6919"/>
    <w:rsid w:val="006C7BC6"/>
    <w:rsid w:val="006D0A33"/>
    <w:rsid w:val="006D15B3"/>
    <w:rsid w:val="006D1CD6"/>
    <w:rsid w:val="006D26F4"/>
    <w:rsid w:val="006D2ABB"/>
    <w:rsid w:val="006D3957"/>
    <w:rsid w:val="006D3BCD"/>
    <w:rsid w:val="006D4446"/>
    <w:rsid w:val="006D5F2D"/>
    <w:rsid w:val="006D610C"/>
    <w:rsid w:val="006D7142"/>
    <w:rsid w:val="006E229C"/>
    <w:rsid w:val="006E2A3C"/>
    <w:rsid w:val="006E2AB9"/>
    <w:rsid w:val="006E34B1"/>
    <w:rsid w:val="006E365B"/>
    <w:rsid w:val="006E43F0"/>
    <w:rsid w:val="006E46E7"/>
    <w:rsid w:val="006E4AAC"/>
    <w:rsid w:val="006E649D"/>
    <w:rsid w:val="006F0217"/>
    <w:rsid w:val="006F0354"/>
    <w:rsid w:val="006F0A32"/>
    <w:rsid w:val="006F1F14"/>
    <w:rsid w:val="006F4E11"/>
    <w:rsid w:val="006F549E"/>
    <w:rsid w:val="006F5DB7"/>
    <w:rsid w:val="006F7901"/>
    <w:rsid w:val="006F7A93"/>
    <w:rsid w:val="00700112"/>
    <w:rsid w:val="00700AA8"/>
    <w:rsid w:val="00702054"/>
    <w:rsid w:val="007021BB"/>
    <w:rsid w:val="0070283B"/>
    <w:rsid w:val="007029F1"/>
    <w:rsid w:val="00702B71"/>
    <w:rsid w:val="00702EE7"/>
    <w:rsid w:val="0070362A"/>
    <w:rsid w:val="00705837"/>
    <w:rsid w:val="00707284"/>
    <w:rsid w:val="00710CFE"/>
    <w:rsid w:val="00711030"/>
    <w:rsid w:val="00711582"/>
    <w:rsid w:val="007135B6"/>
    <w:rsid w:val="007138C6"/>
    <w:rsid w:val="0071456F"/>
    <w:rsid w:val="00716189"/>
    <w:rsid w:val="00716316"/>
    <w:rsid w:val="00717948"/>
    <w:rsid w:val="00717AA3"/>
    <w:rsid w:val="00721983"/>
    <w:rsid w:val="007270C1"/>
    <w:rsid w:val="00727D5E"/>
    <w:rsid w:val="007302F9"/>
    <w:rsid w:val="0073049A"/>
    <w:rsid w:val="0073098F"/>
    <w:rsid w:val="00731F5D"/>
    <w:rsid w:val="00732E89"/>
    <w:rsid w:val="007341BE"/>
    <w:rsid w:val="007343F6"/>
    <w:rsid w:val="00734499"/>
    <w:rsid w:val="00734EBD"/>
    <w:rsid w:val="007351B6"/>
    <w:rsid w:val="007360E5"/>
    <w:rsid w:val="00736E27"/>
    <w:rsid w:val="007371D6"/>
    <w:rsid w:val="00737597"/>
    <w:rsid w:val="007417CE"/>
    <w:rsid w:val="00741B7E"/>
    <w:rsid w:val="007431B9"/>
    <w:rsid w:val="00743C92"/>
    <w:rsid w:val="00746DA6"/>
    <w:rsid w:val="007473CE"/>
    <w:rsid w:val="00747BB2"/>
    <w:rsid w:val="0075041D"/>
    <w:rsid w:val="00750904"/>
    <w:rsid w:val="00750A2C"/>
    <w:rsid w:val="00750EC4"/>
    <w:rsid w:val="00750F4C"/>
    <w:rsid w:val="00751C91"/>
    <w:rsid w:val="00756114"/>
    <w:rsid w:val="0075672E"/>
    <w:rsid w:val="007574FB"/>
    <w:rsid w:val="0076116D"/>
    <w:rsid w:val="00762D05"/>
    <w:rsid w:val="00763595"/>
    <w:rsid w:val="007644F1"/>
    <w:rsid w:val="00766088"/>
    <w:rsid w:val="007706C1"/>
    <w:rsid w:val="007739BB"/>
    <w:rsid w:val="007750CA"/>
    <w:rsid w:val="007762E5"/>
    <w:rsid w:val="0077630B"/>
    <w:rsid w:val="0077665F"/>
    <w:rsid w:val="00776B10"/>
    <w:rsid w:val="00780B91"/>
    <w:rsid w:val="007815B1"/>
    <w:rsid w:val="00781AF8"/>
    <w:rsid w:val="00781DE3"/>
    <w:rsid w:val="00783002"/>
    <w:rsid w:val="0078340F"/>
    <w:rsid w:val="007837FA"/>
    <w:rsid w:val="0078549B"/>
    <w:rsid w:val="007876FF"/>
    <w:rsid w:val="00787D98"/>
    <w:rsid w:val="00790A7C"/>
    <w:rsid w:val="007911EF"/>
    <w:rsid w:val="00791973"/>
    <w:rsid w:val="00792C32"/>
    <w:rsid w:val="0079665E"/>
    <w:rsid w:val="00796D68"/>
    <w:rsid w:val="00796F62"/>
    <w:rsid w:val="007A07B0"/>
    <w:rsid w:val="007A34B0"/>
    <w:rsid w:val="007A48E0"/>
    <w:rsid w:val="007A49FE"/>
    <w:rsid w:val="007A4E0D"/>
    <w:rsid w:val="007A5DF8"/>
    <w:rsid w:val="007A7EC3"/>
    <w:rsid w:val="007B0E07"/>
    <w:rsid w:val="007B1A2D"/>
    <w:rsid w:val="007B1FB8"/>
    <w:rsid w:val="007B2629"/>
    <w:rsid w:val="007B2C41"/>
    <w:rsid w:val="007B331C"/>
    <w:rsid w:val="007B3DFF"/>
    <w:rsid w:val="007B442C"/>
    <w:rsid w:val="007B4DB5"/>
    <w:rsid w:val="007B5A29"/>
    <w:rsid w:val="007B6A54"/>
    <w:rsid w:val="007B6FCF"/>
    <w:rsid w:val="007B7629"/>
    <w:rsid w:val="007B7B82"/>
    <w:rsid w:val="007C1777"/>
    <w:rsid w:val="007C1B38"/>
    <w:rsid w:val="007C47CF"/>
    <w:rsid w:val="007C48F0"/>
    <w:rsid w:val="007C52AC"/>
    <w:rsid w:val="007C5980"/>
    <w:rsid w:val="007C6094"/>
    <w:rsid w:val="007C72B3"/>
    <w:rsid w:val="007D0317"/>
    <w:rsid w:val="007D090C"/>
    <w:rsid w:val="007D1DD6"/>
    <w:rsid w:val="007D3ADB"/>
    <w:rsid w:val="007D3E46"/>
    <w:rsid w:val="007D3EAF"/>
    <w:rsid w:val="007D4C94"/>
    <w:rsid w:val="007D5920"/>
    <w:rsid w:val="007D6118"/>
    <w:rsid w:val="007D685A"/>
    <w:rsid w:val="007D716D"/>
    <w:rsid w:val="007E1296"/>
    <w:rsid w:val="007E36DF"/>
    <w:rsid w:val="007E3777"/>
    <w:rsid w:val="007E3A06"/>
    <w:rsid w:val="007E3EE5"/>
    <w:rsid w:val="007E4073"/>
    <w:rsid w:val="007E4FFE"/>
    <w:rsid w:val="007E527E"/>
    <w:rsid w:val="007E6C8B"/>
    <w:rsid w:val="007E713C"/>
    <w:rsid w:val="007E74CB"/>
    <w:rsid w:val="007E7E73"/>
    <w:rsid w:val="007F0858"/>
    <w:rsid w:val="007F2044"/>
    <w:rsid w:val="007F258F"/>
    <w:rsid w:val="007F29F4"/>
    <w:rsid w:val="007F4E09"/>
    <w:rsid w:val="007F53D5"/>
    <w:rsid w:val="007F5B8E"/>
    <w:rsid w:val="007F61F5"/>
    <w:rsid w:val="007F7147"/>
    <w:rsid w:val="007F7EC2"/>
    <w:rsid w:val="00800283"/>
    <w:rsid w:val="00802341"/>
    <w:rsid w:val="008047BC"/>
    <w:rsid w:val="0080596A"/>
    <w:rsid w:val="008062AC"/>
    <w:rsid w:val="0080669F"/>
    <w:rsid w:val="00810CCC"/>
    <w:rsid w:val="0081178B"/>
    <w:rsid w:val="0081241C"/>
    <w:rsid w:val="00812A89"/>
    <w:rsid w:val="008200EC"/>
    <w:rsid w:val="0082197A"/>
    <w:rsid w:val="0082582E"/>
    <w:rsid w:val="00830089"/>
    <w:rsid w:val="00830E2E"/>
    <w:rsid w:val="00832DDB"/>
    <w:rsid w:val="00835033"/>
    <w:rsid w:val="00835C53"/>
    <w:rsid w:val="00835E0D"/>
    <w:rsid w:val="00837DB7"/>
    <w:rsid w:val="0084036A"/>
    <w:rsid w:val="00840D36"/>
    <w:rsid w:val="0084191A"/>
    <w:rsid w:val="00841B2E"/>
    <w:rsid w:val="008427A4"/>
    <w:rsid w:val="00843C64"/>
    <w:rsid w:val="00844851"/>
    <w:rsid w:val="008449AC"/>
    <w:rsid w:val="00845296"/>
    <w:rsid w:val="008459E6"/>
    <w:rsid w:val="00845D1C"/>
    <w:rsid w:val="0084611E"/>
    <w:rsid w:val="00847D21"/>
    <w:rsid w:val="0085088F"/>
    <w:rsid w:val="00850D50"/>
    <w:rsid w:val="00851B4E"/>
    <w:rsid w:val="0085390D"/>
    <w:rsid w:val="00854C8D"/>
    <w:rsid w:val="00854CDF"/>
    <w:rsid w:val="008551E1"/>
    <w:rsid w:val="0085735E"/>
    <w:rsid w:val="008639AE"/>
    <w:rsid w:val="00863EA6"/>
    <w:rsid w:val="008646F5"/>
    <w:rsid w:val="00864875"/>
    <w:rsid w:val="008650BC"/>
    <w:rsid w:val="008655F0"/>
    <w:rsid w:val="00870390"/>
    <w:rsid w:val="008711F7"/>
    <w:rsid w:val="00872DE2"/>
    <w:rsid w:val="00873024"/>
    <w:rsid w:val="00873FFB"/>
    <w:rsid w:val="008755CD"/>
    <w:rsid w:val="008758F6"/>
    <w:rsid w:val="0087630F"/>
    <w:rsid w:val="00877741"/>
    <w:rsid w:val="008812CC"/>
    <w:rsid w:val="00882084"/>
    <w:rsid w:val="0088218F"/>
    <w:rsid w:val="00882A3F"/>
    <w:rsid w:val="00884683"/>
    <w:rsid w:val="00884CF9"/>
    <w:rsid w:val="00884E73"/>
    <w:rsid w:val="00887971"/>
    <w:rsid w:val="0089172E"/>
    <w:rsid w:val="00891F42"/>
    <w:rsid w:val="00892D3D"/>
    <w:rsid w:val="00897034"/>
    <w:rsid w:val="00897154"/>
    <w:rsid w:val="008971BA"/>
    <w:rsid w:val="008A22F2"/>
    <w:rsid w:val="008A4BD4"/>
    <w:rsid w:val="008A52C0"/>
    <w:rsid w:val="008A5C3C"/>
    <w:rsid w:val="008A65D8"/>
    <w:rsid w:val="008A6BC7"/>
    <w:rsid w:val="008A7F95"/>
    <w:rsid w:val="008B04DE"/>
    <w:rsid w:val="008B2BF3"/>
    <w:rsid w:val="008B3B4D"/>
    <w:rsid w:val="008B55E8"/>
    <w:rsid w:val="008B5BDF"/>
    <w:rsid w:val="008B5D54"/>
    <w:rsid w:val="008C1210"/>
    <w:rsid w:val="008C3928"/>
    <w:rsid w:val="008C4091"/>
    <w:rsid w:val="008C63F5"/>
    <w:rsid w:val="008C6947"/>
    <w:rsid w:val="008C71EA"/>
    <w:rsid w:val="008C7FAD"/>
    <w:rsid w:val="008D0CB4"/>
    <w:rsid w:val="008D197A"/>
    <w:rsid w:val="008D4915"/>
    <w:rsid w:val="008D684A"/>
    <w:rsid w:val="008D7718"/>
    <w:rsid w:val="008D7CDC"/>
    <w:rsid w:val="008E1814"/>
    <w:rsid w:val="008E18EC"/>
    <w:rsid w:val="008E190E"/>
    <w:rsid w:val="008E1EB4"/>
    <w:rsid w:val="008E21BB"/>
    <w:rsid w:val="008E27C2"/>
    <w:rsid w:val="008E2D68"/>
    <w:rsid w:val="008E2EFD"/>
    <w:rsid w:val="008E3760"/>
    <w:rsid w:val="008E4F96"/>
    <w:rsid w:val="008E7159"/>
    <w:rsid w:val="008E7D7E"/>
    <w:rsid w:val="008F0B3C"/>
    <w:rsid w:val="008F425A"/>
    <w:rsid w:val="008F661B"/>
    <w:rsid w:val="008F6C86"/>
    <w:rsid w:val="008F7820"/>
    <w:rsid w:val="008F7957"/>
    <w:rsid w:val="00901F9F"/>
    <w:rsid w:val="0090268F"/>
    <w:rsid w:val="00903429"/>
    <w:rsid w:val="00903685"/>
    <w:rsid w:val="00903CBF"/>
    <w:rsid w:val="0090406A"/>
    <w:rsid w:val="00905249"/>
    <w:rsid w:val="00905EF4"/>
    <w:rsid w:val="00907393"/>
    <w:rsid w:val="00907AD3"/>
    <w:rsid w:val="00910F21"/>
    <w:rsid w:val="00911BBC"/>
    <w:rsid w:val="00911D5D"/>
    <w:rsid w:val="00912617"/>
    <w:rsid w:val="009127F8"/>
    <w:rsid w:val="00914997"/>
    <w:rsid w:val="009165C7"/>
    <w:rsid w:val="009168C7"/>
    <w:rsid w:val="00920020"/>
    <w:rsid w:val="00920BE8"/>
    <w:rsid w:val="00921EC2"/>
    <w:rsid w:val="00921FE3"/>
    <w:rsid w:val="009257CD"/>
    <w:rsid w:val="00926840"/>
    <w:rsid w:val="009275B7"/>
    <w:rsid w:val="009304E2"/>
    <w:rsid w:val="00932B7F"/>
    <w:rsid w:val="00935AC6"/>
    <w:rsid w:val="00936387"/>
    <w:rsid w:val="00936B50"/>
    <w:rsid w:val="00936D65"/>
    <w:rsid w:val="00941D38"/>
    <w:rsid w:val="0094330A"/>
    <w:rsid w:val="0094383A"/>
    <w:rsid w:val="00944048"/>
    <w:rsid w:val="009441EB"/>
    <w:rsid w:val="009450B6"/>
    <w:rsid w:val="00946488"/>
    <w:rsid w:val="009466E0"/>
    <w:rsid w:val="00946E05"/>
    <w:rsid w:val="00951DEC"/>
    <w:rsid w:val="00952CC4"/>
    <w:rsid w:val="009550D9"/>
    <w:rsid w:val="00955FEC"/>
    <w:rsid w:val="00956809"/>
    <w:rsid w:val="00956A8F"/>
    <w:rsid w:val="00956E58"/>
    <w:rsid w:val="00960B70"/>
    <w:rsid w:val="00961450"/>
    <w:rsid w:val="0096251F"/>
    <w:rsid w:val="0096426C"/>
    <w:rsid w:val="009643DD"/>
    <w:rsid w:val="009650A4"/>
    <w:rsid w:val="0096592F"/>
    <w:rsid w:val="00965DAE"/>
    <w:rsid w:val="00967BCB"/>
    <w:rsid w:val="00970EFE"/>
    <w:rsid w:val="009729F1"/>
    <w:rsid w:val="009740B8"/>
    <w:rsid w:val="00975B66"/>
    <w:rsid w:val="009760C3"/>
    <w:rsid w:val="00977A9A"/>
    <w:rsid w:val="00980354"/>
    <w:rsid w:val="00982DD6"/>
    <w:rsid w:val="0098357E"/>
    <w:rsid w:val="00983FEA"/>
    <w:rsid w:val="00984670"/>
    <w:rsid w:val="00984E4B"/>
    <w:rsid w:val="00985033"/>
    <w:rsid w:val="00985586"/>
    <w:rsid w:val="009855F0"/>
    <w:rsid w:val="00986A17"/>
    <w:rsid w:val="00986BAA"/>
    <w:rsid w:val="00990254"/>
    <w:rsid w:val="00990D1A"/>
    <w:rsid w:val="009913E5"/>
    <w:rsid w:val="00991435"/>
    <w:rsid w:val="009930E5"/>
    <w:rsid w:val="00993245"/>
    <w:rsid w:val="00997F66"/>
    <w:rsid w:val="009A02CB"/>
    <w:rsid w:val="009A0342"/>
    <w:rsid w:val="009A2E7A"/>
    <w:rsid w:val="009A45A3"/>
    <w:rsid w:val="009A4956"/>
    <w:rsid w:val="009A572A"/>
    <w:rsid w:val="009A6240"/>
    <w:rsid w:val="009A7E05"/>
    <w:rsid w:val="009A7F65"/>
    <w:rsid w:val="009B0681"/>
    <w:rsid w:val="009B1CBC"/>
    <w:rsid w:val="009B351D"/>
    <w:rsid w:val="009B41A0"/>
    <w:rsid w:val="009B5073"/>
    <w:rsid w:val="009B515F"/>
    <w:rsid w:val="009B5B04"/>
    <w:rsid w:val="009B639E"/>
    <w:rsid w:val="009B6C2F"/>
    <w:rsid w:val="009B6E90"/>
    <w:rsid w:val="009B77D2"/>
    <w:rsid w:val="009C01FA"/>
    <w:rsid w:val="009C0311"/>
    <w:rsid w:val="009C0ADA"/>
    <w:rsid w:val="009C1829"/>
    <w:rsid w:val="009C1ED8"/>
    <w:rsid w:val="009C24AC"/>
    <w:rsid w:val="009C2BC2"/>
    <w:rsid w:val="009C492B"/>
    <w:rsid w:val="009C51E8"/>
    <w:rsid w:val="009C59F2"/>
    <w:rsid w:val="009C7310"/>
    <w:rsid w:val="009C7EC1"/>
    <w:rsid w:val="009D1293"/>
    <w:rsid w:val="009D1686"/>
    <w:rsid w:val="009D1998"/>
    <w:rsid w:val="009D23F9"/>
    <w:rsid w:val="009D424A"/>
    <w:rsid w:val="009D4892"/>
    <w:rsid w:val="009D52ED"/>
    <w:rsid w:val="009D57CC"/>
    <w:rsid w:val="009D789D"/>
    <w:rsid w:val="009E0E65"/>
    <w:rsid w:val="009E60D3"/>
    <w:rsid w:val="009E72DA"/>
    <w:rsid w:val="009F0931"/>
    <w:rsid w:val="009F127B"/>
    <w:rsid w:val="009F25CA"/>
    <w:rsid w:val="009F2663"/>
    <w:rsid w:val="009F6044"/>
    <w:rsid w:val="009F672A"/>
    <w:rsid w:val="009F67F0"/>
    <w:rsid w:val="009F6E8A"/>
    <w:rsid w:val="009F714D"/>
    <w:rsid w:val="009F7E73"/>
    <w:rsid w:val="00A02660"/>
    <w:rsid w:val="00A028CA"/>
    <w:rsid w:val="00A035F4"/>
    <w:rsid w:val="00A04476"/>
    <w:rsid w:val="00A04CFC"/>
    <w:rsid w:val="00A0660D"/>
    <w:rsid w:val="00A0709A"/>
    <w:rsid w:val="00A07285"/>
    <w:rsid w:val="00A113BA"/>
    <w:rsid w:val="00A137AE"/>
    <w:rsid w:val="00A1385F"/>
    <w:rsid w:val="00A141C0"/>
    <w:rsid w:val="00A14B76"/>
    <w:rsid w:val="00A14BD4"/>
    <w:rsid w:val="00A15709"/>
    <w:rsid w:val="00A17370"/>
    <w:rsid w:val="00A20DD8"/>
    <w:rsid w:val="00A210BE"/>
    <w:rsid w:val="00A21C8B"/>
    <w:rsid w:val="00A22517"/>
    <w:rsid w:val="00A22569"/>
    <w:rsid w:val="00A2308C"/>
    <w:rsid w:val="00A23892"/>
    <w:rsid w:val="00A23DF4"/>
    <w:rsid w:val="00A24A06"/>
    <w:rsid w:val="00A24BC1"/>
    <w:rsid w:val="00A25775"/>
    <w:rsid w:val="00A30DB3"/>
    <w:rsid w:val="00A322AF"/>
    <w:rsid w:val="00A324A1"/>
    <w:rsid w:val="00A33484"/>
    <w:rsid w:val="00A33869"/>
    <w:rsid w:val="00A340C6"/>
    <w:rsid w:val="00A36F36"/>
    <w:rsid w:val="00A374D0"/>
    <w:rsid w:val="00A409CC"/>
    <w:rsid w:val="00A40E7E"/>
    <w:rsid w:val="00A40FF6"/>
    <w:rsid w:val="00A415A5"/>
    <w:rsid w:val="00A422C3"/>
    <w:rsid w:val="00A42932"/>
    <w:rsid w:val="00A43F31"/>
    <w:rsid w:val="00A457E3"/>
    <w:rsid w:val="00A50F7A"/>
    <w:rsid w:val="00A514E9"/>
    <w:rsid w:val="00A51B77"/>
    <w:rsid w:val="00A53D73"/>
    <w:rsid w:val="00A543AA"/>
    <w:rsid w:val="00A545F1"/>
    <w:rsid w:val="00A5468D"/>
    <w:rsid w:val="00A54C31"/>
    <w:rsid w:val="00A55AA0"/>
    <w:rsid w:val="00A565F6"/>
    <w:rsid w:val="00A57016"/>
    <w:rsid w:val="00A573D0"/>
    <w:rsid w:val="00A579E8"/>
    <w:rsid w:val="00A61E11"/>
    <w:rsid w:val="00A62DB9"/>
    <w:rsid w:val="00A64238"/>
    <w:rsid w:val="00A64A29"/>
    <w:rsid w:val="00A64AA9"/>
    <w:rsid w:val="00A65558"/>
    <w:rsid w:val="00A6571B"/>
    <w:rsid w:val="00A66BBB"/>
    <w:rsid w:val="00A674E0"/>
    <w:rsid w:val="00A70486"/>
    <w:rsid w:val="00A7122D"/>
    <w:rsid w:val="00A72667"/>
    <w:rsid w:val="00A737C6"/>
    <w:rsid w:val="00A73A87"/>
    <w:rsid w:val="00A74833"/>
    <w:rsid w:val="00A74AEE"/>
    <w:rsid w:val="00A756DA"/>
    <w:rsid w:val="00A762B6"/>
    <w:rsid w:val="00A763A8"/>
    <w:rsid w:val="00A76616"/>
    <w:rsid w:val="00A76A40"/>
    <w:rsid w:val="00A80B35"/>
    <w:rsid w:val="00A8140F"/>
    <w:rsid w:val="00A815E6"/>
    <w:rsid w:val="00A81B09"/>
    <w:rsid w:val="00A83818"/>
    <w:rsid w:val="00A83A7F"/>
    <w:rsid w:val="00A849B3"/>
    <w:rsid w:val="00A857C2"/>
    <w:rsid w:val="00A8768F"/>
    <w:rsid w:val="00A87D69"/>
    <w:rsid w:val="00A90158"/>
    <w:rsid w:val="00A90A0B"/>
    <w:rsid w:val="00A934D5"/>
    <w:rsid w:val="00A94758"/>
    <w:rsid w:val="00A94B6D"/>
    <w:rsid w:val="00A956FE"/>
    <w:rsid w:val="00A97527"/>
    <w:rsid w:val="00AA0152"/>
    <w:rsid w:val="00AA0CAF"/>
    <w:rsid w:val="00AA3F16"/>
    <w:rsid w:val="00AA422C"/>
    <w:rsid w:val="00AA516C"/>
    <w:rsid w:val="00AA572F"/>
    <w:rsid w:val="00AA5A79"/>
    <w:rsid w:val="00AA7051"/>
    <w:rsid w:val="00AB0E77"/>
    <w:rsid w:val="00AB124B"/>
    <w:rsid w:val="00AB129E"/>
    <w:rsid w:val="00AB174C"/>
    <w:rsid w:val="00AB1A1B"/>
    <w:rsid w:val="00AB1B4B"/>
    <w:rsid w:val="00AB1E1A"/>
    <w:rsid w:val="00AB3557"/>
    <w:rsid w:val="00AB3881"/>
    <w:rsid w:val="00AB3F71"/>
    <w:rsid w:val="00AB413D"/>
    <w:rsid w:val="00AB49CA"/>
    <w:rsid w:val="00AB4A62"/>
    <w:rsid w:val="00AB58C2"/>
    <w:rsid w:val="00AB6E54"/>
    <w:rsid w:val="00AC0384"/>
    <w:rsid w:val="00AC0FBD"/>
    <w:rsid w:val="00AC2F1F"/>
    <w:rsid w:val="00AC3C6D"/>
    <w:rsid w:val="00AC6C27"/>
    <w:rsid w:val="00AC71D5"/>
    <w:rsid w:val="00AC726C"/>
    <w:rsid w:val="00AD06A2"/>
    <w:rsid w:val="00AD0D7A"/>
    <w:rsid w:val="00AD2D0D"/>
    <w:rsid w:val="00AD76A2"/>
    <w:rsid w:val="00AD7B4B"/>
    <w:rsid w:val="00AE0A6B"/>
    <w:rsid w:val="00AE2A88"/>
    <w:rsid w:val="00AE30A1"/>
    <w:rsid w:val="00AE32F9"/>
    <w:rsid w:val="00AE4095"/>
    <w:rsid w:val="00AE5E83"/>
    <w:rsid w:val="00AE76C1"/>
    <w:rsid w:val="00AE78C1"/>
    <w:rsid w:val="00AF0F36"/>
    <w:rsid w:val="00AF1AF0"/>
    <w:rsid w:val="00AF1D5E"/>
    <w:rsid w:val="00AF2353"/>
    <w:rsid w:val="00AF3830"/>
    <w:rsid w:val="00AF40F6"/>
    <w:rsid w:val="00AF47C8"/>
    <w:rsid w:val="00AF4EA0"/>
    <w:rsid w:val="00B02619"/>
    <w:rsid w:val="00B040CD"/>
    <w:rsid w:val="00B046B6"/>
    <w:rsid w:val="00B06336"/>
    <w:rsid w:val="00B06764"/>
    <w:rsid w:val="00B07060"/>
    <w:rsid w:val="00B073E4"/>
    <w:rsid w:val="00B100C6"/>
    <w:rsid w:val="00B107E3"/>
    <w:rsid w:val="00B1101C"/>
    <w:rsid w:val="00B111F7"/>
    <w:rsid w:val="00B128A3"/>
    <w:rsid w:val="00B12B5A"/>
    <w:rsid w:val="00B130E6"/>
    <w:rsid w:val="00B14CE2"/>
    <w:rsid w:val="00B17057"/>
    <w:rsid w:val="00B2220A"/>
    <w:rsid w:val="00B222BB"/>
    <w:rsid w:val="00B2269C"/>
    <w:rsid w:val="00B26162"/>
    <w:rsid w:val="00B269FB"/>
    <w:rsid w:val="00B278DA"/>
    <w:rsid w:val="00B30441"/>
    <w:rsid w:val="00B30702"/>
    <w:rsid w:val="00B30EA1"/>
    <w:rsid w:val="00B34F9B"/>
    <w:rsid w:val="00B353BE"/>
    <w:rsid w:val="00B353BF"/>
    <w:rsid w:val="00B36EDD"/>
    <w:rsid w:val="00B36F76"/>
    <w:rsid w:val="00B37333"/>
    <w:rsid w:val="00B373C8"/>
    <w:rsid w:val="00B411DC"/>
    <w:rsid w:val="00B411E1"/>
    <w:rsid w:val="00B41545"/>
    <w:rsid w:val="00B41AE3"/>
    <w:rsid w:val="00B42D4E"/>
    <w:rsid w:val="00B43202"/>
    <w:rsid w:val="00B4347D"/>
    <w:rsid w:val="00B43BFB"/>
    <w:rsid w:val="00B44595"/>
    <w:rsid w:val="00B45595"/>
    <w:rsid w:val="00B46A0F"/>
    <w:rsid w:val="00B50607"/>
    <w:rsid w:val="00B51488"/>
    <w:rsid w:val="00B51CCF"/>
    <w:rsid w:val="00B5256F"/>
    <w:rsid w:val="00B534B7"/>
    <w:rsid w:val="00B54FAF"/>
    <w:rsid w:val="00B55460"/>
    <w:rsid w:val="00B56636"/>
    <w:rsid w:val="00B57770"/>
    <w:rsid w:val="00B609EA"/>
    <w:rsid w:val="00B6174C"/>
    <w:rsid w:val="00B617FD"/>
    <w:rsid w:val="00B619A2"/>
    <w:rsid w:val="00B62D77"/>
    <w:rsid w:val="00B6456C"/>
    <w:rsid w:val="00B64C45"/>
    <w:rsid w:val="00B658E3"/>
    <w:rsid w:val="00B65A8F"/>
    <w:rsid w:val="00B6779D"/>
    <w:rsid w:val="00B67EF3"/>
    <w:rsid w:val="00B7249D"/>
    <w:rsid w:val="00B72798"/>
    <w:rsid w:val="00B72D24"/>
    <w:rsid w:val="00B741E7"/>
    <w:rsid w:val="00B75CC9"/>
    <w:rsid w:val="00B7657D"/>
    <w:rsid w:val="00B77656"/>
    <w:rsid w:val="00B8052D"/>
    <w:rsid w:val="00B8192F"/>
    <w:rsid w:val="00B833F7"/>
    <w:rsid w:val="00B83E2C"/>
    <w:rsid w:val="00B83EC8"/>
    <w:rsid w:val="00B8400F"/>
    <w:rsid w:val="00B8468E"/>
    <w:rsid w:val="00B84BA7"/>
    <w:rsid w:val="00B85129"/>
    <w:rsid w:val="00B851DD"/>
    <w:rsid w:val="00B852DE"/>
    <w:rsid w:val="00B85316"/>
    <w:rsid w:val="00B85980"/>
    <w:rsid w:val="00B867A8"/>
    <w:rsid w:val="00B87781"/>
    <w:rsid w:val="00B92378"/>
    <w:rsid w:val="00B92A46"/>
    <w:rsid w:val="00B93B28"/>
    <w:rsid w:val="00B946B0"/>
    <w:rsid w:val="00B95832"/>
    <w:rsid w:val="00B972A8"/>
    <w:rsid w:val="00B9752A"/>
    <w:rsid w:val="00B9781E"/>
    <w:rsid w:val="00BA0525"/>
    <w:rsid w:val="00BA1288"/>
    <w:rsid w:val="00BA197C"/>
    <w:rsid w:val="00BA24E6"/>
    <w:rsid w:val="00BA3220"/>
    <w:rsid w:val="00BA3BBB"/>
    <w:rsid w:val="00BA4C62"/>
    <w:rsid w:val="00BA5BB1"/>
    <w:rsid w:val="00BA5F09"/>
    <w:rsid w:val="00BA6569"/>
    <w:rsid w:val="00BA6994"/>
    <w:rsid w:val="00BA71B4"/>
    <w:rsid w:val="00BB149C"/>
    <w:rsid w:val="00BB2B4A"/>
    <w:rsid w:val="00BB2D14"/>
    <w:rsid w:val="00BB2D9C"/>
    <w:rsid w:val="00BB32DA"/>
    <w:rsid w:val="00BB383C"/>
    <w:rsid w:val="00BB3F90"/>
    <w:rsid w:val="00BB5417"/>
    <w:rsid w:val="00BB6EC6"/>
    <w:rsid w:val="00BB70B3"/>
    <w:rsid w:val="00BC0D58"/>
    <w:rsid w:val="00BC0E8F"/>
    <w:rsid w:val="00BC0F15"/>
    <w:rsid w:val="00BC6D98"/>
    <w:rsid w:val="00BD1F37"/>
    <w:rsid w:val="00BD2185"/>
    <w:rsid w:val="00BD47C9"/>
    <w:rsid w:val="00BD60E3"/>
    <w:rsid w:val="00BD7AC2"/>
    <w:rsid w:val="00BE03AA"/>
    <w:rsid w:val="00BE03D8"/>
    <w:rsid w:val="00BE0C03"/>
    <w:rsid w:val="00BE349C"/>
    <w:rsid w:val="00BE3961"/>
    <w:rsid w:val="00BE4376"/>
    <w:rsid w:val="00BE696D"/>
    <w:rsid w:val="00BE7DE3"/>
    <w:rsid w:val="00BF137F"/>
    <w:rsid w:val="00BF20C5"/>
    <w:rsid w:val="00BF30B0"/>
    <w:rsid w:val="00BF31F2"/>
    <w:rsid w:val="00BF3275"/>
    <w:rsid w:val="00BF425E"/>
    <w:rsid w:val="00BF4AED"/>
    <w:rsid w:val="00BF69A4"/>
    <w:rsid w:val="00BF76A8"/>
    <w:rsid w:val="00BF7EDB"/>
    <w:rsid w:val="00BF7F10"/>
    <w:rsid w:val="00C00923"/>
    <w:rsid w:val="00C025DC"/>
    <w:rsid w:val="00C026DA"/>
    <w:rsid w:val="00C02B9C"/>
    <w:rsid w:val="00C045B4"/>
    <w:rsid w:val="00C0603B"/>
    <w:rsid w:val="00C0631E"/>
    <w:rsid w:val="00C06762"/>
    <w:rsid w:val="00C07DDA"/>
    <w:rsid w:val="00C10335"/>
    <w:rsid w:val="00C105F0"/>
    <w:rsid w:val="00C10F86"/>
    <w:rsid w:val="00C110B4"/>
    <w:rsid w:val="00C1261B"/>
    <w:rsid w:val="00C1261D"/>
    <w:rsid w:val="00C12BB9"/>
    <w:rsid w:val="00C12D68"/>
    <w:rsid w:val="00C136EF"/>
    <w:rsid w:val="00C138BE"/>
    <w:rsid w:val="00C14227"/>
    <w:rsid w:val="00C147AB"/>
    <w:rsid w:val="00C158B6"/>
    <w:rsid w:val="00C15A93"/>
    <w:rsid w:val="00C168FC"/>
    <w:rsid w:val="00C173C9"/>
    <w:rsid w:val="00C17F1F"/>
    <w:rsid w:val="00C219C7"/>
    <w:rsid w:val="00C22EE7"/>
    <w:rsid w:val="00C22F59"/>
    <w:rsid w:val="00C233C2"/>
    <w:rsid w:val="00C2531C"/>
    <w:rsid w:val="00C25A52"/>
    <w:rsid w:val="00C25F4B"/>
    <w:rsid w:val="00C31267"/>
    <w:rsid w:val="00C315B8"/>
    <w:rsid w:val="00C3285D"/>
    <w:rsid w:val="00C34F92"/>
    <w:rsid w:val="00C4039B"/>
    <w:rsid w:val="00C42B7D"/>
    <w:rsid w:val="00C433D8"/>
    <w:rsid w:val="00C437A7"/>
    <w:rsid w:val="00C43A9A"/>
    <w:rsid w:val="00C44ABB"/>
    <w:rsid w:val="00C44D09"/>
    <w:rsid w:val="00C44E1A"/>
    <w:rsid w:val="00C46A34"/>
    <w:rsid w:val="00C47653"/>
    <w:rsid w:val="00C47899"/>
    <w:rsid w:val="00C478E7"/>
    <w:rsid w:val="00C509B4"/>
    <w:rsid w:val="00C515A7"/>
    <w:rsid w:val="00C516DC"/>
    <w:rsid w:val="00C51ACF"/>
    <w:rsid w:val="00C527C5"/>
    <w:rsid w:val="00C538BC"/>
    <w:rsid w:val="00C53DAF"/>
    <w:rsid w:val="00C53DCE"/>
    <w:rsid w:val="00C569D0"/>
    <w:rsid w:val="00C56E04"/>
    <w:rsid w:val="00C57B72"/>
    <w:rsid w:val="00C57BAB"/>
    <w:rsid w:val="00C60588"/>
    <w:rsid w:val="00C60C6B"/>
    <w:rsid w:val="00C61325"/>
    <w:rsid w:val="00C615C1"/>
    <w:rsid w:val="00C61B34"/>
    <w:rsid w:val="00C633C6"/>
    <w:rsid w:val="00C64659"/>
    <w:rsid w:val="00C6557F"/>
    <w:rsid w:val="00C67002"/>
    <w:rsid w:val="00C67FE7"/>
    <w:rsid w:val="00C700FB"/>
    <w:rsid w:val="00C70FF3"/>
    <w:rsid w:val="00C71C81"/>
    <w:rsid w:val="00C72211"/>
    <w:rsid w:val="00C7266F"/>
    <w:rsid w:val="00C74861"/>
    <w:rsid w:val="00C751BC"/>
    <w:rsid w:val="00C77DE7"/>
    <w:rsid w:val="00C806CF"/>
    <w:rsid w:val="00C815A5"/>
    <w:rsid w:val="00C81AF8"/>
    <w:rsid w:val="00C83B34"/>
    <w:rsid w:val="00C83E89"/>
    <w:rsid w:val="00C85BB3"/>
    <w:rsid w:val="00C867B9"/>
    <w:rsid w:val="00C87AB3"/>
    <w:rsid w:val="00C9100E"/>
    <w:rsid w:val="00C9139B"/>
    <w:rsid w:val="00C92D90"/>
    <w:rsid w:val="00C932A5"/>
    <w:rsid w:val="00C93D53"/>
    <w:rsid w:val="00C94E6C"/>
    <w:rsid w:val="00C968BA"/>
    <w:rsid w:val="00C97F5F"/>
    <w:rsid w:val="00CA03AE"/>
    <w:rsid w:val="00CA112B"/>
    <w:rsid w:val="00CA28FD"/>
    <w:rsid w:val="00CA2CA7"/>
    <w:rsid w:val="00CA4E2D"/>
    <w:rsid w:val="00CA589A"/>
    <w:rsid w:val="00CB0356"/>
    <w:rsid w:val="00CB1BFD"/>
    <w:rsid w:val="00CB1C30"/>
    <w:rsid w:val="00CB42E1"/>
    <w:rsid w:val="00CB4F84"/>
    <w:rsid w:val="00CB7275"/>
    <w:rsid w:val="00CB742F"/>
    <w:rsid w:val="00CB7E7C"/>
    <w:rsid w:val="00CC025F"/>
    <w:rsid w:val="00CC1DED"/>
    <w:rsid w:val="00CC20FB"/>
    <w:rsid w:val="00CC316C"/>
    <w:rsid w:val="00CC3529"/>
    <w:rsid w:val="00CC436B"/>
    <w:rsid w:val="00CC47D4"/>
    <w:rsid w:val="00CC4AE5"/>
    <w:rsid w:val="00CC51F5"/>
    <w:rsid w:val="00CC56E8"/>
    <w:rsid w:val="00CC5FEC"/>
    <w:rsid w:val="00CD0B17"/>
    <w:rsid w:val="00CD7B9C"/>
    <w:rsid w:val="00CD7DE5"/>
    <w:rsid w:val="00CE2DDB"/>
    <w:rsid w:val="00CE3834"/>
    <w:rsid w:val="00CE4AE5"/>
    <w:rsid w:val="00CE4B21"/>
    <w:rsid w:val="00CE7982"/>
    <w:rsid w:val="00CE7A15"/>
    <w:rsid w:val="00CE7C30"/>
    <w:rsid w:val="00CF3B32"/>
    <w:rsid w:val="00CF4E01"/>
    <w:rsid w:val="00CF760F"/>
    <w:rsid w:val="00D00EAB"/>
    <w:rsid w:val="00D0192F"/>
    <w:rsid w:val="00D045CB"/>
    <w:rsid w:val="00D0488C"/>
    <w:rsid w:val="00D04C47"/>
    <w:rsid w:val="00D06848"/>
    <w:rsid w:val="00D071F6"/>
    <w:rsid w:val="00D07F16"/>
    <w:rsid w:val="00D10608"/>
    <w:rsid w:val="00D10ABE"/>
    <w:rsid w:val="00D1193F"/>
    <w:rsid w:val="00D12598"/>
    <w:rsid w:val="00D1407E"/>
    <w:rsid w:val="00D14DDE"/>
    <w:rsid w:val="00D15302"/>
    <w:rsid w:val="00D15A6D"/>
    <w:rsid w:val="00D16BDB"/>
    <w:rsid w:val="00D16EE2"/>
    <w:rsid w:val="00D17ABC"/>
    <w:rsid w:val="00D17F20"/>
    <w:rsid w:val="00D203F3"/>
    <w:rsid w:val="00D212FE"/>
    <w:rsid w:val="00D2246D"/>
    <w:rsid w:val="00D22E76"/>
    <w:rsid w:val="00D23136"/>
    <w:rsid w:val="00D2496B"/>
    <w:rsid w:val="00D2782E"/>
    <w:rsid w:val="00D27946"/>
    <w:rsid w:val="00D3380F"/>
    <w:rsid w:val="00D36763"/>
    <w:rsid w:val="00D40842"/>
    <w:rsid w:val="00D40C01"/>
    <w:rsid w:val="00D41AEE"/>
    <w:rsid w:val="00D41D81"/>
    <w:rsid w:val="00D42AAC"/>
    <w:rsid w:val="00D44547"/>
    <w:rsid w:val="00D45604"/>
    <w:rsid w:val="00D461CA"/>
    <w:rsid w:val="00D46D28"/>
    <w:rsid w:val="00D47377"/>
    <w:rsid w:val="00D47B14"/>
    <w:rsid w:val="00D50F07"/>
    <w:rsid w:val="00D512AA"/>
    <w:rsid w:val="00D5149D"/>
    <w:rsid w:val="00D5158C"/>
    <w:rsid w:val="00D5167B"/>
    <w:rsid w:val="00D52576"/>
    <w:rsid w:val="00D5379A"/>
    <w:rsid w:val="00D5402F"/>
    <w:rsid w:val="00D544C8"/>
    <w:rsid w:val="00D5486B"/>
    <w:rsid w:val="00D560A7"/>
    <w:rsid w:val="00D565C6"/>
    <w:rsid w:val="00D56E7A"/>
    <w:rsid w:val="00D572DF"/>
    <w:rsid w:val="00D602A1"/>
    <w:rsid w:val="00D60C35"/>
    <w:rsid w:val="00D62FA1"/>
    <w:rsid w:val="00D66179"/>
    <w:rsid w:val="00D700AC"/>
    <w:rsid w:val="00D70942"/>
    <w:rsid w:val="00D7188F"/>
    <w:rsid w:val="00D72943"/>
    <w:rsid w:val="00D733FC"/>
    <w:rsid w:val="00D748E6"/>
    <w:rsid w:val="00D75D4E"/>
    <w:rsid w:val="00D76FC8"/>
    <w:rsid w:val="00D774B1"/>
    <w:rsid w:val="00D80CA2"/>
    <w:rsid w:val="00D81048"/>
    <w:rsid w:val="00D8267D"/>
    <w:rsid w:val="00D83980"/>
    <w:rsid w:val="00D8465E"/>
    <w:rsid w:val="00D8546A"/>
    <w:rsid w:val="00D859D9"/>
    <w:rsid w:val="00D8601A"/>
    <w:rsid w:val="00D91672"/>
    <w:rsid w:val="00D91B72"/>
    <w:rsid w:val="00D92026"/>
    <w:rsid w:val="00D93E5F"/>
    <w:rsid w:val="00D94287"/>
    <w:rsid w:val="00D956C7"/>
    <w:rsid w:val="00D956CA"/>
    <w:rsid w:val="00D969BC"/>
    <w:rsid w:val="00DA5326"/>
    <w:rsid w:val="00DA5A3D"/>
    <w:rsid w:val="00DB112A"/>
    <w:rsid w:val="00DB1800"/>
    <w:rsid w:val="00DB29BD"/>
    <w:rsid w:val="00DB2DF6"/>
    <w:rsid w:val="00DB36E6"/>
    <w:rsid w:val="00DB4F7E"/>
    <w:rsid w:val="00DB5264"/>
    <w:rsid w:val="00DB638C"/>
    <w:rsid w:val="00DB70E9"/>
    <w:rsid w:val="00DB7298"/>
    <w:rsid w:val="00DC0EBB"/>
    <w:rsid w:val="00DC2531"/>
    <w:rsid w:val="00DC28D4"/>
    <w:rsid w:val="00DC30FD"/>
    <w:rsid w:val="00DC448D"/>
    <w:rsid w:val="00DC5C58"/>
    <w:rsid w:val="00DC618C"/>
    <w:rsid w:val="00DD045E"/>
    <w:rsid w:val="00DD058C"/>
    <w:rsid w:val="00DD05C2"/>
    <w:rsid w:val="00DD1D18"/>
    <w:rsid w:val="00DD2D94"/>
    <w:rsid w:val="00DD3113"/>
    <w:rsid w:val="00DD33FD"/>
    <w:rsid w:val="00DD3596"/>
    <w:rsid w:val="00DD42E7"/>
    <w:rsid w:val="00DD488C"/>
    <w:rsid w:val="00DD52CE"/>
    <w:rsid w:val="00DD695E"/>
    <w:rsid w:val="00DD7E15"/>
    <w:rsid w:val="00DD7FBB"/>
    <w:rsid w:val="00DE19F8"/>
    <w:rsid w:val="00DE2871"/>
    <w:rsid w:val="00DE2978"/>
    <w:rsid w:val="00DE3611"/>
    <w:rsid w:val="00DE4429"/>
    <w:rsid w:val="00DE5198"/>
    <w:rsid w:val="00DE5BFB"/>
    <w:rsid w:val="00DE5DB8"/>
    <w:rsid w:val="00DE662F"/>
    <w:rsid w:val="00DE6B91"/>
    <w:rsid w:val="00DE788C"/>
    <w:rsid w:val="00DF09C9"/>
    <w:rsid w:val="00DF0EB8"/>
    <w:rsid w:val="00DF1A12"/>
    <w:rsid w:val="00DF24A2"/>
    <w:rsid w:val="00DF2E9D"/>
    <w:rsid w:val="00DF5D30"/>
    <w:rsid w:val="00DF6F35"/>
    <w:rsid w:val="00DF70BE"/>
    <w:rsid w:val="00DF735E"/>
    <w:rsid w:val="00DF7C8A"/>
    <w:rsid w:val="00E014E7"/>
    <w:rsid w:val="00E01CB2"/>
    <w:rsid w:val="00E02B77"/>
    <w:rsid w:val="00E02CBE"/>
    <w:rsid w:val="00E02EFD"/>
    <w:rsid w:val="00E0309C"/>
    <w:rsid w:val="00E03D4A"/>
    <w:rsid w:val="00E048AE"/>
    <w:rsid w:val="00E04CC1"/>
    <w:rsid w:val="00E057F0"/>
    <w:rsid w:val="00E074D2"/>
    <w:rsid w:val="00E079B8"/>
    <w:rsid w:val="00E07DE8"/>
    <w:rsid w:val="00E103D6"/>
    <w:rsid w:val="00E11436"/>
    <w:rsid w:val="00E1147B"/>
    <w:rsid w:val="00E11DA9"/>
    <w:rsid w:val="00E11E94"/>
    <w:rsid w:val="00E124E7"/>
    <w:rsid w:val="00E1435E"/>
    <w:rsid w:val="00E14BC9"/>
    <w:rsid w:val="00E164A9"/>
    <w:rsid w:val="00E16E87"/>
    <w:rsid w:val="00E17D60"/>
    <w:rsid w:val="00E2006A"/>
    <w:rsid w:val="00E201CA"/>
    <w:rsid w:val="00E21A44"/>
    <w:rsid w:val="00E23544"/>
    <w:rsid w:val="00E240CD"/>
    <w:rsid w:val="00E2569D"/>
    <w:rsid w:val="00E26025"/>
    <w:rsid w:val="00E2614D"/>
    <w:rsid w:val="00E2784E"/>
    <w:rsid w:val="00E30028"/>
    <w:rsid w:val="00E32437"/>
    <w:rsid w:val="00E3314D"/>
    <w:rsid w:val="00E337ED"/>
    <w:rsid w:val="00E35598"/>
    <w:rsid w:val="00E35635"/>
    <w:rsid w:val="00E35D7A"/>
    <w:rsid w:val="00E36736"/>
    <w:rsid w:val="00E37548"/>
    <w:rsid w:val="00E40539"/>
    <w:rsid w:val="00E41518"/>
    <w:rsid w:val="00E41863"/>
    <w:rsid w:val="00E41B21"/>
    <w:rsid w:val="00E5032B"/>
    <w:rsid w:val="00E50A4F"/>
    <w:rsid w:val="00E51089"/>
    <w:rsid w:val="00E521B1"/>
    <w:rsid w:val="00E52A16"/>
    <w:rsid w:val="00E53845"/>
    <w:rsid w:val="00E5519D"/>
    <w:rsid w:val="00E55C5A"/>
    <w:rsid w:val="00E55F75"/>
    <w:rsid w:val="00E5602F"/>
    <w:rsid w:val="00E57AEB"/>
    <w:rsid w:val="00E6005A"/>
    <w:rsid w:val="00E60F92"/>
    <w:rsid w:val="00E611AB"/>
    <w:rsid w:val="00E63AAE"/>
    <w:rsid w:val="00E641C0"/>
    <w:rsid w:val="00E64E33"/>
    <w:rsid w:val="00E6500E"/>
    <w:rsid w:val="00E653AA"/>
    <w:rsid w:val="00E6598F"/>
    <w:rsid w:val="00E67803"/>
    <w:rsid w:val="00E707F4"/>
    <w:rsid w:val="00E70917"/>
    <w:rsid w:val="00E7143D"/>
    <w:rsid w:val="00E71714"/>
    <w:rsid w:val="00E72C85"/>
    <w:rsid w:val="00E72D54"/>
    <w:rsid w:val="00E75C9F"/>
    <w:rsid w:val="00E778E2"/>
    <w:rsid w:val="00E77D5E"/>
    <w:rsid w:val="00E77EC3"/>
    <w:rsid w:val="00E8005A"/>
    <w:rsid w:val="00E80637"/>
    <w:rsid w:val="00E808DF"/>
    <w:rsid w:val="00E8098E"/>
    <w:rsid w:val="00E831FF"/>
    <w:rsid w:val="00E8599B"/>
    <w:rsid w:val="00E8704C"/>
    <w:rsid w:val="00E87C0C"/>
    <w:rsid w:val="00E91591"/>
    <w:rsid w:val="00E9159B"/>
    <w:rsid w:val="00E91E2C"/>
    <w:rsid w:val="00E93156"/>
    <w:rsid w:val="00E93267"/>
    <w:rsid w:val="00E937C7"/>
    <w:rsid w:val="00E94AD7"/>
    <w:rsid w:val="00E94AF9"/>
    <w:rsid w:val="00E97729"/>
    <w:rsid w:val="00EA1325"/>
    <w:rsid w:val="00EA2A5C"/>
    <w:rsid w:val="00EA2D58"/>
    <w:rsid w:val="00EA33BC"/>
    <w:rsid w:val="00EA42E7"/>
    <w:rsid w:val="00EA43BD"/>
    <w:rsid w:val="00EA6F08"/>
    <w:rsid w:val="00EA7984"/>
    <w:rsid w:val="00EB1AC0"/>
    <w:rsid w:val="00EB3148"/>
    <w:rsid w:val="00EB3BFE"/>
    <w:rsid w:val="00EB5F64"/>
    <w:rsid w:val="00EB6193"/>
    <w:rsid w:val="00EB773E"/>
    <w:rsid w:val="00EC040A"/>
    <w:rsid w:val="00EC062A"/>
    <w:rsid w:val="00EC0BC2"/>
    <w:rsid w:val="00EC119F"/>
    <w:rsid w:val="00EC14C8"/>
    <w:rsid w:val="00EC1F39"/>
    <w:rsid w:val="00EC3EE3"/>
    <w:rsid w:val="00EC4889"/>
    <w:rsid w:val="00EC4DD4"/>
    <w:rsid w:val="00EC6166"/>
    <w:rsid w:val="00EC656A"/>
    <w:rsid w:val="00EC6C95"/>
    <w:rsid w:val="00EC7EE4"/>
    <w:rsid w:val="00ED092C"/>
    <w:rsid w:val="00ED0A13"/>
    <w:rsid w:val="00ED2498"/>
    <w:rsid w:val="00ED28E7"/>
    <w:rsid w:val="00ED3C6F"/>
    <w:rsid w:val="00ED4FFA"/>
    <w:rsid w:val="00ED5AFC"/>
    <w:rsid w:val="00EE1670"/>
    <w:rsid w:val="00EE2637"/>
    <w:rsid w:val="00EE2F85"/>
    <w:rsid w:val="00EE3950"/>
    <w:rsid w:val="00EE4DC6"/>
    <w:rsid w:val="00EE5628"/>
    <w:rsid w:val="00EE577D"/>
    <w:rsid w:val="00EE7AE0"/>
    <w:rsid w:val="00EF035C"/>
    <w:rsid w:val="00EF1D58"/>
    <w:rsid w:val="00EF280E"/>
    <w:rsid w:val="00EF2918"/>
    <w:rsid w:val="00EF3383"/>
    <w:rsid w:val="00EF3487"/>
    <w:rsid w:val="00EF3A73"/>
    <w:rsid w:val="00EF4166"/>
    <w:rsid w:val="00EF542C"/>
    <w:rsid w:val="00EF62FF"/>
    <w:rsid w:val="00EF66D7"/>
    <w:rsid w:val="00EF73A4"/>
    <w:rsid w:val="00EF745E"/>
    <w:rsid w:val="00F02D56"/>
    <w:rsid w:val="00F034FB"/>
    <w:rsid w:val="00F0355C"/>
    <w:rsid w:val="00F035A2"/>
    <w:rsid w:val="00F03F5C"/>
    <w:rsid w:val="00F050FB"/>
    <w:rsid w:val="00F054E9"/>
    <w:rsid w:val="00F0564B"/>
    <w:rsid w:val="00F07BF0"/>
    <w:rsid w:val="00F13F24"/>
    <w:rsid w:val="00F14D03"/>
    <w:rsid w:val="00F1537D"/>
    <w:rsid w:val="00F15726"/>
    <w:rsid w:val="00F164DB"/>
    <w:rsid w:val="00F202FE"/>
    <w:rsid w:val="00F210E6"/>
    <w:rsid w:val="00F210F7"/>
    <w:rsid w:val="00F239CB"/>
    <w:rsid w:val="00F23D4E"/>
    <w:rsid w:val="00F241D7"/>
    <w:rsid w:val="00F24A53"/>
    <w:rsid w:val="00F25D6E"/>
    <w:rsid w:val="00F270A5"/>
    <w:rsid w:val="00F30836"/>
    <w:rsid w:val="00F309A9"/>
    <w:rsid w:val="00F3172D"/>
    <w:rsid w:val="00F31AA6"/>
    <w:rsid w:val="00F32050"/>
    <w:rsid w:val="00F3285A"/>
    <w:rsid w:val="00F32CF0"/>
    <w:rsid w:val="00F32D67"/>
    <w:rsid w:val="00F33087"/>
    <w:rsid w:val="00F3356F"/>
    <w:rsid w:val="00F3426D"/>
    <w:rsid w:val="00F3463E"/>
    <w:rsid w:val="00F35522"/>
    <w:rsid w:val="00F36D4E"/>
    <w:rsid w:val="00F36F93"/>
    <w:rsid w:val="00F37F28"/>
    <w:rsid w:val="00F405E8"/>
    <w:rsid w:val="00F40C70"/>
    <w:rsid w:val="00F411E0"/>
    <w:rsid w:val="00F43620"/>
    <w:rsid w:val="00F44147"/>
    <w:rsid w:val="00F50157"/>
    <w:rsid w:val="00F51028"/>
    <w:rsid w:val="00F51689"/>
    <w:rsid w:val="00F51977"/>
    <w:rsid w:val="00F521C9"/>
    <w:rsid w:val="00F522CF"/>
    <w:rsid w:val="00F531C5"/>
    <w:rsid w:val="00F532C6"/>
    <w:rsid w:val="00F56EA9"/>
    <w:rsid w:val="00F60028"/>
    <w:rsid w:val="00F64078"/>
    <w:rsid w:val="00F66513"/>
    <w:rsid w:val="00F67CFD"/>
    <w:rsid w:val="00F7247E"/>
    <w:rsid w:val="00F72D59"/>
    <w:rsid w:val="00F744E3"/>
    <w:rsid w:val="00F75927"/>
    <w:rsid w:val="00F77892"/>
    <w:rsid w:val="00F80159"/>
    <w:rsid w:val="00F80A80"/>
    <w:rsid w:val="00F82D16"/>
    <w:rsid w:val="00F83023"/>
    <w:rsid w:val="00F90B57"/>
    <w:rsid w:val="00F90E62"/>
    <w:rsid w:val="00F911E2"/>
    <w:rsid w:val="00F9239D"/>
    <w:rsid w:val="00F923FC"/>
    <w:rsid w:val="00F92F3B"/>
    <w:rsid w:val="00F9318E"/>
    <w:rsid w:val="00F947A2"/>
    <w:rsid w:val="00F94996"/>
    <w:rsid w:val="00F94C8E"/>
    <w:rsid w:val="00F95C91"/>
    <w:rsid w:val="00F95F6F"/>
    <w:rsid w:val="00F97010"/>
    <w:rsid w:val="00F97326"/>
    <w:rsid w:val="00F97B6C"/>
    <w:rsid w:val="00FA1029"/>
    <w:rsid w:val="00FA196C"/>
    <w:rsid w:val="00FA2D06"/>
    <w:rsid w:val="00FA3444"/>
    <w:rsid w:val="00FA5761"/>
    <w:rsid w:val="00FA68EB"/>
    <w:rsid w:val="00FA77B9"/>
    <w:rsid w:val="00FB0665"/>
    <w:rsid w:val="00FB0FB9"/>
    <w:rsid w:val="00FB3A7F"/>
    <w:rsid w:val="00FB433C"/>
    <w:rsid w:val="00FB6205"/>
    <w:rsid w:val="00FC04F3"/>
    <w:rsid w:val="00FC2257"/>
    <w:rsid w:val="00FC352F"/>
    <w:rsid w:val="00FC3A14"/>
    <w:rsid w:val="00FC60CA"/>
    <w:rsid w:val="00FC64D7"/>
    <w:rsid w:val="00FD00A3"/>
    <w:rsid w:val="00FD06FE"/>
    <w:rsid w:val="00FD2A53"/>
    <w:rsid w:val="00FD3752"/>
    <w:rsid w:val="00FD3CA7"/>
    <w:rsid w:val="00FD6381"/>
    <w:rsid w:val="00FD73DF"/>
    <w:rsid w:val="00FE0784"/>
    <w:rsid w:val="00FE196B"/>
    <w:rsid w:val="00FE19B1"/>
    <w:rsid w:val="00FE24FE"/>
    <w:rsid w:val="00FE27E7"/>
    <w:rsid w:val="00FE4DF8"/>
    <w:rsid w:val="00FE50AE"/>
    <w:rsid w:val="00FE522B"/>
    <w:rsid w:val="00FE6137"/>
    <w:rsid w:val="00FE72FD"/>
    <w:rsid w:val="00FF0CD3"/>
    <w:rsid w:val="00FF25F5"/>
    <w:rsid w:val="00FF295E"/>
    <w:rsid w:val="00FF2C52"/>
    <w:rsid w:val="00FF3AC0"/>
    <w:rsid w:val="00FF4489"/>
    <w:rsid w:val="00FF57F2"/>
    <w:rsid w:val="00FF68F5"/>
    <w:rsid w:val="00FF6AE4"/>
    <w:rsid w:val="00FF6E8A"/>
    <w:rsid w:val="00FF7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1436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3A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6B3"/>
    <w:pPr>
      <w:ind w:left="720"/>
      <w:contextualSpacing/>
    </w:pPr>
  </w:style>
  <w:style w:type="character" w:styleId="Hyperlink">
    <w:name w:val="Hyperlink"/>
    <w:uiPriority w:val="99"/>
    <w:unhideWhenUsed/>
    <w:rsid w:val="00B455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67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72A"/>
  </w:style>
  <w:style w:type="paragraph" w:styleId="Footer">
    <w:name w:val="footer"/>
    <w:basedOn w:val="Normal"/>
    <w:link w:val="FooterChar"/>
    <w:uiPriority w:val="99"/>
    <w:unhideWhenUsed/>
    <w:rsid w:val="009F67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72A"/>
  </w:style>
  <w:style w:type="paragraph" w:styleId="BalloonText">
    <w:name w:val="Balloon Text"/>
    <w:basedOn w:val="Normal"/>
    <w:link w:val="BalloonTextChar"/>
    <w:uiPriority w:val="99"/>
    <w:semiHidden/>
    <w:unhideWhenUsed/>
    <w:rsid w:val="009F672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F67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97D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DAC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197D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D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7DAC"/>
    <w:rPr>
      <w:b/>
      <w:bCs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20198"/>
    <w:pPr>
      <w:spacing w:after="0" w:line="240" w:lineRule="auto"/>
      <w:jc w:val="both"/>
    </w:pPr>
    <w:rPr>
      <w:rFonts w:eastAsia="Times New Roman"/>
      <w:sz w:val="20"/>
      <w:szCs w:val="20"/>
    </w:rPr>
  </w:style>
  <w:style w:type="character" w:customStyle="1" w:styleId="NoSpacingChar">
    <w:name w:val="No Spacing Char"/>
    <w:link w:val="NoSpacing"/>
    <w:uiPriority w:val="1"/>
    <w:rsid w:val="00120198"/>
    <w:rPr>
      <w:rFonts w:eastAsia="Times New Roma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50A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961450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2FF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2FF9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0D2FF9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rsid w:val="002F1B5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C71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00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vro.bolja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ovrobolja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26F2D3-73A2-8348-85CA-B51A7F34B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52</Words>
  <Characters>885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08T08:39:00Z</dcterms:created>
  <dcterms:modified xsi:type="dcterms:W3CDTF">2023-05-11T12:49:00Z</dcterms:modified>
</cp:coreProperties>
</file>